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18" w:type="dxa"/>
        <w:tblBorders>
          <w:top w:val="single" w:sz="15" w:space="0" w:color="000000"/>
          <w:left w:val="single" w:sz="15" w:space="0" w:color="000000"/>
          <w:bottom w:val="single" w:sz="15" w:space="0" w:color="000000"/>
          <w:right w:val="single" w:sz="15" w:space="0" w:color="000000"/>
          <w:insideH w:val="single" w:sz="15" w:space="0" w:color="000000"/>
          <w:insideV w:val="single" w:sz="15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1"/>
        <w:gridCol w:w="1285"/>
        <w:gridCol w:w="2405"/>
        <w:gridCol w:w="2521"/>
        <w:gridCol w:w="2339"/>
        <w:gridCol w:w="2153"/>
        <w:gridCol w:w="2103"/>
      </w:tblGrid>
      <w:tr w:rsidR="00284756" w:rsidRPr="00D84780" w14:paraId="0E4EF793" w14:textId="77777777" w:rsidTr="00EC78A3">
        <w:trPr>
          <w:trHeight w:hRule="exact" w:val="376"/>
        </w:trPr>
        <w:tc>
          <w:tcPr>
            <w:tcW w:w="14057" w:type="dxa"/>
            <w:gridSpan w:val="7"/>
            <w:tcBorders>
              <w:right w:val="nil"/>
            </w:tcBorders>
          </w:tcPr>
          <w:p w14:paraId="0943EFB0" w14:textId="2F3AD21C" w:rsidR="00284756" w:rsidRPr="00D84780" w:rsidRDefault="00AA43EE" w:rsidP="00031B5A">
            <w:pPr>
              <w:pStyle w:val="ListParagraph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</w:rPr>
              <w:t>Time Table BSCS 4th &amp; 6</w:t>
            </w:r>
            <w:r w:rsidR="00ED39FB" w:rsidRPr="00D84780">
              <w:rPr>
                <w:rFonts w:asciiTheme="majorBidi" w:hAnsiTheme="majorBidi" w:cstheme="majorBidi"/>
                <w:b/>
                <w:bCs/>
                <w:w w:val="105"/>
              </w:rPr>
              <w:t>th Semester</w:t>
            </w:r>
          </w:p>
        </w:tc>
      </w:tr>
      <w:tr w:rsidR="00284756" w:rsidRPr="00D84780" w14:paraId="42A78429" w14:textId="77777777" w:rsidTr="00E05E15">
        <w:trPr>
          <w:trHeight w:hRule="exact" w:val="291"/>
        </w:trPr>
        <w:tc>
          <w:tcPr>
            <w:tcW w:w="1251" w:type="dxa"/>
            <w:tcBorders>
              <w:bottom w:val="single" w:sz="8" w:space="0" w:color="000000"/>
              <w:right w:val="single" w:sz="8" w:space="0" w:color="000000"/>
            </w:tcBorders>
          </w:tcPr>
          <w:p w14:paraId="067C8491" w14:textId="77777777" w:rsidR="00284756" w:rsidRPr="00D84780" w:rsidRDefault="00284756" w:rsidP="00031B5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28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F6710F" w14:textId="77777777" w:rsidR="00284756" w:rsidRPr="00D84780" w:rsidRDefault="00284756" w:rsidP="00031B5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40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5C4A1B" w14:textId="76EAAB53" w:rsidR="00284756" w:rsidRPr="00D84780" w:rsidRDefault="00ED39FB" w:rsidP="00031B5A">
            <w:pPr>
              <w:pStyle w:val="TableParagraph"/>
              <w:spacing w:before="0" w:line="235" w:lineRule="exact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1:</w:t>
            </w:r>
            <w:r w:rsidR="00F52A5F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1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0</w:t>
            </w:r>
            <w:r w:rsidR="00F018A2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pm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-</w:t>
            </w:r>
            <w:r w:rsidR="00F52A5F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2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:</w:t>
            </w:r>
            <w:r w:rsidR="00F52A5F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0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0</w:t>
            </w:r>
            <w:r w:rsidR="00F018A2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pm</w:t>
            </w:r>
          </w:p>
        </w:tc>
        <w:tc>
          <w:tcPr>
            <w:tcW w:w="252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93B8CF" w14:textId="13DC0DF2" w:rsidR="00284756" w:rsidRPr="00D84780" w:rsidRDefault="00F52A5F" w:rsidP="00031B5A">
            <w:pPr>
              <w:pStyle w:val="TableParagraph"/>
              <w:spacing w:before="0" w:line="235" w:lineRule="exact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2</w:t>
            </w:r>
            <w:r w:rsidR="00ED39FB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: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0</w:t>
            </w:r>
            <w:r w:rsidR="00ED39FB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0</w:t>
            </w:r>
            <w:r w:rsidR="00F018A2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pm</w:t>
            </w:r>
            <w:r w:rsidR="00ED39FB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-2: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5</w:t>
            </w:r>
            <w:r w:rsidR="00ED39FB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0</w:t>
            </w:r>
            <w:r w:rsidR="00F018A2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pm</w:t>
            </w:r>
          </w:p>
        </w:tc>
        <w:tc>
          <w:tcPr>
            <w:tcW w:w="233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25D695" w14:textId="190B7486" w:rsidR="00284756" w:rsidRPr="00D84780" w:rsidRDefault="00ED39FB" w:rsidP="00031B5A">
            <w:pPr>
              <w:pStyle w:val="TableParagraph"/>
              <w:spacing w:before="0" w:line="235" w:lineRule="exact"/>
              <w:ind w:left="25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2:</w:t>
            </w:r>
            <w:r w:rsidR="00F52A5F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5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0</w:t>
            </w:r>
            <w:r w:rsidR="00F018A2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pm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-3:</w:t>
            </w:r>
            <w:r w:rsidR="00F52A5F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4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0</w:t>
            </w:r>
            <w:r w:rsidR="00F018A2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pm</w:t>
            </w:r>
          </w:p>
        </w:tc>
        <w:tc>
          <w:tcPr>
            <w:tcW w:w="215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A5F5DB" w14:textId="3416ECB3" w:rsidR="00284756" w:rsidRPr="00D84780" w:rsidRDefault="00ED39FB" w:rsidP="00031B5A">
            <w:pPr>
              <w:pStyle w:val="TableParagraph"/>
              <w:spacing w:before="0" w:line="235" w:lineRule="exact"/>
              <w:ind w:left="25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3:</w:t>
            </w:r>
            <w:r w:rsidR="00F52A5F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4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0</w:t>
            </w:r>
            <w:r w:rsidR="00F018A2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pm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-4:</w:t>
            </w:r>
            <w:r w:rsidR="00F52A5F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3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0</w:t>
            </w:r>
            <w:r w:rsidR="00F018A2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pm</w:t>
            </w:r>
          </w:p>
        </w:tc>
        <w:tc>
          <w:tcPr>
            <w:tcW w:w="210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D5C9B2" w14:textId="4B88B1E8" w:rsidR="00284756" w:rsidRPr="00D84780" w:rsidRDefault="00ED39FB" w:rsidP="00031B5A">
            <w:pPr>
              <w:pStyle w:val="TableParagraph"/>
              <w:spacing w:before="0" w:line="235" w:lineRule="exact"/>
              <w:ind w:left="23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4:</w:t>
            </w:r>
            <w:r w:rsidR="00F52A5F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3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0</w:t>
            </w:r>
            <w:r w:rsidR="00F018A2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pm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-5:</w:t>
            </w:r>
            <w:r w:rsidR="00F52A5F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2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0</w:t>
            </w:r>
            <w:r w:rsidR="00F018A2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pm</w:t>
            </w:r>
          </w:p>
        </w:tc>
      </w:tr>
      <w:tr w:rsidR="00284756" w:rsidRPr="00D84780" w14:paraId="09AC474A" w14:textId="77777777" w:rsidTr="00E05E15">
        <w:trPr>
          <w:trHeight w:hRule="exact" w:val="1343"/>
        </w:trPr>
        <w:tc>
          <w:tcPr>
            <w:tcW w:w="1251" w:type="dxa"/>
            <w:vMerge w:val="restart"/>
            <w:tcBorders>
              <w:top w:val="single" w:sz="8" w:space="0" w:color="000000"/>
              <w:right w:val="single" w:sz="8" w:space="0" w:color="000000"/>
            </w:tcBorders>
          </w:tcPr>
          <w:p w14:paraId="2F85F236" w14:textId="77777777" w:rsidR="00284756" w:rsidRPr="00D84780" w:rsidRDefault="00284756" w:rsidP="00031B5A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40A9C8E0" w14:textId="77777777" w:rsidR="00284756" w:rsidRPr="00D84780" w:rsidRDefault="00284756" w:rsidP="00031B5A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4C8C0940" w14:textId="77777777" w:rsidR="00284756" w:rsidRPr="00D84780" w:rsidRDefault="00284756" w:rsidP="00031B5A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334BA7DB" w14:textId="77777777" w:rsidR="00284756" w:rsidRPr="00D84780" w:rsidRDefault="00284756" w:rsidP="00031B5A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78733A99" w14:textId="77777777" w:rsidR="00284756" w:rsidRPr="00D84780" w:rsidRDefault="00284756" w:rsidP="00031B5A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779BE8B4" w14:textId="77777777" w:rsidR="00284756" w:rsidRPr="00D84780" w:rsidRDefault="00284756" w:rsidP="00031B5A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333B3B9A" w14:textId="77777777" w:rsidR="00284756" w:rsidRPr="00D84780" w:rsidRDefault="00284756" w:rsidP="00031B5A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026A4051" w14:textId="77777777" w:rsidR="00284756" w:rsidRPr="00D84780" w:rsidRDefault="00284756" w:rsidP="00031B5A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19"/>
              </w:rPr>
            </w:pPr>
          </w:p>
          <w:p w14:paraId="38499D3E" w14:textId="5DEF9899" w:rsidR="00284756" w:rsidRPr="00D84780" w:rsidRDefault="00502E13" w:rsidP="00031B5A">
            <w:pPr>
              <w:pStyle w:val="TableParagraph"/>
              <w:spacing w:before="0" w:line="283" w:lineRule="auto"/>
              <w:ind w:left="153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2"/>
                <w:sz w:val="21"/>
              </w:rPr>
              <w:t>Monday</w:t>
            </w:r>
          </w:p>
        </w:tc>
        <w:tc>
          <w:tcPr>
            <w:tcW w:w="12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221D79" w14:textId="77777777" w:rsidR="00284756" w:rsidRPr="00D84780" w:rsidRDefault="00284756" w:rsidP="00031B5A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66D1B5DF" w14:textId="4FC186A0" w:rsidR="00284756" w:rsidRPr="00D84780" w:rsidRDefault="00BA45EB" w:rsidP="00031B5A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6</w:t>
            </w:r>
            <w:r w:rsidR="00ED39FB"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A</w:t>
            </w:r>
          </w:p>
        </w:tc>
        <w:tc>
          <w:tcPr>
            <w:tcW w:w="24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0927CB" w14:textId="672C5C15" w:rsidR="00BA45EB" w:rsidRPr="00D84780" w:rsidRDefault="00BA45EB" w:rsidP="00BA45E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trifical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Intelligence </w:t>
            </w:r>
          </w:p>
          <w:p w14:paraId="2BD570F0" w14:textId="76E31755" w:rsidR="00BA45EB" w:rsidRPr="00D84780" w:rsidRDefault="00BA45EB" w:rsidP="00BA45E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2(P)</w:t>
            </w:r>
          </w:p>
          <w:p w14:paraId="0102FD56" w14:textId="238BE973" w:rsidR="00612664" w:rsidRPr="00D84780" w:rsidRDefault="00A7354A" w:rsidP="00BA45E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Mr. Akhtar </w:t>
            </w:r>
          </w:p>
          <w:p w14:paraId="75C31B2B" w14:textId="7C7DD87A" w:rsidR="00284756" w:rsidRPr="00D84780" w:rsidRDefault="004B30DF" w:rsidP="00031B5A">
            <w:pPr>
              <w:pStyle w:val="TableParagraph"/>
              <w:tabs>
                <w:tab w:val="right" w:pos="2516"/>
              </w:tabs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 xml:space="preserve">Lab </w:t>
            </w:r>
            <w:r w:rsidR="00D13FDE" w:rsidRPr="00D84780">
              <w:rPr>
                <w:rFonts w:asciiTheme="majorBidi" w:hAnsiTheme="majorBidi" w:cstheme="majorBidi"/>
                <w:b/>
                <w:bCs/>
              </w:rPr>
              <w:t>1</w:t>
            </w:r>
          </w:p>
        </w:tc>
        <w:tc>
          <w:tcPr>
            <w:tcW w:w="2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215309" w14:textId="18B733A6" w:rsidR="00BA45EB" w:rsidRPr="00D84780" w:rsidRDefault="00BA45EB" w:rsidP="00BA45E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trifical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Intelligence</w:t>
            </w:r>
          </w:p>
          <w:p w14:paraId="47452904" w14:textId="22BC3A6E" w:rsidR="00BA45EB" w:rsidRPr="00D84780" w:rsidRDefault="00BA45EB" w:rsidP="00BA45E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2(P)</w:t>
            </w:r>
          </w:p>
          <w:p w14:paraId="2A1A5E83" w14:textId="71234DE4" w:rsidR="00612664" w:rsidRPr="00D84780" w:rsidRDefault="00A7354A" w:rsidP="00BA45E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Akhtar</w:t>
            </w:r>
          </w:p>
          <w:p w14:paraId="58F63C2D" w14:textId="11D2DAC0" w:rsidR="00E05E15" w:rsidRPr="00D84780" w:rsidRDefault="00D13FDE" w:rsidP="00031B5A">
            <w:pPr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Lab 1</w:t>
            </w:r>
          </w:p>
        </w:tc>
        <w:tc>
          <w:tcPr>
            <w:tcW w:w="23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08FBC3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trifical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Intelligence</w:t>
            </w:r>
          </w:p>
          <w:p w14:paraId="1EAF2835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2(T)</w:t>
            </w:r>
          </w:p>
          <w:p w14:paraId="40A62DDB" w14:textId="77777777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Akhtar</w:t>
            </w:r>
          </w:p>
          <w:p w14:paraId="31452C4E" w14:textId="37D82627" w:rsidR="00E05E15" w:rsidRPr="00D84780" w:rsidRDefault="00E05E15" w:rsidP="00031B5A">
            <w:pPr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</w:t>
            </w:r>
            <w:r w:rsidRPr="00D84780">
              <w:rPr>
                <w:rFonts w:asciiTheme="majorBidi" w:hAnsiTheme="majorBidi" w:cstheme="majorBidi"/>
                <w:w w:val="105"/>
                <w:sz w:val="21"/>
              </w:rPr>
              <w:t xml:space="preserve"> </w:t>
            </w:r>
            <w:r w:rsidR="00D13FDE"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239</w:t>
            </w:r>
          </w:p>
          <w:p w14:paraId="796F786A" w14:textId="208B7C17" w:rsidR="00E05E15" w:rsidRPr="00D84780" w:rsidRDefault="00E05E15" w:rsidP="00031B5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168B5B" w14:textId="77777777" w:rsidR="003A59AB" w:rsidRPr="00D84780" w:rsidRDefault="003A59AB" w:rsidP="00BA45EB">
            <w:pPr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</w:p>
          <w:p w14:paraId="649515B8" w14:textId="77777777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Visual Programming</w:t>
            </w:r>
          </w:p>
          <w:p w14:paraId="466F3266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S 504 </w:t>
            </w:r>
            <w:r w:rsidRPr="00D84780">
              <w:rPr>
                <w:rFonts w:asciiTheme="majorBidi" w:hAnsiTheme="majorBidi" w:cstheme="majorBidi"/>
                <w:w w:val="105"/>
                <w:sz w:val="21"/>
              </w:rPr>
              <w:t>(T)</w:t>
            </w:r>
          </w:p>
          <w:p w14:paraId="32ED44E1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Mr. </w:t>
            </w:r>
            <w:proofErr w:type="spellStart"/>
            <w:r w:rsidRPr="00D84780">
              <w:rPr>
                <w:rFonts w:asciiTheme="majorBidi" w:hAnsiTheme="majorBidi" w:cstheme="majorBidi"/>
                <w:sz w:val="20"/>
                <w:szCs w:val="20"/>
              </w:rPr>
              <w:t>Arif</w:t>
            </w:r>
            <w:proofErr w:type="spellEnd"/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 Raza</w:t>
            </w:r>
          </w:p>
          <w:p w14:paraId="446B7431" w14:textId="77777777" w:rsidR="00284756" w:rsidRPr="00D84780" w:rsidRDefault="00284756" w:rsidP="00036F09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528EBA" w14:textId="77777777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Graph Theory</w:t>
            </w:r>
          </w:p>
          <w:p w14:paraId="2A3A7207" w14:textId="77777777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6</w:t>
            </w:r>
          </w:p>
          <w:p w14:paraId="1F354525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s. Saba Kanwal</w:t>
            </w:r>
          </w:p>
          <w:p w14:paraId="59AA64AC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</w:t>
            </w:r>
            <w:r w:rsidRPr="00D84780">
              <w:rPr>
                <w:rFonts w:asciiTheme="majorBidi" w:hAnsiTheme="majorBidi" w:cstheme="majorBidi"/>
                <w:w w:val="105"/>
                <w:sz w:val="21"/>
              </w:rPr>
              <w:t xml:space="preserve"> </w:t>
            </w: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239</w:t>
            </w:r>
          </w:p>
          <w:p w14:paraId="6955550A" w14:textId="53626C04" w:rsidR="003A59AB" w:rsidRPr="00D84780" w:rsidRDefault="003A59AB" w:rsidP="00036F09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36F09" w:rsidRPr="00D84780" w14:paraId="35EC9584" w14:textId="77777777" w:rsidTr="00E05E15">
        <w:trPr>
          <w:trHeight w:hRule="exact" w:val="1163"/>
        </w:trPr>
        <w:tc>
          <w:tcPr>
            <w:tcW w:w="1251" w:type="dxa"/>
            <w:vMerge/>
            <w:tcBorders>
              <w:right w:val="single" w:sz="8" w:space="0" w:color="000000"/>
            </w:tcBorders>
          </w:tcPr>
          <w:p w14:paraId="31378F84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2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89862F" w14:textId="77777777" w:rsidR="00036F09" w:rsidRPr="00D84780" w:rsidRDefault="00036F09" w:rsidP="00036F0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25ED7AA3" w14:textId="2963056F" w:rsidR="00036F09" w:rsidRPr="00D84780" w:rsidRDefault="00036F09" w:rsidP="00036F0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6B</w:t>
            </w:r>
          </w:p>
        </w:tc>
        <w:tc>
          <w:tcPr>
            <w:tcW w:w="24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225B82" w14:textId="77777777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Visual Programming</w:t>
            </w:r>
          </w:p>
          <w:p w14:paraId="5E1D4E7C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S 504 </w:t>
            </w:r>
            <w:r w:rsidRPr="00D84780">
              <w:rPr>
                <w:rFonts w:asciiTheme="majorBidi" w:hAnsiTheme="majorBidi" w:cstheme="majorBidi"/>
                <w:w w:val="105"/>
                <w:sz w:val="21"/>
              </w:rPr>
              <w:t>(T)</w:t>
            </w:r>
          </w:p>
          <w:p w14:paraId="2558D718" w14:textId="77777777" w:rsidR="00036F09" w:rsidRPr="00D84780" w:rsidRDefault="00036F09" w:rsidP="00036F0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Shoaib Qureshi</w:t>
            </w:r>
          </w:p>
          <w:p w14:paraId="204BA407" w14:textId="5C408AB6" w:rsidR="00036F09" w:rsidRPr="00D84780" w:rsidRDefault="00036F09" w:rsidP="00036F0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0</w:t>
            </w:r>
          </w:p>
        </w:tc>
        <w:tc>
          <w:tcPr>
            <w:tcW w:w="2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163D89" w14:textId="77777777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Visual Programming</w:t>
            </w:r>
          </w:p>
          <w:p w14:paraId="77438D4E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S 504 </w:t>
            </w:r>
            <w:r w:rsidRPr="00D84780">
              <w:rPr>
                <w:rFonts w:asciiTheme="majorBidi" w:hAnsiTheme="majorBidi" w:cstheme="majorBidi"/>
                <w:w w:val="105"/>
                <w:sz w:val="21"/>
              </w:rPr>
              <w:t>(T)</w:t>
            </w:r>
          </w:p>
          <w:p w14:paraId="7590CFAF" w14:textId="77777777" w:rsidR="00036F09" w:rsidRPr="00D84780" w:rsidRDefault="00036F09" w:rsidP="00036F09">
            <w:pPr>
              <w:tabs>
                <w:tab w:val="right" w:pos="2501"/>
              </w:tabs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Shoaib Qureshi</w:t>
            </w:r>
          </w:p>
          <w:p w14:paraId="10E0687A" w14:textId="4F7C7192" w:rsidR="00036F09" w:rsidRPr="00D84780" w:rsidRDefault="00036F09" w:rsidP="00036F09">
            <w:pPr>
              <w:tabs>
                <w:tab w:val="right" w:pos="2501"/>
              </w:tabs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0</w:t>
            </w:r>
          </w:p>
        </w:tc>
        <w:tc>
          <w:tcPr>
            <w:tcW w:w="23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373F9D" w14:textId="77777777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Graph Theory</w:t>
            </w:r>
          </w:p>
          <w:p w14:paraId="079064B2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6</w:t>
            </w:r>
          </w:p>
          <w:p w14:paraId="4973C167" w14:textId="77777777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Mr. </w:t>
            </w:r>
            <w:proofErr w:type="spellStart"/>
            <w:r w:rsidRPr="00D84780">
              <w:rPr>
                <w:rFonts w:asciiTheme="majorBidi" w:hAnsiTheme="majorBidi" w:cstheme="majorBidi"/>
                <w:sz w:val="20"/>
                <w:szCs w:val="20"/>
              </w:rPr>
              <w:t>Arif</w:t>
            </w:r>
            <w:proofErr w:type="spellEnd"/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 Raza</w:t>
            </w:r>
          </w:p>
          <w:p w14:paraId="0C14D230" w14:textId="78CF63DB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0</w:t>
            </w:r>
          </w:p>
        </w:tc>
        <w:tc>
          <w:tcPr>
            <w:tcW w:w="21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E25B24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trifical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Intelligence</w:t>
            </w:r>
          </w:p>
          <w:p w14:paraId="54CF447A" w14:textId="791571B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2(P)</w:t>
            </w:r>
          </w:p>
          <w:p w14:paraId="46B87CD4" w14:textId="6D577B95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Ms. Fatima Bukhari </w:t>
            </w:r>
          </w:p>
          <w:p w14:paraId="502CF4CB" w14:textId="46335CF6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b/>
                <w:color w:val="000000"/>
                <w:sz w:val="20"/>
                <w:szCs w:val="20"/>
              </w:rPr>
            </w:pPr>
            <w:r w:rsidRPr="00D84780">
              <w:rPr>
                <w:rFonts w:asciiTheme="majorBidi" w:eastAsia="Times New Roman" w:hAnsiTheme="majorBidi" w:cstheme="majorBidi"/>
                <w:b/>
                <w:color w:val="000000"/>
                <w:sz w:val="20"/>
                <w:szCs w:val="20"/>
              </w:rPr>
              <w:t>Lab 1</w:t>
            </w:r>
          </w:p>
          <w:p w14:paraId="15D021F4" w14:textId="22A56562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E8E1E1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trifical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Intelligence</w:t>
            </w:r>
          </w:p>
          <w:p w14:paraId="352E49C8" w14:textId="5AA3898E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2(P)</w:t>
            </w:r>
          </w:p>
          <w:p w14:paraId="4EE0E66D" w14:textId="18B38CB2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Ms. Fatima Bukhari </w:t>
            </w:r>
          </w:p>
          <w:p w14:paraId="34D608BB" w14:textId="77777777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b/>
                <w:color w:val="000000"/>
                <w:sz w:val="20"/>
                <w:szCs w:val="20"/>
              </w:rPr>
            </w:pPr>
            <w:r w:rsidRPr="00D84780">
              <w:rPr>
                <w:rFonts w:asciiTheme="majorBidi" w:eastAsia="Times New Roman" w:hAnsiTheme="majorBidi" w:cstheme="majorBidi"/>
                <w:b/>
                <w:color w:val="000000"/>
                <w:sz w:val="20"/>
                <w:szCs w:val="20"/>
              </w:rPr>
              <w:t>Lab 1</w:t>
            </w:r>
          </w:p>
          <w:p w14:paraId="6CB34F0D" w14:textId="7AA102E0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36F09" w:rsidRPr="00D84780" w14:paraId="3E264482" w14:textId="77777777" w:rsidTr="00E05E15">
        <w:trPr>
          <w:trHeight w:hRule="exact" w:val="1745"/>
        </w:trPr>
        <w:tc>
          <w:tcPr>
            <w:tcW w:w="1251" w:type="dxa"/>
            <w:vMerge/>
            <w:tcBorders>
              <w:right w:val="single" w:sz="8" w:space="0" w:color="000000"/>
            </w:tcBorders>
          </w:tcPr>
          <w:p w14:paraId="5030C317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2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B936E6" w14:textId="77777777" w:rsidR="00036F09" w:rsidRPr="00D84780" w:rsidRDefault="00036F09" w:rsidP="00036F0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517C04D3" w14:textId="77777777" w:rsidR="00036F09" w:rsidRPr="00D84780" w:rsidRDefault="00036F09" w:rsidP="00036F0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1DD1E274" w14:textId="2E2F64EB" w:rsidR="00036F09" w:rsidRPr="00D84780" w:rsidRDefault="00036F09" w:rsidP="00036F0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4A</w:t>
            </w:r>
          </w:p>
        </w:tc>
        <w:tc>
          <w:tcPr>
            <w:tcW w:w="24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D4C404" w14:textId="6E46A118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oftware Engineering</w:t>
            </w:r>
          </w:p>
          <w:p w14:paraId="4606B43F" w14:textId="48B26DEE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2</w:t>
            </w:r>
          </w:p>
          <w:p w14:paraId="00302C97" w14:textId="6F7FF2CB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r. Muhammad Sajjad</w:t>
            </w:r>
          </w:p>
          <w:p w14:paraId="156C581F" w14:textId="2BA3734F" w:rsidR="00036F09" w:rsidRPr="00D84780" w:rsidRDefault="00036F09" w:rsidP="00036F0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</w:tc>
        <w:tc>
          <w:tcPr>
            <w:tcW w:w="2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036DA1" w14:textId="3C97F8D5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oftware Engineering</w:t>
            </w:r>
          </w:p>
          <w:p w14:paraId="57277CA4" w14:textId="2D31D128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2</w:t>
            </w:r>
          </w:p>
          <w:p w14:paraId="6B31B3D6" w14:textId="777185A1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r. Muhammad Sajjad</w:t>
            </w:r>
          </w:p>
          <w:p w14:paraId="07CB66B5" w14:textId="6BF0552F" w:rsidR="00036F09" w:rsidRPr="00D84780" w:rsidRDefault="00036F09" w:rsidP="00036F0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</w:tc>
        <w:tc>
          <w:tcPr>
            <w:tcW w:w="23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C193E1" w14:textId="77777777" w:rsidR="00FE587A" w:rsidRPr="00D84780" w:rsidRDefault="00FE587A" w:rsidP="00FE587A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esign and Analysis of Algorithms</w:t>
            </w:r>
          </w:p>
          <w:p w14:paraId="6952FDD2" w14:textId="77777777" w:rsidR="00FE587A" w:rsidRPr="00D84780" w:rsidRDefault="00FE587A" w:rsidP="00FE587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8</w:t>
            </w:r>
          </w:p>
          <w:p w14:paraId="2FE04E63" w14:textId="77777777" w:rsidR="00FE587A" w:rsidRPr="00D84780" w:rsidRDefault="00FE587A" w:rsidP="00FE587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r. Abdul Razzaq</w:t>
            </w:r>
          </w:p>
          <w:p w14:paraId="5626929E" w14:textId="4B2BF16C" w:rsidR="00036F09" w:rsidRPr="00D84780" w:rsidRDefault="00FE587A" w:rsidP="00FE587A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</w:tc>
        <w:tc>
          <w:tcPr>
            <w:tcW w:w="21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B3CB3C" w14:textId="77777777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D84780">
              <w:rPr>
                <w:rFonts w:asciiTheme="majorBidi" w:hAnsiTheme="majorBidi" w:cstheme="majorBidi"/>
                <w:color w:val="000000"/>
              </w:rPr>
              <w:t>Pak Studies</w:t>
            </w:r>
          </w:p>
          <w:p w14:paraId="23886662" w14:textId="77777777" w:rsidR="00036F09" w:rsidRPr="00D84780" w:rsidRDefault="00036F09" w:rsidP="00036F0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</w:rPr>
              <w:t>SSH-412</w:t>
            </w:r>
          </w:p>
          <w:p w14:paraId="42CC902C" w14:textId="299412FE" w:rsidR="00036F09" w:rsidRPr="00D84780" w:rsidRDefault="001F1AC7" w:rsidP="00036F0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Mr.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Nouman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Majeed</w:t>
            </w:r>
          </w:p>
          <w:p w14:paraId="23FF66D8" w14:textId="207CA1ED" w:rsidR="00036F09" w:rsidRPr="00D84780" w:rsidRDefault="00036F09" w:rsidP="00036F0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F56547" w14:textId="77777777" w:rsidR="00FE587A" w:rsidRPr="00D84780" w:rsidRDefault="00FE587A" w:rsidP="00FE587A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D84780">
              <w:rPr>
                <w:rFonts w:asciiTheme="majorBidi" w:hAnsiTheme="majorBidi" w:cstheme="majorBidi"/>
                <w:color w:val="000000"/>
              </w:rPr>
              <w:t>Pak Studies</w:t>
            </w:r>
          </w:p>
          <w:p w14:paraId="6D3B4016" w14:textId="77777777" w:rsidR="00FE587A" w:rsidRPr="00D84780" w:rsidRDefault="00FE587A" w:rsidP="00FE587A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</w:rPr>
              <w:t>SSH-412</w:t>
            </w:r>
          </w:p>
          <w:p w14:paraId="15169065" w14:textId="77777777" w:rsidR="00FE587A" w:rsidRPr="00D84780" w:rsidRDefault="00FE587A" w:rsidP="00FE587A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Mr.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Nouman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Majeed</w:t>
            </w:r>
          </w:p>
          <w:p w14:paraId="5742F10C" w14:textId="1DAE24AC" w:rsidR="00036F09" w:rsidRPr="00D84780" w:rsidRDefault="00FE587A" w:rsidP="00FE587A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</w:tc>
      </w:tr>
      <w:tr w:rsidR="00FE587A" w:rsidRPr="00D84780" w14:paraId="514E4331" w14:textId="77777777" w:rsidTr="00E05E15">
        <w:trPr>
          <w:trHeight w:hRule="exact" w:val="2049"/>
        </w:trPr>
        <w:tc>
          <w:tcPr>
            <w:tcW w:w="1251" w:type="dxa"/>
            <w:vMerge/>
            <w:tcBorders>
              <w:right w:val="single" w:sz="8" w:space="0" w:color="000000"/>
            </w:tcBorders>
          </w:tcPr>
          <w:p w14:paraId="5D1EFF53" w14:textId="77777777" w:rsidR="00FE587A" w:rsidRPr="00D84780" w:rsidRDefault="00FE587A" w:rsidP="00FE587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285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935F3AA" w14:textId="77777777" w:rsidR="00FE587A" w:rsidRPr="00D84780" w:rsidRDefault="00FE587A" w:rsidP="00FE587A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75D1726F" w14:textId="77777777" w:rsidR="00FE587A" w:rsidRPr="00D84780" w:rsidRDefault="00FE587A" w:rsidP="00FE587A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7F1FF692" w14:textId="77777777" w:rsidR="00FE587A" w:rsidRPr="00D84780" w:rsidRDefault="00FE587A" w:rsidP="00FE587A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7"/>
              </w:rPr>
            </w:pPr>
          </w:p>
          <w:p w14:paraId="08432EC3" w14:textId="7F445D9D" w:rsidR="00FE587A" w:rsidRPr="00D84780" w:rsidRDefault="00FE587A" w:rsidP="00FE587A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4B</w:t>
            </w:r>
          </w:p>
        </w:tc>
        <w:tc>
          <w:tcPr>
            <w:tcW w:w="2405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F9360C0" w14:textId="77777777" w:rsidR="00FE587A" w:rsidRPr="00D84780" w:rsidRDefault="00FE587A" w:rsidP="00FE587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Quranic Studies</w:t>
            </w:r>
          </w:p>
          <w:p w14:paraId="73F35661" w14:textId="77777777" w:rsidR="00FE587A" w:rsidRPr="00D84780" w:rsidRDefault="00FE587A" w:rsidP="00FE587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QS-302</w:t>
            </w:r>
          </w:p>
          <w:p w14:paraId="620A2DF0" w14:textId="2B8976EE" w:rsidR="00FE587A" w:rsidRPr="00D84780" w:rsidRDefault="00FE587A" w:rsidP="00FE587A">
            <w:pPr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w w:val="105"/>
                <w:sz w:val="21"/>
              </w:rPr>
              <w:t>Mr. Rasheed Ahmed</w:t>
            </w:r>
          </w:p>
          <w:p w14:paraId="53A4526A" w14:textId="67911105" w:rsidR="00FE587A" w:rsidRPr="00D84780" w:rsidRDefault="00FE587A" w:rsidP="00FE587A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Online</w:t>
            </w:r>
          </w:p>
          <w:p w14:paraId="14659BBA" w14:textId="7B36D497" w:rsidR="00FE587A" w:rsidRPr="00D84780" w:rsidRDefault="00FE587A" w:rsidP="00FE587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521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50D04AC" w14:textId="77777777" w:rsidR="00FE587A" w:rsidRPr="00D84780" w:rsidRDefault="00FE587A" w:rsidP="00FE587A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D84780">
              <w:rPr>
                <w:rFonts w:asciiTheme="majorBidi" w:hAnsiTheme="majorBidi" w:cstheme="majorBidi"/>
                <w:color w:val="000000"/>
              </w:rPr>
              <w:t>Pak Studies</w:t>
            </w:r>
          </w:p>
          <w:p w14:paraId="5F78FF7E" w14:textId="77777777" w:rsidR="00FE587A" w:rsidRPr="00D84780" w:rsidRDefault="00FE587A" w:rsidP="00FE587A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</w:rPr>
              <w:t>SSH-412</w:t>
            </w:r>
          </w:p>
          <w:p w14:paraId="3FEE69C7" w14:textId="77777777" w:rsidR="00FE587A" w:rsidRPr="00D84780" w:rsidRDefault="00FE587A" w:rsidP="00FE587A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Mr.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Nouman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Majeed</w:t>
            </w:r>
          </w:p>
          <w:p w14:paraId="6EF2615A" w14:textId="370697BE" w:rsidR="00FE587A" w:rsidRPr="00D84780" w:rsidRDefault="00FE587A" w:rsidP="00FE587A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</w:t>
            </w:r>
            <w:r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41</w:t>
            </w:r>
          </w:p>
        </w:tc>
        <w:tc>
          <w:tcPr>
            <w:tcW w:w="2339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5AF560DA" w14:textId="77777777" w:rsidR="00FE587A" w:rsidRPr="00D84780" w:rsidRDefault="00FE587A" w:rsidP="00FE587A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D84780">
              <w:rPr>
                <w:rFonts w:asciiTheme="majorBidi" w:hAnsiTheme="majorBidi" w:cstheme="majorBidi"/>
                <w:color w:val="000000"/>
              </w:rPr>
              <w:t>Pak Studies</w:t>
            </w:r>
          </w:p>
          <w:p w14:paraId="12916AE2" w14:textId="77777777" w:rsidR="00FE587A" w:rsidRPr="00D84780" w:rsidRDefault="00FE587A" w:rsidP="00FE587A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</w:rPr>
              <w:t>SSH-412</w:t>
            </w:r>
          </w:p>
          <w:p w14:paraId="6FBE11DA" w14:textId="77777777" w:rsidR="00FE587A" w:rsidRPr="00D84780" w:rsidRDefault="00FE587A" w:rsidP="00FE587A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Mr.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Nouman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Majeed</w:t>
            </w:r>
          </w:p>
          <w:p w14:paraId="3CB106F0" w14:textId="4B6ED21E" w:rsidR="00FE587A" w:rsidRPr="00D84780" w:rsidRDefault="00FE587A" w:rsidP="00FE587A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</w:t>
            </w:r>
            <w:r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41</w:t>
            </w:r>
          </w:p>
        </w:tc>
        <w:tc>
          <w:tcPr>
            <w:tcW w:w="215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E21F5CC" w14:textId="77777777" w:rsidR="00FE587A" w:rsidRPr="00D84780" w:rsidRDefault="00FE587A" w:rsidP="00FE587A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esign and Analysis of Algorithms</w:t>
            </w:r>
          </w:p>
          <w:p w14:paraId="07DF67A2" w14:textId="77777777" w:rsidR="00FE587A" w:rsidRPr="00D84780" w:rsidRDefault="00FE587A" w:rsidP="00FE587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8</w:t>
            </w:r>
          </w:p>
          <w:p w14:paraId="20976122" w14:textId="77777777" w:rsidR="00FE587A" w:rsidRPr="00D84780" w:rsidRDefault="00FE587A" w:rsidP="00FE587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r. Abdul Razzaq</w:t>
            </w:r>
          </w:p>
          <w:p w14:paraId="6A06CE06" w14:textId="6A76206D" w:rsidR="00FE587A" w:rsidRPr="00D84780" w:rsidRDefault="00FE587A" w:rsidP="00FE587A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1</w:t>
            </w: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360432CC" w14:textId="77777777" w:rsidR="00FE587A" w:rsidRPr="00D84780" w:rsidRDefault="00FE587A" w:rsidP="00FE587A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esign and Analysis of Algorithms</w:t>
            </w:r>
          </w:p>
          <w:p w14:paraId="5A1D7C19" w14:textId="77777777" w:rsidR="00FE587A" w:rsidRPr="00D84780" w:rsidRDefault="00FE587A" w:rsidP="00FE587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8</w:t>
            </w:r>
          </w:p>
          <w:p w14:paraId="382EA991" w14:textId="77777777" w:rsidR="00FE587A" w:rsidRPr="00D84780" w:rsidRDefault="00FE587A" w:rsidP="00FE587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r. Abdul Razzaq</w:t>
            </w:r>
          </w:p>
          <w:p w14:paraId="6708A27B" w14:textId="712BFB63" w:rsidR="00FE587A" w:rsidRPr="00D84780" w:rsidRDefault="00FE587A" w:rsidP="00FE587A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1</w:t>
            </w:r>
          </w:p>
        </w:tc>
      </w:tr>
    </w:tbl>
    <w:p w14:paraId="5217309F" w14:textId="77777777" w:rsidR="00284756" w:rsidRPr="00D84780" w:rsidRDefault="00284756" w:rsidP="00031B5A">
      <w:pPr>
        <w:jc w:val="center"/>
        <w:rPr>
          <w:rFonts w:asciiTheme="majorBidi" w:hAnsiTheme="majorBidi" w:cstheme="majorBidi"/>
        </w:rPr>
        <w:sectPr w:rsidR="00284756" w:rsidRPr="00D84780" w:rsidSect="00EC78A3">
          <w:headerReference w:type="default" r:id="rId6"/>
          <w:type w:val="continuous"/>
          <w:pgSz w:w="15840" w:h="12240" w:orient="landscape"/>
          <w:pgMar w:top="1080" w:right="280" w:bottom="280" w:left="160" w:header="720" w:footer="720" w:gutter="0"/>
          <w:cols w:space="720"/>
          <w:docGrid w:linePitch="299"/>
        </w:sectPr>
      </w:pPr>
    </w:p>
    <w:tbl>
      <w:tblPr>
        <w:tblW w:w="0" w:type="auto"/>
        <w:tblInd w:w="11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31"/>
        <w:gridCol w:w="1152"/>
        <w:gridCol w:w="2583"/>
        <w:gridCol w:w="2435"/>
        <w:gridCol w:w="2287"/>
        <w:gridCol w:w="2287"/>
        <w:gridCol w:w="2142"/>
      </w:tblGrid>
      <w:tr w:rsidR="00D71C3B" w:rsidRPr="00D84780" w14:paraId="38B4E10C" w14:textId="77777777" w:rsidTr="00BA0EDF">
        <w:trPr>
          <w:trHeight w:hRule="exact" w:val="292"/>
        </w:trPr>
        <w:tc>
          <w:tcPr>
            <w:tcW w:w="1431" w:type="dxa"/>
            <w:tcBorders>
              <w:left w:val="single" w:sz="15" w:space="0" w:color="000000"/>
              <w:bottom w:val="single" w:sz="15" w:space="0" w:color="000000"/>
            </w:tcBorders>
          </w:tcPr>
          <w:p w14:paraId="5EB134FA" w14:textId="77777777" w:rsidR="00D71C3B" w:rsidRPr="00D84780" w:rsidRDefault="00D71C3B" w:rsidP="00D71C3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152" w:type="dxa"/>
          </w:tcPr>
          <w:p w14:paraId="4F4A4644" w14:textId="77777777" w:rsidR="00D71C3B" w:rsidRPr="00D84780" w:rsidRDefault="00D71C3B" w:rsidP="00D71C3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583" w:type="dxa"/>
            <w:tcBorders>
              <w:bottom w:val="single" w:sz="15" w:space="0" w:color="000000"/>
            </w:tcBorders>
          </w:tcPr>
          <w:p w14:paraId="6F768AAC" w14:textId="06FDDC54" w:rsidR="00D71C3B" w:rsidRPr="00D84780" w:rsidRDefault="00D71C3B" w:rsidP="00D71C3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1:10pm-2:00pm</w:t>
            </w:r>
          </w:p>
        </w:tc>
        <w:tc>
          <w:tcPr>
            <w:tcW w:w="2435" w:type="dxa"/>
            <w:tcBorders>
              <w:bottom w:val="single" w:sz="15" w:space="0" w:color="000000"/>
            </w:tcBorders>
          </w:tcPr>
          <w:p w14:paraId="31B2DEDF" w14:textId="4309EB05" w:rsidR="00D71C3B" w:rsidRPr="00D84780" w:rsidRDefault="00D71C3B" w:rsidP="00D71C3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2:00pm-2:50pm</w:t>
            </w:r>
          </w:p>
        </w:tc>
        <w:tc>
          <w:tcPr>
            <w:tcW w:w="2287" w:type="dxa"/>
            <w:tcBorders>
              <w:bottom w:val="single" w:sz="15" w:space="0" w:color="000000"/>
            </w:tcBorders>
          </w:tcPr>
          <w:p w14:paraId="361CEA8D" w14:textId="3EBEAF13" w:rsidR="00D71C3B" w:rsidRPr="00D84780" w:rsidRDefault="00D71C3B" w:rsidP="00D71C3B">
            <w:pPr>
              <w:pStyle w:val="TableParagraph"/>
              <w:spacing w:before="0"/>
              <w:ind w:left="25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2:50pm-3:40pm</w:t>
            </w:r>
          </w:p>
        </w:tc>
        <w:tc>
          <w:tcPr>
            <w:tcW w:w="2287" w:type="dxa"/>
            <w:tcBorders>
              <w:bottom w:val="single" w:sz="15" w:space="0" w:color="000000"/>
            </w:tcBorders>
          </w:tcPr>
          <w:p w14:paraId="0E5EFF63" w14:textId="5E33B2B7" w:rsidR="00D71C3B" w:rsidRPr="00D84780" w:rsidRDefault="00D71C3B" w:rsidP="00D71C3B">
            <w:pPr>
              <w:pStyle w:val="TableParagraph"/>
              <w:spacing w:before="0"/>
              <w:ind w:left="25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3:40pm-4:30pm</w:t>
            </w:r>
          </w:p>
        </w:tc>
        <w:tc>
          <w:tcPr>
            <w:tcW w:w="2142" w:type="dxa"/>
            <w:tcBorders>
              <w:bottom w:val="single" w:sz="15" w:space="0" w:color="000000"/>
            </w:tcBorders>
          </w:tcPr>
          <w:p w14:paraId="6D783C79" w14:textId="62C04438" w:rsidR="00D71C3B" w:rsidRPr="00D84780" w:rsidRDefault="00D71C3B" w:rsidP="00D71C3B">
            <w:pPr>
              <w:pStyle w:val="TableParagraph"/>
              <w:spacing w:before="0"/>
              <w:ind w:left="23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4:30pm-5:20pm</w:t>
            </w:r>
          </w:p>
        </w:tc>
      </w:tr>
      <w:tr w:rsidR="00A1253F" w:rsidRPr="00D84780" w14:paraId="78D9E9EE" w14:textId="77777777" w:rsidTr="00B44340">
        <w:trPr>
          <w:trHeight w:hRule="exact" w:val="1459"/>
        </w:trPr>
        <w:tc>
          <w:tcPr>
            <w:tcW w:w="1431" w:type="dxa"/>
            <w:vMerge w:val="restart"/>
            <w:tcBorders>
              <w:top w:val="single" w:sz="15" w:space="0" w:color="000000"/>
              <w:left w:val="single" w:sz="15" w:space="0" w:color="000000"/>
            </w:tcBorders>
          </w:tcPr>
          <w:p w14:paraId="0E2A6334" w14:textId="77777777" w:rsidR="00A1253F" w:rsidRPr="00D84780" w:rsidRDefault="00A1253F" w:rsidP="00A1253F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0B2C6D34" w14:textId="77777777" w:rsidR="00A1253F" w:rsidRPr="00D84780" w:rsidRDefault="00A1253F" w:rsidP="00A1253F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426616EB" w14:textId="77777777" w:rsidR="00A1253F" w:rsidRPr="00D84780" w:rsidRDefault="00A1253F" w:rsidP="00A1253F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618A0398" w14:textId="77777777" w:rsidR="00A1253F" w:rsidRPr="00D84780" w:rsidRDefault="00A1253F" w:rsidP="00A1253F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06B8D057" w14:textId="77777777" w:rsidR="00A1253F" w:rsidRPr="00D84780" w:rsidRDefault="00A1253F" w:rsidP="00A1253F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7B1D3F37" w14:textId="77777777" w:rsidR="00A1253F" w:rsidRPr="00D84780" w:rsidRDefault="00A1253F" w:rsidP="00A1253F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2C0F283A" w14:textId="77777777" w:rsidR="00A1253F" w:rsidRPr="00D84780" w:rsidRDefault="00A1253F" w:rsidP="00A1253F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5C870DAA" w14:textId="77777777" w:rsidR="00A1253F" w:rsidRPr="00D84780" w:rsidRDefault="00A1253F" w:rsidP="00A1253F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366E7678" w14:textId="43FD9A1F" w:rsidR="00A1253F" w:rsidRPr="00D84780" w:rsidRDefault="00A1253F" w:rsidP="00A1253F">
            <w:pPr>
              <w:pStyle w:val="TableParagraph"/>
              <w:spacing w:before="0"/>
              <w:ind w:left="117"/>
              <w:jc w:val="center"/>
              <w:rPr>
                <w:rFonts w:asciiTheme="majorBidi" w:hAnsiTheme="majorBidi" w:cstheme="majorBidi"/>
                <w:b/>
                <w:bCs/>
                <w:w w:val="102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2"/>
                <w:sz w:val="21"/>
              </w:rPr>
              <w:t>Tuesday</w:t>
            </w:r>
          </w:p>
        </w:tc>
        <w:tc>
          <w:tcPr>
            <w:tcW w:w="1152" w:type="dxa"/>
          </w:tcPr>
          <w:p w14:paraId="46C3B3F5" w14:textId="77777777" w:rsidR="00A1253F" w:rsidRPr="00D84780" w:rsidRDefault="00A1253F" w:rsidP="00A1253F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5CDB9A17" w14:textId="77777777" w:rsidR="00A1253F" w:rsidRPr="00D84780" w:rsidRDefault="00A1253F" w:rsidP="00A1253F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6"/>
              </w:rPr>
            </w:pPr>
          </w:p>
          <w:p w14:paraId="6FB34742" w14:textId="56C32B45" w:rsidR="00A1253F" w:rsidRPr="00D84780" w:rsidRDefault="00A1253F" w:rsidP="00A1253F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6A</w:t>
            </w:r>
          </w:p>
        </w:tc>
        <w:tc>
          <w:tcPr>
            <w:tcW w:w="2583" w:type="dxa"/>
            <w:tcBorders>
              <w:top w:val="single" w:sz="15" w:space="0" w:color="000000"/>
            </w:tcBorders>
          </w:tcPr>
          <w:p w14:paraId="28E8FF41" w14:textId="77777777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trifical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Intelligence</w:t>
            </w:r>
          </w:p>
          <w:p w14:paraId="0D951A50" w14:textId="77777777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2(T)</w:t>
            </w:r>
          </w:p>
          <w:p w14:paraId="2C1F1D4B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Akhtar</w:t>
            </w:r>
          </w:p>
          <w:p w14:paraId="40B3A2DC" w14:textId="5684A30D" w:rsidR="00A1253F" w:rsidRPr="00D84780" w:rsidRDefault="00C70C48" w:rsidP="00A1253F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39</w:t>
            </w:r>
          </w:p>
          <w:p w14:paraId="378F4AFC" w14:textId="6D53448B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435" w:type="dxa"/>
            <w:tcBorders>
              <w:top w:val="single" w:sz="15" w:space="0" w:color="000000"/>
            </w:tcBorders>
          </w:tcPr>
          <w:p w14:paraId="467B98E1" w14:textId="77777777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trifical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Intelligence</w:t>
            </w:r>
          </w:p>
          <w:p w14:paraId="0EA4CA1B" w14:textId="77777777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2(T)</w:t>
            </w:r>
          </w:p>
          <w:p w14:paraId="62EA2388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Akhtar</w:t>
            </w:r>
          </w:p>
          <w:p w14:paraId="3D2D5BD1" w14:textId="77777777" w:rsidR="00C70C48" w:rsidRPr="00D84780" w:rsidRDefault="00C70C48" w:rsidP="00C70C48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39</w:t>
            </w:r>
          </w:p>
          <w:p w14:paraId="08F2FCEA" w14:textId="77777777" w:rsidR="00A1253F" w:rsidRPr="00D84780" w:rsidRDefault="00A1253F" w:rsidP="00A1253F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  <w:p w14:paraId="1B97312E" w14:textId="281419FB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287" w:type="dxa"/>
            <w:tcBorders>
              <w:top w:val="single" w:sz="15" w:space="0" w:color="000000"/>
            </w:tcBorders>
          </w:tcPr>
          <w:p w14:paraId="4EBAC194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434343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434343"/>
                <w:sz w:val="20"/>
                <w:szCs w:val="20"/>
              </w:rPr>
              <w:t>Fundamentals of Marketing</w:t>
            </w:r>
          </w:p>
          <w:p w14:paraId="6DA11BE9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GT 512</w:t>
            </w:r>
          </w:p>
          <w:p w14:paraId="58B8AEFB" w14:textId="77777777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Ms. </w:t>
            </w: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ahima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Gul</w:t>
            </w:r>
          </w:p>
          <w:p w14:paraId="18D61511" w14:textId="77777777" w:rsidR="00C70C48" w:rsidRPr="00D84780" w:rsidRDefault="00C70C48" w:rsidP="00C70C48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39</w:t>
            </w:r>
          </w:p>
          <w:p w14:paraId="31A4B41C" w14:textId="7E9BBEB6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287" w:type="dxa"/>
            <w:tcBorders>
              <w:top w:val="single" w:sz="15" w:space="0" w:color="000000"/>
            </w:tcBorders>
          </w:tcPr>
          <w:p w14:paraId="76DE8498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Graph Theory</w:t>
            </w:r>
          </w:p>
          <w:p w14:paraId="5191A444" w14:textId="77777777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6</w:t>
            </w:r>
          </w:p>
          <w:p w14:paraId="5B57B804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s. Saba Kanwal</w:t>
            </w:r>
          </w:p>
          <w:p w14:paraId="31C3A018" w14:textId="77777777" w:rsidR="00C70C48" w:rsidRPr="00D84780" w:rsidRDefault="00C70C48" w:rsidP="00C70C48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39</w:t>
            </w:r>
          </w:p>
          <w:p w14:paraId="572AB589" w14:textId="50D77DC9" w:rsidR="00A1253F" w:rsidRPr="00D84780" w:rsidRDefault="00A1253F" w:rsidP="00A1253F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142" w:type="dxa"/>
            <w:tcBorders>
              <w:top w:val="single" w:sz="15" w:space="0" w:color="000000"/>
            </w:tcBorders>
          </w:tcPr>
          <w:p w14:paraId="33E649D6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Graph Theory</w:t>
            </w:r>
          </w:p>
          <w:p w14:paraId="24AB7142" w14:textId="77777777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6</w:t>
            </w:r>
          </w:p>
          <w:p w14:paraId="6024B4A3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s. Saba Kanwal</w:t>
            </w:r>
          </w:p>
          <w:p w14:paraId="38E18599" w14:textId="77777777" w:rsidR="00C70C48" w:rsidRPr="00D84780" w:rsidRDefault="00C70C48" w:rsidP="00C70C48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39</w:t>
            </w:r>
          </w:p>
          <w:p w14:paraId="7176E270" w14:textId="2D508F64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sz w:val="21"/>
              </w:rPr>
            </w:pPr>
          </w:p>
        </w:tc>
      </w:tr>
      <w:tr w:rsidR="00A1253F" w:rsidRPr="00D84780" w14:paraId="50DDD7AA" w14:textId="77777777" w:rsidTr="00BA0EDF">
        <w:trPr>
          <w:trHeight w:hRule="exact" w:val="1392"/>
        </w:trPr>
        <w:tc>
          <w:tcPr>
            <w:tcW w:w="1431" w:type="dxa"/>
            <w:vMerge/>
            <w:tcBorders>
              <w:left w:val="single" w:sz="15" w:space="0" w:color="000000"/>
            </w:tcBorders>
          </w:tcPr>
          <w:p w14:paraId="5AF04A6B" w14:textId="77777777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52" w:type="dxa"/>
          </w:tcPr>
          <w:p w14:paraId="4F63C78F" w14:textId="77777777" w:rsidR="00A1253F" w:rsidRPr="00D84780" w:rsidRDefault="00A1253F" w:rsidP="00A1253F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41EB86E0" w14:textId="77777777" w:rsidR="00A1253F" w:rsidRPr="00D84780" w:rsidRDefault="00A1253F" w:rsidP="00A1253F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6"/>
              </w:rPr>
            </w:pPr>
          </w:p>
          <w:p w14:paraId="03A2159F" w14:textId="7C95C8A6" w:rsidR="00A1253F" w:rsidRPr="00D84780" w:rsidRDefault="00A1253F" w:rsidP="00A1253F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6B</w:t>
            </w:r>
          </w:p>
        </w:tc>
        <w:tc>
          <w:tcPr>
            <w:tcW w:w="2583" w:type="dxa"/>
          </w:tcPr>
          <w:p w14:paraId="53DA0B44" w14:textId="77777777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434343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434343"/>
                <w:sz w:val="20"/>
                <w:szCs w:val="20"/>
              </w:rPr>
              <w:t xml:space="preserve">Fundamentals of </w:t>
            </w:r>
          </w:p>
          <w:p w14:paraId="1A633D5C" w14:textId="21B26504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434343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434343"/>
                <w:sz w:val="20"/>
                <w:szCs w:val="20"/>
              </w:rPr>
              <w:t>Marketing</w:t>
            </w:r>
          </w:p>
          <w:p w14:paraId="135FCCEA" w14:textId="74E9E73D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GT 512</w:t>
            </w:r>
          </w:p>
          <w:p w14:paraId="4C591847" w14:textId="5BC3F085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Ms. </w:t>
            </w: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ahima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Gul</w:t>
            </w:r>
          </w:p>
          <w:p w14:paraId="4B77F872" w14:textId="3F3C6C5A" w:rsidR="00A1253F" w:rsidRPr="00D84780" w:rsidRDefault="00937EED" w:rsidP="00A1253F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0</w:t>
            </w:r>
          </w:p>
          <w:p w14:paraId="4A10A804" w14:textId="692855FF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</w:p>
        </w:tc>
        <w:tc>
          <w:tcPr>
            <w:tcW w:w="2435" w:type="dxa"/>
          </w:tcPr>
          <w:p w14:paraId="0C889B83" w14:textId="77777777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434343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434343"/>
                <w:sz w:val="20"/>
                <w:szCs w:val="20"/>
              </w:rPr>
              <w:t>Fundamentals of Marketing</w:t>
            </w:r>
          </w:p>
          <w:p w14:paraId="6FC2A782" w14:textId="18C2C68E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GT 512</w:t>
            </w:r>
          </w:p>
          <w:p w14:paraId="0347FAAD" w14:textId="3A3EB043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Ms. </w:t>
            </w: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ahima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Gul</w:t>
            </w:r>
          </w:p>
          <w:p w14:paraId="4E5BA8DD" w14:textId="77777777" w:rsidR="00937EED" w:rsidRPr="00D84780" w:rsidRDefault="00937EED" w:rsidP="00937EED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0</w:t>
            </w:r>
          </w:p>
          <w:p w14:paraId="181F777C" w14:textId="3FE2AF7F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287" w:type="dxa"/>
          </w:tcPr>
          <w:p w14:paraId="05C14FA4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ompiler Construction </w:t>
            </w:r>
          </w:p>
          <w:p w14:paraId="64190CC9" w14:textId="4E8877D4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8(T)</w:t>
            </w:r>
          </w:p>
          <w:p w14:paraId="300C5C6D" w14:textId="77777777" w:rsidR="00A1253F" w:rsidRPr="00D84780" w:rsidRDefault="00A1253F" w:rsidP="00A1253F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Zaid Sarfraz</w:t>
            </w:r>
          </w:p>
          <w:p w14:paraId="5804E119" w14:textId="77777777" w:rsidR="00937EED" w:rsidRPr="00D84780" w:rsidRDefault="00937EED" w:rsidP="00937EED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0</w:t>
            </w:r>
          </w:p>
          <w:p w14:paraId="0EA39E85" w14:textId="3D1B3674" w:rsidR="00A1253F" w:rsidRPr="00D84780" w:rsidRDefault="00A1253F" w:rsidP="00A1253F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287" w:type="dxa"/>
          </w:tcPr>
          <w:p w14:paraId="48156091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ompiler Construction </w:t>
            </w:r>
          </w:p>
          <w:p w14:paraId="77266860" w14:textId="126018AB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8(T)</w:t>
            </w:r>
          </w:p>
          <w:p w14:paraId="177F1294" w14:textId="77777777" w:rsidR="00A1253F" w:rsidRPr="00D84780" w:rsidRDefault="00A1253F" w:rsidP="00A1253F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Zaid Sarfraz</w:t>
            </w:r>
          </w:p>
          <w:p w14:paraId="7BF84D8F" w14:textId="77777777" w:rsidR="00937EED" w:rsidRPr="00D84780" w:rsidRDefault="00937EED" w:rsidP="00937EED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0</w:t>
            </w:r>
          </w:p>
          <w:p w14:paraId="55AA06C6" w14:textId="4E3C5792" w:rsidR="00A1253F" w:rsidRPr="00D84780" w:rsidRDefault="00A1253F" w:rsidP="00A1253F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</w:p>
        </w:tc>
        <w:tc>
          <w:tcPr>
            <w:tcW w:w="2142" w:type="dxa"/>
          </w:tcPr>
          <w:p w14:paraId="44141105" w14:textId="06B621BE" w:rsidR="00A1253F" w:rsidRPr="00D84780" w:rsidRDefault="00A1253F" w:rsidP="00036F09">
            <w:pPr>
              <w:jc w:val="center"/>
              <w:rPr>
                <w:rFonts w:asciiTheme="majorBidi" w:hAnsiTheme="majorBidi" w:cstheme="majorBidi"/>
                <w:sz w:val="21"/>
              </w:rPr>
            </w:pPr>
          </w:p>
        </w:tc>
      </w:tr>
      <w:tr w:rsidR="00A1253F" w:rsidRPr="00D84780" w14:paraId="682F68E5" w14:textId="77777777" w:rsidTr="0014685D">
        <w:trPr>
          <w:trHeight w:hRule="exact" w:val="1910"/>
        </w:trPr>
        <w:tc>
          <w:tcPr>
            <w:tcW w:w="1431" w:type="dxa"/>
            <w:vMerge/>
            <w:tcBorders>
              <w:left w:val="single" w:sz="15" w:space="0" w:color="000000"/>
            </w:tcBorders>
          </w:tcPr>
          <w:p w14:paraId="69A76F58" w14:textId="77777777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52" w:type="dxa"/>
          </w:tcPr>
          <w:p w14:paraId="576773F6" w14:textId="77777777" w:rsidR="00A1253F" w:rsidRPr="00D84780" w:rsidRDefault="00A1253F" w:rsidP="00A1253F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36D87AE9" w14:textId="77777777" w:rsidR="00A1253F" w:rsidRPr="00D84780" w:rsidRDefault="00A1253F" w:rsidP="00A1253F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29F00E9E" w14:textId="77777777" w:rsidR="00A1253F" w:rsidRPr="00D84780" w:rsidRDefault="00A1253F" w:rsidP="00A1253F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</w:p>
          <w:p w14:paraId="796D924B" w14:textId="2D15B0CE" w:rsidR="00A1253F" w:rsidRPr="00D84780" w:rsidRDefault="00A1253F" w:rsidP="00A1253F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4A</w:t>
            </w:r>
          </w:p>
        </w:tc>
        <w:tc>
          <w:tcPr>
            <w:tcW w:w="2583" w:type="dxa"/>
          </w:tcPr>
          <w:p w14:paraId="5FCBC193" w14:textId="77777777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esign and Analysis of Algorithms</w:t>
            </w:r>
          </w:p>
          <w:p w14:paraId="26CE2043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8</w:t>
            </w:r>
          </w:p>
          <w:p w14:paraId="4CB8677B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r. Abdul Razzaq</w:t>
            </w:r>
          </w:p>
          <w:p w14:paraId="6BEA3843" w14:textId="05ECD002" w:rsidR="00A1253F" w:rsidRPr="00D84780" w:rsidRDefault="00713AE0" w:rsidP="00A1253F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1</w:t>
            </w:r>
          </w:p>
        </w:tc>
        <w:tc>
          <w:tcPr>
            <w:tcW w:w="2435" w:type="dxa"/>
          </w:tcPr>
          <w:p w14:paraId="5966BBEA" w14:textId="77777777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esign and Analysis of Algorithms</w:t>
            </w:r>
          </w:p>
          <w:p w14:paraId="5543DEDE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8</w:t>
            </w:r>
          </w:p>
          <w:p w14:paraId="27C9C2D7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r. Abdul Razzaq</w:t>
            </w:r>
          </w:p>
          <w:p w14:paraId="1B30F2CA" w14:textId="5AC2EF95" w:rsidR="00A1253F" w:rsidRPr="00D84780" w:rsidRDefault="00713AE0" w:rsidP="00A1253F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1</w:t>
            </w:r>
          </w:p>
        </w:tc>
        <w:tc>
          <w:tcPr>
            <w:tcW w:w="2287" w:type="dxa"/>
          </w:tcPr>
          <w:p w14:paraId="35873E2A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atabase Systems</w:t>
            </w:r>
          </w:p>
          <w:p w14:paraId="64240D65" w14:textId="2020B80A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6(P)</w:t>
            </w:r>
          </w:p>
          <w:p w14:paraId="2EB4D56E" w14:textId="77777777" w:rsidR="00A1253F" w:rsidRPr="00D84780" w:rsidRDefault="00A1253F" w:rsidP="00A1253F">
            <w:pPr>
              <w:pStyle w:val="TableParagraph"/>
              <w:tabs>
                <w:tab w:val="right" w:pos="2267"/>
              </w:tabs>
              <w:spacing w:before="0" w:line="268" w:lineRule="auto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sz w:val="21"/>
              </w:rPr>
              <w:t>Israr Hussain</w:t>
            </w:r>
          </w:p>
          <w:p w14:paraId="0FBDC9F5" w14:textId="122B6809" w:rsidR="00713AE0" w:rsidRPr="00D84780" w:rsidRDefault="00713AE0" w:rsidP="00A1253F">
            <w:pPr>
              <w:pStyle w:val="TableParagraph"/>
              <w:tabs>
                <w:tab w:val="right" w:pos="2267"/>
              </w:tabs>
              <w:spacing w:before="0" w:line="268" w:lineRule="auto"/>
              <w:jc w:val="center"/>
              <w:rPr>
                <w:rFonts w:asciiTheme="majorBidi" w:hAnsiTheme="majorBidi" w:cstheme="majorBidi"/>
                <w:b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sz w:val="21"/>
              </w:rPr>
              <w:t>Lab 1</w:t>
            </w:r>
          </w:p>
        </w:tc>
        <w:tc>
          <w:tcPr>
            <w:tcW w:w="2287" w:type="dxa"/>
          </w:tcPr>
          <w:p w14:paraId="5D4E0461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atabase Systems</w:t>
            </w:r>
          </w:p>
          <w:p w14:paraId="150ADD86" w14:textId="313F4BC3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6(P)</w:t>
            </w:r>
          </w:p>
          <w:p w14:paraId="4FD5C0D5" w14:textId="77777777" w:rsidR="00A1253F" w:rsidRPr="00D84780" w:rsidRDefault="00A1253F" w:rsidP="00A1253F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sz w:val="21"/>
              </w:rPr>
              <w:t>Israr Hussain</w:t>
            </w:r>
          </w:p>
          <w:p w14:paraId="1F6BD46A" w14:textId="5653890A" w:rsidR="00713AE0" w:rsidRPr="00D84780" w:rsidRDefault="00713AE0" w:rsidP="00A1253F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b/>
                <w:bCs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sz w:val="21"/>
              </w:rPr>
              <w:t>Lab 1</w:t>
            </w:r>
          </w:p>
        </w:tc>
        <w:tc>
          <w:tcPr>
            <w:tcW w:w="2142" w:type="dxa"/>
          </w:tcPr>
          <w:p w14:paraId="7FC0F7DE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Quranic Studies</w:t>
            </w:r>
          </w:p>
          <w:p w14:paraId="6D00811C" w14:textId="77777777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QS-302</w:t>
            </w:r>
          </w:p>
          <w:p w14:paraId="4765F0CE" w14:textId="21465CD1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w w:val="105"/>
                <w:sz w:val="21"/>
              </w:rPr>
              <w:t>Mr. Rasheed Ahmed</w:t>
            </w:r>
          </w:p>
          <w:p w14:paraId="236390F3" w14:textId="4118EAC0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b/>
                <w:bCs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Online</w:t>
            </w:r>
          </w:p>
          <w:p w14:paraId="73F2AF4C" w14:textId="77777777" w:rsidR="00A1253F" w:rsidRPr="00D84780" w:rsidRDefault="00A1253F" w:rsidP="00A1253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  <w:p w14:paraId="4AE256F9" w14:textId="6A201CDF" w:rsidR="00A1253F" w:rsidRPr="00D84780" w:rsidRDefault="00A1253F" w:rsidP="00A1253F">
            <w:pPr>
              <w:jc w:val="center"/>
              <w:rPr>
                <w:rFonts w:asciiTheme="majorBidi" w:hAnsiTheme="majorBidi" w:cstheme="majorBidi"/>
                <w:sz w:val="21"/>
              </w:rPr>
            </w:pPr>
          </w:p>
        </w:tc>
      </w:tr>
      <w:tr w:rsidR="00321D14" w:rsidRPr="00D84780" w14:paraId="75FD29EE" w14:textId="77777777" w:rsidTr="00BA0EDF">
        <w:trPr>
          <w:trHeight w:hRule="exact" w:val="1405"/>
        </w:trPr>
        <w:tc>
          <w:tcPr>
            <w:tcW w:w="1431" w:type="dxa"/>
            <w:vMerge/>
            <w:tcBorders>
              <w:left w:val="single" w:sz="15" w:space="0" w:color="000000"/>
              <w:bottom w:val="single" w:sz="15" w:space="0" w:color="000000"/>
            </w:tcBorders>
          </w:tcPr>
          <w:p w14:paraId="7DD7FC3E" w14:textId="77777777" w:rsidR="00321D14" w:rsidRPr="00D84780" w:rsidRDefault="00321D14" w:rsidP="00321D1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52" w:type="dxa"/>
            <w:tcBorders>
              <w:bottom w:val="single" w:sz="15" w:space="0" w:color="000000"/>
            </w:tcBorders>
          </w:tcPr>
          <w:p w14:paraId="61F4DBAB" w14:textId="77777777" w:rsidR="00321D14" w:rsidRPr="00D84780" w:rsidRDefault="00321D14" w:rsidP="00321D14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099C26C9" w14:textId="77777777" w:rsidR="00321D14" w:rsidRPr="00D84780" w:rsidRDefault="00321D14" w:rsidP="00321D14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7"/>
              </w:rPr>
            </w:pPr>
          </w:p>
          <w:p w14:paraId="4688A391" w14:textId="5026BCAD" w:rsidR="00321D14" w:rsidRPr="00D84780" w:rsidRDefault="00321D14" w:rsidP="00321D14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4B</w:t>
            </w:r>
          </w:p>
        </w:tc>
        <w:tc>
          <w:tcPr>
            <w:tcW w:w="2583" w:type="dxa"/>
            <w:tcBorders>
              <w:bottom w:val="single" w:sz="15" w:space="0" w:color="000000"/>
            </w:tcBorders>
          </w:tcPr>
          <w:p w14:paraId="6B70542B" w14:textId="77777777" w:rsidR="00321D14" w:rsidRPr="00D84780" w:rsidRDefault="00321D14" w:rsidP="00321D1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atabase Systems</w:t>
            </w:r>
          </w:p>
          <w:p w14:paraId="70439321" w14:textId="560358AF" w:rsidR="00321D14" w:rsidRPr="00D84780" w:rsidRDefault="00321D14" w:rsidP="00321D14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6(P)</w:t>
            </w:r>
          </w:p>
          <w:p w14:paraId="596E0BF0" w14:textId="6DCCD246" w:rsidR="00321D14" w:rsidRPr="00D84780" w:rsidRDefault="00321D14" w:rsidP="00321D1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1"/>
              </w:rPr>
              <w:t>Israr Hussain</w:t>
            </w:r>
          </w:p>
          <w:p w14:paraId="38216E66" w14:textId="72975E0E" w:rsidR="00321D14" w:rsidRPr="00D84780" w:rsidRDefault="00321D14" w:rsidP="00321D14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sz w:val="21"/>
              </w:rPr>
              <w:t>Lab 2</w:t>
            </w:r>
          </w:p>
        </w:tc>
        <w:tc>
          <w:tcPr>
            <w:tcW w:w="2435" w:type="dxa"/>
            <w:tcBorders>
              <w:bottom w:val="single" w:sz="15" w:space="0" w:color="000000"/>
            </w:tcBorders>
          </w:tcPr>
          <w:p w14:paraId="13BDE2DF" w14:textId="77777777" w:rsidR="00321D14" w:rsidRPr="00D84780" w:rsidRDefault="00321D14" w:rsidP="00321D1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atabase Systems</w:t>
            </w:r>
          </w:p>
          <w:p w14:paraId="277A23D8" w14:textId="65ABAA55" w:rsidR="00321D14" w:rsidRPr="00D84780" w:rsidRDefault="00321D14" w:rsidP="00321D14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6(P)</w:t>
            </w:r>
          </w:p>
          <w:p w14:paraId="05B27618" w14:textId="2A6929D2" w:rsidR="00321D14" w:rsidRPr="00D84780" w:rsidRDefault="00321D14" w:rsidP="00321D1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1"/>
              </w:rPr>
              <w:t>Israr Hussain</w:t>
            </w:r>
          </w:p>
          <w:p w14:paraId="1C50A791" w14:textId="3B1FA770" w:rsidR="00321D14" w:rsidRPr="00D84780" w:rsidRDefault="00321D14" w:rsidP="00321D14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sz w:val="21"/>
              </w:rPr>
              <w:t>Lab 2</w:t>
            </w:r>
          </w:p>
        </w:tc>
        <w:tc>
          <w:tcPr>
            <w:tcW w:w="2287" w:type="dxa"/>
            <w:tcBorders>
              <w:bottom w:val="single" w:sz="15" w:space="0" w:color="000000"/>
            </w:tcBorders>
          </w:tcPr>
          <w:p w14:paraId="78323EB5" w14:textId="77777777" w:rsidR="00321D14" w:rsidRPr="00D84780" w:rsidRDefault="00321D14" w:rsidP="00321D14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esign and Analysis of Algorithms</w:t>
            </w:r>
          </w:p>
          <w:p w14:paraId="3A9CA32F" w14:textId="77777777" w:rsidR="00321D14" w:rsidRPr="00D84780" w:rsidRDefault="00321D14" w:rsidP="00321D1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8</w:t>
            </w:r>
          </w:p>
          <w:p w14:paraId="262D1E9D" w14:textId="77777777" w:rsidR="00321D14" w:rsidRPr="00D84780" w:rsidRDefault="00321D14" w:rsidP="00321D1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r. Abdul Razzaq</w:t>
            </w:r>
          </w:p>
          <w:p w14:paraId="4F8A20C1" w14:textId="4CCC4440" w:rsidR="00321D14" w:rsidRPr="00D84780" w:rsidRDefault="00321D14" w:rsidP="00321D14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</w:tc>
        <w:tc>
          <w:tcPr>
            <w:tcW w:w="2287" w:type="dxa"/>
            <w:tcBorders>
              <w:bottom w:val="single" w:sz="15" w:space="0" w:color="000000"/>
            </w:tcBorders>
          </w:tcPr>
          <w:p w14:paraId="6AF0D80D" w14:textId="77777777" w:rsidR="00321D14" w:rsidRPr="00D84780" w:rsidRDefault="00321D14" w:rsidP="00321D14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Operating Systems</w:t>
            </w:r>
          </w:p>
          <w:p w14:paraId="349D6CE0" w14:textId="77777777" w:rsidR="00321D14" w:rsidRPr="00D84780" w:rsidRDefault="00321D14" w:rsidP="00321D1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4(P)</w:t>
            </w:r>
          </w:p>
          <w:p w14:paraId="1666947C" w14:textId="77777777" w:rsidR="00321D14" w:rsidRPr="00D84780" w:rsidRDefault="00321D14" w:rsidP="00321D14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Dr. Adnan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Alvi</w:t>
            </w:r>
            <w:proofErr w:type="spellEnd"/>
          </w:p>
          <w:p w14:paraId="785B1AFB" w14:textId="77777777" w:rsidR="00321D14" w:rsidRPr="00D84780" w:rsidRDefault="00321D14" w:rsidP="00321D14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sz w:val="21"/>
              </w:rPr>
            </w:pPr>
          </w:p>
          <w:p w14:paraId="78226528" w14:textId="5A270964" w:rsidR="00321D14" w:rsidRPr="00D84780" w:rsidRDefault="00321D14" w:rsidP="00321D14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Lab 2</w:t>
            </w:r>
          </w:p>
        </w:tc>
        <w:tc>
          <w:tcPr>
            <w:tcW w:w="2142" w:type="dxa"/>
            <w:tcBorders>
              <w:bottom w:val="single" w:sz="15" w:space="0" w:color="000000"/>
            </w:tcBorders>
          </w:tcPr>
          <w:p w14:paraId="26A0250F" w14:textId="77777777" w:rsidR="00321D14" w:rsidRPr="00D84780" w:rsidRDefault="00321D14" w:rsidP="00321D14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Operating Systems</w:t>
            </w:r>
          </w:p>
          <w:p w14:paraId="68BA8138" w14:textId="77777777" w:rsidR="00321D14" w:rsidRPr="00D84780" w:rsidRDefault="00321D14" w:rsidP="00321D14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4(P)</w:t>
            </w:r>
          </w:p>
          <w:p w14:paraId="55FC3A34" w14:textId="77777777" w:rsidR="00321D14" w:rsidRPr="00D84780" w:rsidRDefault="00321D14" w:rsidP="00321D14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Dr. Adnan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Alvi</w:t>
            </w:r>
            <w:proofErr w:type="spellEnd"/>
          </w:p>
          <w:p w14:paraId="4851B634" w14:textId="77777777" w:rsidR="00321D14" w:rsidRPr="00D84780" w:rsidRDefault="00321D14" w:rsidP="00321D14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5441A8FF" w14:textId="01C7D684" w:rsidR="00321D14" w:rsidRPr="00D84780" w:rsidRDefault="00321D14" w:rsidP="00321D14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Lab 2</w:t>
            </w:r>
          </w:p>
        </w:tc>
      </w:tr>
    </w:tbl>
    <w:p w14:paraId="4443E519" w14:textId="77777777" w:rsidR="00284756" w:rsidRPr="00D84780" w:rsidRDefault="00284756" w:rsidP="00031B5A">
      <w:pPr>
        <w:jc w:val="center"/>
        <w:rPr>
          <w:rFonts w:asciiTheme="majorBidi" w:hAnsiTheme="majorBidi" w:cstheme="majorBidi"/>
        </w:rPr>
        <w:sectPr w:rsidR="00284756" w:rsidRPr="00D84780" w:rsidSect="00EC78A3">
          <w:pgSz w:w="15840" w:h="12240" w:orient="landscape"/>
          <w:pgMar w:top="1080" w:right="280" w:bottom="280" w:left="160" w:header="720" w:footer="720" w:gutter="0"/>
          <w:cols w:space="720"/>
          <w:docGrid w:linePitch="299"/>
        </w:sectPr>
      </w:pPr>
    </w:p>
    <w:tbl>
      <w:tblPr>
        <w:tblW w:w="0" w:type="auto"/>
        <w:tblInd w:w="11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54"/>
        <w:gridCol w:w="1113"/>
        <w:gridCol w:w="2568"/>
        <w:gridCol w:w="2420"/>
        <w:gridCol w:w="2274"/>
        <w:gridCol w:w="2274"/>
        <w:gridCol w:w="2129"/>
      </w:tblGrid>
      <w:tr w:rsidR="00D71C3B" w:rsidRPr="00D84780" w14:paraId="58C52A0C" w14:textId="77777777" w:rsidTr="00D245AD">
        <w:trPr>
          <w:trHeight w:hRule="exact" w:val="401"/>
        </w:trPr>
        <w:tc>
          <w:tcPr>
            <w:tcW w:w="1454" w:type="dxa"/>
            <w:tcBorders>
              <w:left w:val="single" w:sz="15" w:space="0" w:color="000000"/>
              <w:bottom w:val="single" w:sz="15" w:space="0" w:color="000000"/>
            </w:tcBorders>
          </w:tcPr>
          <w:p w14:paraId="7BB8CF2A" w14:textId="77777777" w:rsidR="00D71C3B" w:rsidRPr="00D84780" w:rsidRDefault="00D71C3B" w:rsidP="00D71C3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113" w:type="dxa"/>
          </w:tcPr>
          <w:p w14:paraId="7BF06B5A" w14:textId="77777777" w:rsidR="00D71C3B" w:rsidRPr="00D84780" w:rsidRDefault="00D71C3B" w:rsidP="00D71C3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568" w:type="dxa"/>
            <w:tcBorders>
              <w:bottom w:val="single" w:sz="15" w:space="0" w:color="000000"/>
            </w:tcBorders>
          </w:tcPr>
          <w:p w14:paraId="51534784" w14:textId="6FB38CBF" w:rsidR="00D71C3B" w:rsidRPr="00D84780" w:rsidRDefault="00D71C3B" w:rsidP="00D71C3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1:10pm-2:00pm</w:t>
            </w:r>
          </w:p>
        </w:tc>
        <w:tc>
          <w:tcPr>
            <w:tcW w:w="2420" w:type="dxa"/>
            <w:tcBorders>
              <w:bottom w:val="single" w:sz="15" w:space="0" w:color="000000"/>
            </w:tcBorders>
          </w:tcPr>
          <w:p w14:paraId="02EB7B7B" w14:textId="5AA4AA6C" w:rsidR="00D71C3B" w:rsidRPr="00D84780" w:rsidRDefault="00D71C3B" w:rsidP="00D71C3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2:00pm-2:50pm</w:t>
            </w:r>
          </w:p>
        </w:tc>
        <w:tc>
          <w:tcPr>
            <w:tcW w:w="2274" w:type="dxa"/>
            <w:tcBorders>
              <w:bottom w:val="single" w:sz="15" w:space="0" w:color="000000"/>
            </w:tcBorders>
          </w:tcPr>
          <w:p w14:paraId="1EECE013" w14:textId="58BA32AF" w:rsidR="00D71C3B" w:rsidRPr="00D84780" w:rsidRDefault="00D71C3B" w:rsidP="00D71C3B">
            <w:pPr>
              <w:pStyle w:val="TableParagraph"/>
              <w:spacing w:before="0"/>
              <w:ind w:left="25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2:50pm-3:40pm</w:t>
            </w:r>
          </w:p>
        </w:tc>
        <w:tc>
          <w:tcPr>
            <w:tcW w:w="2274" w:type="dxa"/>
            <w:tcBorders>
              <w:bottom w:val="single" w:sz="15" w:space="0" w:color="000000"/>
            </w:tcBorders>
          </w:tcPr>
          <w:p w14:paraId="005CE9D6" w14:textId="34195EBC" w:rsidR="00D71C3B" w:rsidRPr="00D84780" w:rsidRDefault="00D71C3B" w:rsidP="00D71C3B">
            <w:pPr>
              <w:pStyle w:val="TableParagraph"/>
              <w:spacing w:before="0"/>
              <w:ind w:left="25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3:40pm-4:30pm</w:t>
            </w:r>
          </w:p>
        </w:tc>
        <w:tc>
          <w:tcPr>
            <w:tcW w:w="2129" w:type="dxa"/>
            <w:tcBorders>
              <w:bottom w:val="single" w:sz="15" w:space="0" w:color="000000"/>
            </w:tcBorders>
          </w:tcPr>
          <w:p w14:paraId="07837250" w14:textId="500C3BFA" w:rsidR="00D71C3B" w:rsidRPr="00D84780" w:rsidRDefault="00D71C3B" w:rsidP="00D71C3B">
            <w:pPr>
              <w:pStyle w:val="TableParagraph"/>
              <w:spacing w:before="0"/>
              <w:ind w:left="23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4:30pm-5:20pm</w:t>
            </w:r>
          </w:p>
        </w:tc>
      </w:tr>
      <w:tr w:rsidR="00B65A29" w:rsidRPr="00D84780" w14:paraId="24564F76" w14:textId="77777777" w:rsidTr="00D245AD">
        <w:trPr>
          <w:trHeight w:hRule="exact" w:val="1909"/>
        </w:trPr>
        <w:tc>
          <w:tcPr>
            <w:tcW w:w="1454" w:type="dxa"/>
            <w:vMerge w:val="restart"/>
            <w:tcBorders>
              <w:top w:val="single" w:sz="15" w:space="0" w:color="000000"/>
              <w:left w:val="single" w:sz="15" w:space="0" w:color="000000"/>
            </w:tcBorders>
          </w:tcPr>
          <w:p w14:paraId="1EEB056A" w14:textId="77777777" w:rsidR="00B65A29" w:rsidRPr="00D84780" w:rsidRDefault="00B65A29" w:rsidP="00B65A2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393B6FC0" w14:textId="77777777" w:rsidR="00B65A29" w:rsidRPr="00D84780" w:rsidRDefault="00B65A29" w:rsidP="00B65A2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383AF417" w14:textId="77777777" w:rsidR="00B65A29" w:rsidRPr="00D84780" w:rsidRDefault="00B65A29" w:rsidP="00B65A2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48B2D9F1" w14:textId="77777777" w:rsidR="00B65A29" w:rsidRPr="00D84780" w:rsidRDefault="00B65A29" w:rsidP="00B65A2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105FC640" w14:textId="77777777" w:rsidR="00B65A29" w:rsidRPr="00D84780" w:rsidRDefault="00B65A29" w:rsidP="00B65A2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4545349B" w14:textId="77777777" w:rsidR="00B65A29" w:rsidRPr="00D84780" w:rsidRDefault="00B65A29" w:rsidP="00B65A2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0AFFF05C" w14:textId="77777777" w:rsidR="00B65A29" w:rsidRPr="00D84780" w:rsidRDefault="00B65A29" w:rsidP="00B65A2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17B4A8EE" w14:textId="77777777" w:rsidR="00B65A29" w:rsidRPr="00D84780" w:rsidRDefault="00B65A29" w:rsidP="00B65A2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7F5C2F40" w14:textId="1D80E1F7" w:rsidR="00B65A29" w:rsidRPr="00D84780" w:rsidRDefault="00B65A29" w:rsidP="00B65A29">
            <w:pPr>
              <w:pStyle w:val="TableParagraph"/>
              <w:spacing w:before="0" w:line="283" w:lineRule="auto"/>
              <w:ind w:left="153" w:firstLine="4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9"/>
                <w:sz w:val="21"/>
              </w:rPr>
              <w:t>Wednesday</w:t>
            </w:r>
          </w:p>
        </w:tc>
        <w:tc>
          <w:tcPr>
            <w:tcW w:w="1113" w:type="dxa"/>
          </w:tcPr>
          <w:p w14:paraId="0E8DB159" w14:textId="77777777" w:rsidR="00B65A29" w:rsidRPr="00D84780" w:rsidRDefault="00B65A29" w:rsidP="00B65A2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6CD969FD" w14:textId="77777777" w:rsidR="00B65A29" w:rsidRPr="00D84780" w:rsidRDefault="00B65A29" w:rsidP="00B65A2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6"/>
              </w:rPr>
            </w:pPr>
          </w:p>
          <w:p w14:paraId="6BC3F3C3" w14:textId="0B892EF1" w:rsidR="00B65A29" w:rsidRPr="00D84780" w:rsidRDefault="00B65A29" w:rsidP="00B65A2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6A</w:t>
            </w:r>
          </w:p>
        </w:tc>
        <w:tc>
          <w:tcPr>
            <w:tcW w:w="2568" w:type="dxa"/>
            <w:tcBorders>
              <w:top w:val="single" w:sz="15" w:space="0" w:color="000000"/>
            </w:tcBorders>
          </w:tcPr>
          <w:p w14:paraId="7EED1E78" w14:textId="77777777" w:rsidR="00B65A29" w:rsidRPr="00D84780" w:rsidRDefault="00B65A29" w:rsidP="00B65A29">
            <w:pPr>
              <w:jc w:val="center"/>
              <w:rPr>
                <w:rFonts w:asciiTheme="majorBidi" w:hAnsiTheme="majorBidi" w:cstheme="majorBidi"/>
                <w:color w:val="434343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434343"/>
                <w:sz w:val="20"/>
                <w:szCs w:val="20"/>
              </w:rPr>
              <w:t xml:space="preserve">Fundamentals of </w:t>
            </w:r>
          </w:p>
          <w:p w14:paraId="69B6CF10" w14:textId="77777777" w:rsidR="00B65A29" w:rsidRPr="00D84780" w:rsidRDefault="00B65A29" w:rsidP="00B65A29">
            <w:pPr>
              <w:jc w:val="center"/>
              <w:rPr>
                <w:rFonts w:asciiTheme="majorBidi" w:hAnsiTheme="majorBidi" w:cstheme="majorBidi"/>
                <w:color w:val="434343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434343"/>
                <w:sz w:val="20"/>
                <w:szCs w:val="20"/>
              </w:rPr>
              <w:t>Marketing</w:t>
            </w:r>
          </w:p>
          <w:p w14:paraId="25328131" w14:textId="77777777" w:rsidR="00B65A29" w:rsidRPr="00D84780" w:rsidRDefault="00B65A29" w:rsidP="00B65A2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GT 512</w:t>
            </w:r>
          </w:p>
          <w:p w14:paraId="5F947184" w14:textId="77777777" w:rsidR="00110B9B" w:rsidRPr="00D84780" w:rsidRDefault="00110B9B" w:rsidP="00110B9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Ms. </w:t>
            </w: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ahima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Gul</w:t>
            </w:r>
          </w:p>
          <w:p w14:paraId="167888D0" w14:textId="3648F79D" w:rsidR="00B65A29" w:rsidRPr="00D84780" w:rsidRDefault="001B3E93" w:rsidP="00B65A2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0</w:t>
            </w:r>
          </w:p>
        </w:tc>
        <w:tc>
          <w:tcPr>
            <w:tcW w:w="2420" w:type="dxa"/>
            <w:tcBorders>
              <w:top w:val="single" w:sz="15" w:space="0" w:color="000000"/>
            </w:tcBorders>
          </w:tcPr>
          <w:p w14:paraId="1E82E0E2" w14:textId="77777777" w:rsidR="00B65A29" w:rsidRPr="00D84780" w:rsidRDefault="00B65A29" w:rsidP="00B65A29">
            <w:pPr>
              <w:jc w:val="center"/>
              <w:rPr>
                <w:rFonts w:asciiTheme="majorBidi" w:hAnsiTheme="majorBidi" w:cstheme="majorBidi"/>
                <w:color w:val="434343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434343"/>
                <w:sz w:val="20"/>
                <w:szCs w:val="20"/>
              </w:rPr>
              <w:t>Fundamentals of Marketing</w:t>
            </w:r>
          </w:p>
          <w:p w14:paraId="1DF9FCF8" w14:textId="77777777" w:rsidR="00B65A29" w:rsidRPr="00D84780" w:rsidRDefault="00B65A29" w:rsidP="00B65A2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GT 512</w:t>
            </w:r>
          </w:p>
          <w:p w14:paraId="3E08AC2E" w14:textId="77777777" w:rsidR="00110B9B" w:rsidRPr="00D84780" w:rsidRDefault="00110B9B" w:rsidP="00110B9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Ms. </w:t>
            </w: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ahima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Gul</w:t>
            </w:r>
          </w:p>
          <w:p w14:paraId="166DD8F2" w14:textId="589C7417" w:rsidR="00B65A29" w:rsidRPr="00D84780" w:rsidRDefault="001B3E93" w:rsidP="00B65A2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0</w:t>
            </w:r>
          </w:p>
        </w:tc>
        <w:tc>
          <w:tcPr>
            <w:tcW w:w="2274" w:type="dxa"/>
            <w:tcBorders>
              <w:top w:val="single" w:sz="15" w:space="0" w:color="000000"/>
            </w:tcBorders>
          </w:tcPr>
          <w:p w14:paraId="4C6C59EC" w14:textId="77777777" w:rsidR="00B65A29" w:rsidRPr="00D84780" w:rsidRDefault="00B65A29" w:rsidP="00B65A2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ompiler Construction </w:t>
            </w:r>
          </w:p>
          <w:p w14:paraId="73C28F6B" w14:textId="77777777" w:rsidR="00B65A29" w:rsidRPr="00D84780" w:rsidRDefault="00B65A29" w:rsidP="00B65A2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8(P)</w:t>
            </w:r>
          </w:p>
          <w:p w14:paraId="0A04F02A" w14:textId="77777777" w:rsidR="00B65A29" w:rsidRPr="00D84780" w:rsidRDefault="00B65A29" w:rsidP="00B65A2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Zaid Sarfraz</w:t>
            </w:r>
          </w:p>
          <w:p w14:paraId="1E659412" w14:textId="41CAFEFE" w:rsidR="00B65A29" w:rsidRPr="00D84780" w:rsidRDefault="001B3E93" w:rsidP="00B65A2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Lab 1</w:t>
            </w:r>
          </w:p>
        </w:tc>
        <w:tc>
          <w:tcPr>
            <w:tcW w:w="2274" w:type="dxa"/>
            <w:tcBorders>
              <w:top w:val="single" w:sz="15" w:space="0" w:color="000000"/>
            </w:tcBorders>
          </w:tcPr>
          <w:p w14:paraId="7D152FB6" w14:textId="77777777" w:rsidR="00B65A29" w:rsidRPr="00D84780" w:rsidRDefault="00B65A29" w:rsidP="00B65A2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ompiler Construction </w:t>
            </w:r>
          </w:p>
          <w:p w14:paraId="30D44757" w14:textId="77777777" w:rsidR="00B65A29" w:rsidRPr="00D84780" w:rsidRDefault="00B65A29" w:rsidP="00B65A2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8(P)</w:t>
            </w:r>
          </w:p>
          <w:p w14:paraId="5AC18F93" w14:textId="77777777" w:rsidR="00B65A29" w:rsidRPr="00D84780" w:rsidRDefault="00B65A29" w:rsidP="00B65A2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Zaid Sarfraz</w:t>
            </w:r>
          </w:p>
          <w:p w14:paraId="0238DCD6" w14:textId="33B0D3E6" w:rsidR="00B65A29" w:rsidRPr="00D84780" w:rsidRDefault="001B3E93" w:rsidP="00B65A2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Lab 1</w:t>
            </w:r>
          </w:p>
        </w:tc>
        <w:tc>
          <w:tcPr>
            <w:tcW w:w="2129" w:type="dxa"/>
            <w:tcBorders>
              <w:top w:val="single" w:sz="15" w:space="0" w:color="000000"/>
            </w:tcBorders>
          </w:tcPr>
          <w:p w14:paraId="7982A73A" w14:textId="2B29D56A" w:rsidR="00B65A29" w:rsidRPr="00D84780" w:rsidRDefault="00B65A29" w:rsidP="00B65A2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</w:tr>
      <w:tr w:rsidR="00A7354A" w:rsidRPr="00D84780" w14:paraId="7274A619" w14:textId="77777777" w:rsidTr="00D245AD">
        <w:trPr>
          <w:trHeight w:hRule="exact" w:val="1909"/>
        </w:trPr>
        <w:tc>
          <w:tcPr>
            <w:tcW w:w="1454" w:type="dxa"/>
            <w:vMerge/>
            <w:tcBorders>
              <w:left w:val="single" w:sz="15" w:space="0" w:color="000000"/>
            </w:tcBorders>
          </w:tcPr>
          <w:p w14:paraId="1E333138" w14:textId="77777777" w:rsidR="00A7354A" w:rsidRPr="00D84780" w:rsidRDefault="00A7354A" w:rsidP="00A7354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13" w:type="dxa"/>
          </w:tcPr>
          <w:p w14:paraId="2CF3F288" w14:textId="77777777" w:rsidR="00A7354A" w:rsidRPr="00D84780" w:rsidRDefault="00A7354A" w:rsidP="00A7354A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25AC264C" w14:textId="77777777" w:rsidR="00A7354A" w:rsidRPr="00D84780" w:rsidRDefault="00A7354A" w:rsidP="00A7354A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6"/>
              </w:rPr>
            </w:pPr>
          </w:p>
          <w:p w14:paraId="5845F1BF" w14:textId="67956C20" w:rsidR="00A7354A" w:rsidRPr="00D84780" w:rsidRDefault="00A7354A" w:rsidP="00A7354A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6B</w:t>
            </w:r>
          </w:p>
        </w:tc>
        <w:tc>
          <w:tcPr>
            <w:tcW w:w="2568" w:type="dxa"/>
          </w:tcPr>
          <w:p w14:paraId="4D40DEB2" w14:textId="77777777" w:rsidR="00A7354A" w:rsidRPr="00D84780" w:rsidRDefault="00A7354A" w:rsidP="00A735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Graph Theory</w:t>
            </w:r>
          </w:p>
          <w:p w14:paraId="4CAC4110" w14:textId="77777777" w:rsidR="00A7354A" w:rsidRPr="00D84780" w:rsidRDefault="00A7354A" w:rsidP="00A735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6</w:t>
            </w:r>
          </w:p>
          <w:p w14:paraId="13484D32" w14:textId="6676F492" w:rsidR="00A7354A" w:rsidRPr="00D84780" w:rsidRDefault="00A7354A" w:rsidP="00A7354A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Mr. </w:t>
            </w:r>
            <w:proofErr w:type="spellStart"/>
            <w:r w:rsidRPr="00D84780">
              <w:rPr>
                <w:rFonts w:asciiTheme="majorBidi" w:hAnsiTheme="majorBidi" w:cstheme="majorBidi"/>
                <w:sz w:val="20"/>
                <w:szCs w:val="20"/>
              </w:rPr>
              <w:t>Arif</w:t>
            </w:r>
            <w:proofErr w:type="spellEnd"/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 Raza</w:t>
            </w:r>
          </w:p>
          <w:p w14:paraId="7463FC32" w14:textId="17019A17" w:rsidR="00237930" w:rsidRPr="00D84780" w:rsidRDefault="00237930" w:rsidP="00237930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1</w:t>
            </w:r>
          </w:p>
          <w:p w14:paraId="7C917C8C" w14:textId="77777777" w:rsidR="00237930" w:rsidRPr="00D84780" w:rsidRDefault="00237930" w:rsidP="00A735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  <w:p w14:paraId="3106D74C" w14:textId="6B2051E4" w:rsidR="00A7354A" w:rsidRPr="00D84780" w:rsidRDefault="00A7354A" w:rsidP="00A7354A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420" w:type="dxa"/>
          </w:tcPr>
          <w:p w14:paraId="57C6216C" w14:textId="77777777" w:rsidR="00A7354A" w:rsidRPr="00D84780" w:rsidRDefault="00A7354A" w:rsidP="00A735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Graph Theory</w:t>
            </w:r>
          </w:p>
          <w:p w14:paraId="166E3B17" w14:textId="120177E2" w:rsidR="00A7354A" w:rsidRPr="00D84780" w:rsidRDefault="00A7354A" w:rsidP="00237930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6</w:t>
            </w:r>
          </w:p>
          <w:p w14:paraId="1DDDA7DE" w14:textId="77777777" w:rsidR="00A7354A" w:rsidRPr="00D84780" w:rsidRDefault="00A7354A" w:rsidP="00A735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Mr. </w:t>
            </w:r>
            <w:proofErr w:type="spellStart"/>
            <w:r w:rsidRPr="00D84780">
              <w:rPr>
                <w:rFonts w:asciiTheme="majorBidi" w:hAnsiTheme="majorBidi" w:cstheme="majorBidi"/>
                <w:sz w:val="20"/>
                <w:szCs w:val="20"/>
              </w:rPr>
              <w:t>Arif</w:t>
            </w:r>
            <w:proofErr w:type="spellEnd"/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 Raza</w:t>
            </w:r>
          </w:p>
          <w:p w14:paraId="5D60C203" w14:textId="77777777" w:rsidR="00237930" w:rsidRPr="00D84780" w:rsidRDefault="00237930" w:rsidP="00237930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1</w:t>
            </w:r>
          </w:p>
          <w:p w14:paraId="00C35D91" w14:textId="475A37ED" w:rsidR="00A7354A" w:rsidRPr="00D84780" w:rsidRDefault="00A7354A" w:rsidP="00A7354A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274" w:type="dxa"/>
          </w:tcPr>
          <w:p w14:paraId="4D36E01E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434343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434343"/>
                <w:sz w:val="20"/>
                <w:szCs w:val="20"/>
              </w:rPr>
              <w:t>Fundamentals of Marketing</w:t>
            </w:r>
          </w:p>
          <w:p w14:paraId="4D40C2A1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GT 512</w:t>
            </w:r>
          </w:p>
          <w:p w14:paraId="48776B43" w14:textId="77777777" w:rsidR="00036F09" w:rsidRPr="00D84780" w:rsidRDefault="00036F09" w:rsidP="00036F0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Ms. </w:t>
            </w: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ahima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Gul</w:t>
            </w:r>
          </w:p>
          <w:p w14:paraId="285ABBD6" w14:textId="77777777" w:rsidR="00036F09" w:rsidRPr="00D84780" w:rsidRDefault="00036F09" w:rsidP="00036F0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1</w:t>
            </w:r>
          </w:p>
          <w:p w14:paraId="47B9CA16" w14:textId="267B3037" w:rsidR="00A7354A" w:rsidRPr="00D84780" w:rsidRDefault="00A7354A" w:rsidP="00036F0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274" w:type="dxa"/>
          </w:tcPr>
          <w:p w14:paraId="1931F9FD" w14:textId="77777777" w:rsidR="00A7354A" w:rsidRPr="00D84780" w:rsidRDefault="00A7354A" w:rsidP="00A7354A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arallel and Distributing Computing</w:t>
            </w:r>
          </w:p>
          <w:p w14:paraId="2D50292A" w14:textId="77777777" w:rsidR="00A7354A" w:rsidRPr="00D84780" w:rsidRDefault="00A7354A" w:rsidP="00A7354A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10</w:t>
            </w:r>
          </w:p>
          <w:p w14:paraId="77480A52" w14:textId="77777777" w:rsidR="00A7354A" w:rsidRPr="00D84780" w:rsidRDefault="00A7354A" w:rsidP="00A7354A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Ahsan Jameel</w:t>
            </w:r>
          </w:p>
          <w:p w14:paraId="2C6EDE32" w14:textId="77777777" w:rsidR="00237930" w:rsidRPr="00D84780" w:rsidRDefault="00237930" w:rsidP="00237930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1</w:t>
            </w:r>
          </w:p>
          <w:p w14:paraId="07D4592F" w14:textId="31BFF6E1" w:rsidR="00A7354A" w:rsidRPr="00D84780" w:rsidRDefault="00A7354A" w:rsidP="00A7354A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129" w:type="dxa"/>
          </w:tcPr>
          <w:p w14:paraId="025F9976" w14:textId="77777777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arallel and Distributing Computing</w:t>
            </w:r>
          </w:p>
          <w:p w14:paraId="288EFA1E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10</w:t>
            </w:r>
          </w:p>
          <w:p w14:paraId="101E17DC" w14:textId="77777777" w:rsidR="00036F09" w:rsidRPr="00D84780" w:rsidRDefault="00036F09" w:rsidP="00036F0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Ahsan Jameel</w:t>
            </w:r>
          </w:p>
          <w:p w14:paraId="6D861DEC" w14:textId="77777777" w:rsidR="00036F09" w:rsidRPr="00D84780" w:rsidRDefault="00036F09" w:rsidP="00036F0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1</w:t>
            </w:r>
          </w:p>
          <w:p w14:paraId="2FD75214" w14:textId="344EF071" w:rsidR="00A7354A" w:rsidRPr="00D84780" w:rsidRDefault="00A7354A" w:rsidP="00036F0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</w:tr>
      <w:tr w:rsidR="00094E49" w:rsidRPr="00D84780" w14:paraId="5C669E42" w14:textId="77777777" w:rsidTr="00D245AD">
        <w:trPr>
          <w:trHeight w:hRule="exact" w:val="2092"/>
        </w:trPr>
        <w:tc>
          <w:tcPr>
            <w:tcW w:w="1454" w:type="dxa"/>
            <w:vMerge/>
            <w:tcBorders>
              <w:left w:val="single" w:sz="15" w:space="0" w:color="000000"/>
            </w:tcBorders>
          </w:tcPr>
          <w:p w14:paraId="00150F50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13" w:type="dxa"/>
          </w:tcPr>
          <w:p w14:paraId="42F917D9" w14:textId="77777777" w:rsidR="00094E49" w:rsidRPr="00D84780" w:rsidRDefault="00094E49" w:rsidP="00094E4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6914CAFB" w14:textId="77777777" w:rsidR="00094E49" w:rsidRPr="00D84780" w:rsidRDefault="00094E49" w:rsidP="00094E4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5DBBDCEB" w14:textId="77777777" w:rsidR="00094E49" w:rsidRPr="00D84780" w:rsidRDefault="00094E49" w:rsidP="00094E4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</w:p>
          <w:p w14:paraId="0B170621" w14:textId="7118181A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4A</w:t>
            </w:r>
          </w:p>
        </w:tc>
        <w:tc>
          <w:tcPr>
            <w:tcW w:w="2568" w:type="dxa"/>
          </w:tcPr>
          <w:p w14:paraId="1A7BE10A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rinciples of</w:t>
            </w:r>
          </w:p>
          <w:p w14:paraId="1D74F7E7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Accounting</w:t>
            </w:r>
          </w:p>
          <w:p w14:paraId="2B572665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GT-410</w:t>
            </w:r>
          </w:p>
          <w:p w14:paraId="4968C37D" w14:textId="77777777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s. Khadija</w:t>
            </w:r>
          </w:p>
          <w:p w14:paraId="5320613C" w14:textId="77777777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  <w:p w14:paraId="547DDEB1" w14:textId="4BE46E52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</w:p>
        </w:tc>
        <w:tc>
          <w:tcPr>
            <w:tcW w:w="2420" w:type="dxa"/>
          </w:tcPr>
          <w:p w14:paraId="1C3F17EF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rinciples of Accounting</w:t>
            </w:r>
          </w:p>
          <w:p w14:paraId="3B85FD32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GT-410</w:t>
            </w:r>
          </w:p>
          <w:p w14:paraId="1E4F4B0C" w14:textId="77777777" w:rsidR="00094E49" w:rsidRPr="00D84780" w:rsidRDefault="00094E49" w:rsidP="00094E49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s. Khadija</w:t>
            </w:r>
          </w:p>
          <w:p w14:paraId="62FEC3B4" w14:textId="77777777" w:rsidR="00094E49" w:rsidRPr="00D84780" w:rsidRDefault="00094E49" w:rsidP="00094E49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  <w:p w14:paraId="003FFEB0" w14:textId="16FD2D33" w:rsidR="00094E49" w:rsidRPr="00D84780" w:rsidRDefault="00094E49" w:rsidP="00094E49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</w:p>
        </w:tc>
        <w:tc>
          <w:tcPr>
            <w:tcW w:w="2274" w:type="dxa"/>
          </w:tcPr>
          <w:p w14:paraId="5057730D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Operating Systems</w:t>
            </w:r>
          </w:p>
          <w:p w14:paraId="45E58C5E" w14:textId="4D1D204F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4(T)</w:t>
            </w:r>
          </w:p>
          <w:p w14:paraId="1246D967" w14:textId="206DDF9A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Engr. Adnan Altaf</w:t>
            </w:r>
          </w:p>
          <w:p w14:paraId="6659D61A" w14:textId="176AE85D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</w:tc>
        <w:tc>
          <w:tcPr>
            <w:tcW w:w="2274" w:type="dxa"/>
          </w:tcPr>
          <w:p w14:paraId="7807223F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Operating Systems</w:t>
            </w:r>
          </w:p>
          <w:p w14:paraId="44B9B2D0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4(T)</w:t>
            </w:r>
          </w:p>
          <w:p w14:paraId="230DAD02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Engr. Adnan Altaf</w:t>
            </w:r>
          </w:p>
          <w:p w14:paraId="5EB2D83A" w14:textId="77777777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  <w:p w14:paraId="3A364931" w14:textId="3B9F9398" w:rsidR="00094E49" w:rsidRPr="00D84780" w:rsidRDefault="00094E49" w:rsidP="00094E49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129" w:type="dxa"/>
          </w:tcPr>
          <w:p w14:paraId="0E1E133F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Operating Systems</w:t>
            </w:r>
          </w:p>
          <w:p w14:paraId="32D51A20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4(T)</w:t>
            </w:r>
          </w:p>
          <w:p w14:paraId="345806FB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Engr. Adnan Altaf</w:t>
            </w:r>
          </w:p>
          <w:p w14:paraId="30109E5B" w14:textId="77777777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  <w:p w14:paraId="092B479A" w14:textId="2F1E61ED" w:rsidR="00094E49" w:rsidRPr="00D84780" w:rsidRDefault="00094E49" w:rsidP="00094E49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</w:tr>
      <w:tr w:rsidR="00094E49" w:rsidRPr="00D84780" w14:paraId="6F492516" w14:textId="77777777" w:rsidTr="00D245AD">
        <w:trPr>
          <w:trHeight w:hRule="exact" w:val="2140"/>
        </w:trPr>
        <w:tc>
          <w:tcPr>
            <w:tcW w:w="1454" w:type="dxa"/>
            <w:vMerge/>
            <w:tcBorders>
              <w:left w:val="single" w:sz="15" w:space="0" w:color="000000"/>
            </w:tcBorders>
          </w:tcPr>
          <w:p w14:paraId="67D23678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13" w:type="dxa"/>
          </w:tcPr>
          <w:p w14:paraId="06809A66" w14:textId="77777777" w:rsidR="00094E49" w:rsidRPr="00D84780" w:rsidRDefault="00094E49" w:rsidP="00094E4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0EAFF7C0" w14:textId="77777777" w:rsidR="00094E49" w:rsidRPr="00D84780" w:rsidRDefault="00094E49" w:rsidP="00094E4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0FC0392D" w14:textId="77777777" w:rsidR="00094E49" w:rsidRPr="00D84780" w:rsidRDefault="00094E49" w:rsidP="00094E4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</w:p>
          <w:p w14:paraId="5C5E1E35" w14:textId="5BA5B5CC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4B</w:t>
            </w:r>
          </w:p>
        </w:tc>
        <w:tc>
          <w:tcPr>
            <w:tcW w:w="2568" w:type="dxa"/>
          </w:tcPr>
          <w:p w14:paraId="0A6352E0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Operating Systems</w:t>
            </w:r>
          </w:p>
          <w:p w14:paraId="1F6F0FAD" w14:textId="663C7F9B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4(T)</w:t>
            </w:r>
          </w:p>
          <w:p w14:paraId="70D2EC88" w14:textId="77777777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Dr. Adnan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Alvi</w:t>
            </w:r>
            <w:proofErr w:type="spellEnd"/>
          </w:p>
          <w:p w14:paraId="1AF9CE68" w14:textId="73C3F814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39</w:t>
            </w:r>
          </w:p>
        </w:tc>
        <w:tc>
          <w:tcPr>
            <w:tcW w:w="2420" w:type="dxa"/>
          </w:tcPr>
          <w:p w14:paraId="1B766433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Operating Systems</w:t>
            </w:r>
          </w:p>
          <w:p w14:paraId="27EEACAE" w14:textId="1F7EE3F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4(T)</w:t>
            </w:r>
          </w:p>
          <w:p w14:paraId="2922BD8C" w14:textId="77777777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Dr. Adnan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Alvi</w:t>
            </w:r>
            <w:proofErr w:type="spellEnd"/>
          </w:p>
          <w:p w14:paraId="7585ABF9" w14:textId="68B159A1" w:rsidR="00094E49" w:rsidRPr="00D84780" w:rsidRDefault="00094E49" w:rsidP="00094E49">
            <w:pPr>
              <w:pStyle w:val="TableParagraph"/>
              <w:spacing w:before="0" w:line="268" w:lineRule="auto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39</w:t>
            </w:r>
          </w:p>
        </w:tc>
        <w:tc>
          <w:tcPr>
            <w:tcW w:w="2274" w:type="dxa"/>
          </w:tcPr>
          <w:p w14:paraId="02B93173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Operating Systems</w:t>
            </w:r>
          </w:p>
          <w:p w14:paraId="15AAB4D7" w14:textId="625696F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4(T)</w:t>
            </w:r>
          </w:p>
          <w:p w14:paraId="34CE7E60" w14:textId="77777777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Dr. Adnan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Alvi</w:t>
            </w:r>
            <w:proofErr w:type="spellEnd"/>
          </w:p>
          <w:p w14:paraId="0E6563FB" w14:textId="02D95EAB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39</w:t>
            </w:r>
          </w:p>
        </w:tc>
        <w:tc>
          <w:tcPr>
            <w:tcW w:w="2274" w:type="dxa"/>
          </w:tcPr>
          <w:p w14:paraId="5376C9EF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rinciples of</w:t>
            </w:r>
          </w:p>
          <w:p w14:paraId="0F2DC1E0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Accounting</w:t>
            </w:r>
          </w:p>
          <w:p w14:paraId="69735F00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s. Khadija</w:t>
            </w:r>
          </w:p>
          <w:p w14:paraId="0A107EC9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GT-410</w:t>
            </w:r>
          </w:p>
          <w:p w14:paraId="413D7D63" w14:textId="35DC9B32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</w:rPr>
              <w:t>Room 239</w:t>
            </w:r>
          </w:p>
        </w:tc>
        <w:tc>
          <w:tcPr>
            <w:tcW w:w="2129" w:type="dxa"/>
          </w:tcPr>
          <w:p w14:paraId="6B3A8D27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rinciples of</w:t>
            </w:r>
          </w:p>
          <w:p w14:paraId="4045EFA7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Accounting</w:t>
            </w:r>
          </w:p>
          <w:p w14:paraId="5607B574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s. Khadija</w:t>
            </w:r>
          </w:p>
          <w:p w14:paraId="00C9108A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GT-410</w:t>
            </w:r>
          </w:p>
          <w:p w14:paraId="6F00083E" w14:textId="3C8C391A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  <w:b/>
              </w:rPr>
              <w:t>Room 239</w:t>
            </w:r>
          </w:p>
        </w:tc>
      </w:tr>
    </w:tbl>
    <w:p w14:paraId="4F92CE17" w14:textId="77777777" w:rsidR="00284756" w:rsidRPr="00D84780" w:rsidRDefault="00284756" w:rsidP="00031B5A">
      <w:pPr>
        <w:jc w:val="center"/>
        <w:rPr>
          <w:rFonts w:asciiTheme="majorBidi" w:hAnsiTheme="majorBidi" w:cstheme="majorBidi"/>
        </w:rPr>
        <w:sectPr w:rsidR="00284756" w:rsidRPr="00D84780" w:rsidSect="00EC78A3">
          <w:pgSz w:w="15840" w:h="12240" w:orient="landscape"/>
          <w:pgMar w:top="1080" w:right="280" w:bottom="280" w:left="160" w:header="720" w:footer="720" w:gutter="0"/>
          <w:cols w:space="720"/>
          <w:docGrid w:linePitch="299"/>
        </w:sectPr>
      </w:pPr>
    </w:p>
    <w:tbl>
      <w:tblPr>
        <w:tblW w:w="0" w:type="auto"/>
        <w:tblInd w:w="11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6"/>
        <w:gridCol w:w="1356"/>
        <w:gridCol w:w="2623"/>
        <w:gridCol w:w="2473"/>
        <w:gridCol w:w="2323"/>
        <w:gridCol w:w="2323"/>
        <w:gridCol w:w="2179"/>
      </w:tblGrid>
      <w:tr w:rsidR="00D71C3B" w:rsidRPr="00D84780" w14:paraId="1E26037E" w14:textId="77777777" w:rsidTr="00240D1B">
        <w:trPr>
          <w:trHeight w:hRule="exact" w:val="417"/>
        </w:trPr>
        <w:tc>
          <w:tcPr>
            <w:tcW w:w="1266" w:type="dxa"/>
            <w:tcBorders>
              <w:left w:val="single" w:sz="15" w:space="0" w:color="000000"/>
              <w:bottom w:val="single" w:sz="15" w:space="0" w:color="000000"/>
            </w:tcBorders>
          </w:tcPr>
          <w:p w14:paraId="4DF92B7C" w14:textId="77777777" w:rsidR="00D71C3B" w:rsidRPr="00D84780" w:rsidRDefault="00D71C3B" w:rsidP="00D71C3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56" w:type="dxa"/>
          </w:tcPr>
          <w:p w14:paraId="6B0619CC" w14:textId="77777777" w:rsidR="00D71C3B" w:rsidRPr="00D84780" w:rsidRDefault="00D71C3B" w:rsidP="00D71C3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3" w:type="dxa"/>
            <w:tcBorders>
              <w:bottom w:val="single" w:sz="15" w:space="0" w:color="000000"/>
            </w:tcBorders>
          </w:tcPr>
          <w:p w14:paraId="64189A92" w14:textId="113D7096" w:rsidR="00D71C3B" w:rsidRPr="00D84780" w:rsidRDefault="00D71C3B" w:rsidP="00D71C3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1:10pm-2:00pm</w:t>
            </w:r>
          </w:p>
        </w:tc>
        <w:tc>
          <w:tcPr>
            <w:tcW w:w="2473" w:type="dxa"/>
            <w:tcBorders>
              <w:bottom w:val="single" w:sz="15" w:space="0" w:color="000000"/>
            </w:tcBorders>
          </w:tcPr>
          <w:p w14:paraId="1EEECFCC" w14:textId="24D941AA" w:rsidR="00D71C3B" w:rsidRPr="00D84780" w:rsidRDefault="00D71C3B" w:rsidP="00D71C3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2:00pm-2:50pm</w:t>
            </w:r>
          </w:p>
        </w:tc>
        <w:tc>
          <w:tcPr>
            <w:tcW w:w="2323" w:type="dxa"/>
            <w:tcBorders>
              <w:bottom w:val="single" w:sz="15" w:space="0" w:color="000000"/>
            </w:tcBorders>
          </w:tcPr>
          <w:p w14:paraId="4AA68925" w14:textId="7794960C" w:rsidR="00D71C3B" w:rsidRPr="00D84780" w:rsidRDefault="00D71C3B" w:rsidP="00D71C3B">
            <w:pPr>
              <w:pStyle w:val="TableParagraph"/>
              <w:spacing w:before="0"/>
              <w:ind w:left="25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2:50pm-3:40pm</w:t>
            </w:r>
          </w:p>
        </w:tc>
        <w:tc>
          <w:tcPr>
            <w:tcW w:w="2323" w:type="dxa"/>
            <w:tcBorders>
              <w:bottom w:val="single" w:sz="15" w:space="0" w:color="000000"/>
            </w:tcBorders>
          </w:tcPr>
          <w:p w14:paraId="71E82795" w14:textId="236E79D6" w:rsidR="00D71C3B" w:rsidRPr="00D84780" w:rsidRDefault="00D71C3B" w:rsidP="00D71C3B">
            <w:pPr>
              <w:pStyle w:val="TableParagraph"/>
              <w:spacing w:before="0"/>
              <w:ind w:left="25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3:40pm-4:30pm</w:t>
            </w:r>
          </w:p>
        </w:tc>
        <w:tc>
          <w:tcPr>
            <w:tcW w:w="2179" w:type="dxa"/>
            <w:tcBorders>
              <w:bottom w:val="single" w:sz="15" w:space="0" w:color="000000"/>
            </w:tcBorders>
          </w:tcPr>
          <w:p w14:paraId="7243627B" w14:textId="49B1109B" w:rsidR="00D71C3B" w:rsidRPr="00D84780" w:rsidRDefault="00D71C3B" w:rsidP="00D71C3B">
            <w:pPr>
              <w:pStyle w:val="TableParagraph"/>
              <w:spacing w:before="0"/>
              <w:ind w:left="23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4:30pm-5:20pm</w:t>
            </w:r>
          </w:p>
        </w:tc>
      </w:tr>
      <w:tr w:rsidR="00240D1B" w:rsidRPr="00D84780" w14:paraId="160F0299" w14:textId="77777777" w:rsidTr="00240D1B">
        <w:trPr>
          <w:trHeight w:hRule="exact" w:val="1580"/>
        </w:trPr>
        <w:tc>
          <w:tcPr>
            <w:tcW w:w="1266" w:type="dxa"/>
            <w:vMerge w:val="restart"/>
            <w:tcBorders>
              <w:top w:val="single" w:sz="15" w:space="0" w:color="000000"/>
              <w:left w:val="single" w:sz="15" w:space="0" w:color="000000"/>
            </w:tcBorders>
            <w:vAlign w:val="center"/>
          </w:tcPr>
          <w:p w14:paraId="3360C786" w14:textId="77777777" w:rsidR="00240D1B" w:rsidRPr="00D84780" w:rsidRDefault="00240D1B" w:rsidP="00240D1B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22D335D9" w14:textId="77777777" w:rsidR="00240D1B" w:rsidRPr="00D84780" w:rsidRDefault="00240D1B" w:rsidP="00240D1B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1BC59B54" w14:textId="77777777" w:rsidR="00240D1B" w:rsidRPr="00D84780" w:rsidRDefault="00240D1B" w:rsidP="00240D1B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06E4A2A9" w14:textId="77777777" w:rsidR="00240D1B" w:rsidRPr="00D84780" w:rsidRDefault="00240D1B" w:rsidP="00240D1B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</w:p>
          <w:p w14:paraId="31418E33" w14:textId="23BE9EDD" w:rsidR="00240D1B" w:rsidRPr="00D84780" w:rsidRDefault="00240D1B" w:rsidP="00240D1B">
            <w:pPr>
              <w:pStyle w:val="TableParagraph"/>
              <w:spacing w:before="0" w:line="283" w:lineRule="auto"/>
              <w:ind w:left="153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sz w:val="21"/>
              </w:rPr>
              <w:t>Thursday</w:t>
            </w:r>
          </w:p>
        </w:tc>
        <w:tc>
          <w:tcPr>
            <w:tcW w:w="1356" w:type="dxa"/>
          </w:tcPr>
          <w:p w14:paraId="3AF912B8" w14:textId="77777777" w:rsidR="00240D1B" w:rsidRPr="00D84780" w:rsidRDefault="00240D1B" w:rsidP="00240D1B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004FEEAB" w14:textId="77777777" w:rsidR="00240D1B" w:rsidRPr="00D84780" w:rsidRDefault="00240D1B" w:rsidP="00240D1B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6"/>
              </w:rPr>
            </w:pPr>
          </w:p>
          <w:p w14:paraId="1583D716" w14:textId="5D15F8E5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6A</w:t>
            </w:r>
          </w:p>
        </w:tc>
        <w:tc>
          <w:tcPr>
            <w:tcW w:w="2623" w:type="dxa"/>
            <w:tcBorders>
              <w:top w:val="single" w:sz="15" w:space="0" w:color="000000"/>
            </w:tcBorders>
          </w:tcPr>
          <w:p w14:paraId="1E0E4B69" w14:textId="77777777" w:rsidR="00240D1B" w:rsidRPr="00D84780" w:rsidRDefault="00240D1B" w:rsidP="00240D1B">
            <w:pPr>
              <w:jc w:val="right"/>
              <w:rPr>
                <w:rFonts w:asciiTheme="majorBidi" w:hAnsiTheme="majorBidi" w:cstheme="majorBidi"/>
              </w:rPr>
            </w:pPr>
          </w:p>
          <w:p w14:paraId="602A474E" w14:textId="7C99CF8A" w:rsidR="00240D1B" w:rsidRPr="00D84780" w:rsidRDefault="0050241A" w:rsidP="00240D1B">
            <w:pPr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0</w:t>
            </w:r>
          </w:p>
          <w:p w14:paraId="7B810308" w14:textId="28D2B103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473" w:type="dxa"/>
            <w:tcBorders>
              <w:top w:val="single" w:sz="15" w:space="0" w:color="000000"/>
            </w:tcBorders>
          </w:tcPr>
          <w:p w14:paraId="5921A5B0" w14:textId="77777777" w:rsidR="00240D1B" w:rsidRPr="00D84780" w:rsidRDefault="00240D1B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ompiler Construction </w:t>
            </w:r>
          </w:p>
          <w:p w14:paraId="7ADE29F3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8(T)</w:t>
            </w:r>
          </w:p>
          <w:p w14:paraId="37FC4763" w14:textId="77777777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Zaid Sarfraz</w:t>
            </w:r>
            <w:r w:rsidRPr="00D84780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  <w:p w14:paraId="1B3335E5" w14:textId="77777777" w:rsidR="0050241A" w:rsidRPr="00D84780" w:rsidRDefault="0050241A" w:rsidP="0050241A">
            <w:pPr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0</w:t>
            </w:r>
          </w:p>
          <w:p w14:paraId="4B4C8C08" w14:textId="38D33F61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323" w:type="dxa"/>
            <w:tcBorders>
              <w:top w:val="single" w:sz="15" w:space="0" w:color="000000"/>
            </w:tcBorders>
          </w:tcPr>
          <w:p w14:paraId="3FAFF721" w14:textId="77777777" w:rsidR="00240D1B" w:rsidRPr="00D84780" w:rsidRDefault="00240D1B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ompiler Construction </w:t>
            </w:r>
          </w:p>
          <w:p w14:paraId="5CA874FE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8(T)</w:t>
            </w:r>
          </w:p>
          <w:p w14:paraId="459D2378" w14:textId="77777777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Zaid Sarfraz</w:t>
            </w:r>
            <w:r w:rsidRPr="00D84780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  <w:p w14:paraId="5EAB93B6" w14:textId="77777777" w:rsidR="0050241A" w:rsidRPr="00D84780" w:rsidRDefault="0050241A" w:rsidP="0050241A">
            <w:pPr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0</w:t>
            </w:r>
          </w:p>
          <w:p w14:paraId="700D8EF7" w14:textId="05EEA306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323" w:type="dxa"/>
            <w:tcBorders>
              <w:top w:val="single" w:sz="15" w:space="0" w:color="000000"/>
            </w:tcBorders>
          </w:tcPr>
          <w:p w14:paraId="66109002" w14:textId="77777777" w:rsidR="00240D1B" w:rsidRPr="00D84780" w:rsidRDefault="00240D1B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arallel and Distributing Computing</w:t>
            </w:r>
          </w:p>
          <w:p w14:paraId="24717B5D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10</w:t>
            </w:r>
          </w:p>
          <w:p w14:paraId="13388CF6" w14:textId="77777777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s. Fatima Bukhari</w:t>
            </w:r>
          </w:p>
          <w:p w14:paraId="1B31AFF4" w14:textId="77777777" w:rsidR="0050241A" w:rsidRPr="00D84780" w:rsidRDefault="0050241A" w:rsidP="0050241A">
            <w:pPr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0</w:t>
            </w:r>
          </w:p>
          <w:p w14:paraId="22193D1B" w14:textId="774E8AD9" w:rsidR="0040304D" w:rsidRPr="00D84780" w:rsidRDefault="0040304D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</w:p>
        </w:tc>
        <w:tc>
          <w:tcPr>
            <w:tcW w:w="2179" w:type="dxa"/>
            <w:tcBorders>
              <w:top w:val="single" w:sz="15" w:space="0" w:color="000000"/>
            </w:tcBorders>
          </w:tcPr>
          <w:p w14:paraId="2EF0C079" w14:textId="77777777" w:rsidR="00240D1B" w:rsidRPr="00D84780" w:rsidRDefault="00240D1B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arallel and Distributing Computing</w:t>
            </w:r>
          </w:p>
          <w:p w14:paraId="6514AAA3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10</w:t>
            </w:r>
          </w:p>
          <w:p w14:paraId="7C3A6681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s. Fatima Bukhari</w:t>
            </w:r>
          </w:p>
          <w:p w14:paraId="679A50AB" w14:textId="77777777" w:rsidR="0050241A" w:rsidRPr="00D84780" w:rsidRDefault="0050241A" w:rsidP="0050241A">
            <w:pPr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0</w:t>
            </w:r>
          </w:p>
          <w:p w14:paraId="08E3610E" w14:textId="5C37E6B3" w:rsidR="0040304D" w:rsidRPr="00D84780" w:rsidRDefault="0040304D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40D1B" w:rsidRPr="00D84780" w14:paraId="7CBC7068" w14:textId="77777777" w:rsidTr="00240D1B">
        <w:trPr>
          <w:trHeight w:hRule="exact" w:val="1738"/>
        </w:trPr>
        <w:tc>
          <w:tcPr>
            <w:tcW w:w="1266" w:type="dxa"/>
            <w:vMerge/>
            <w:tcBorders>
              <w:left w:val="single" w:sz="15" w:space="0" w:color="000000"/>
            </w:tcBorders>
          </w:tcPr>
          <w:p w14:paraId="58E35703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56" w:type="dxa"/>
          </w:tcPr>
          <w:p w14:paraId="248DE71B" w14:textId="77777777" w:rsidR="00240D1B" w:rsidRPr="00D84780" w:rsidRDefault="00240D1B" w:rsidP="00240D1B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72E7C88D" w14:textId="77777777" w:rsidR="00240D1B" w:rsidRPr="00D84780" w:rsidRDefault="00240D1B" w:rsidP="00240D1B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6"/>
              </w:rPr>
            </w:pPr>
          </w:p>
          <w:p w14:paraId="4105CFF2" w14:textId="679C6B14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6B</w:t>
            </w:r>
          </w:p>
        </w:tc>
        <w:tc>
          <w:tcPr>
            <w:tcW w:w="2623" w:type="dxa"/>
          </w:tcPr>
          <w:p w14:paraId="57798514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trifical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Intelligence</w:t>
            </w:r>
          </w:p>
          <w:p w14:paraId="6BF3344B" w14:textId="76285550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2(T)</w:t>
            </w:r>
          </w:p>
          <w:p w14:paraId="045DCADD" w14:textId="43EB88CC" w:rsidR="00240D1B" w:rsidRPr="00D84780" w:rsidRDefault="00240D1B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Ms. Fatima Bukhari </w:t>
            </w:r>
          </w:p>
          <w:p w14:paraId="4346931E" w14:textId="4F28CD6F" w:rsidR="00FB7A70" w:rsidRPr="00D84780" w:rsidRDefault="00FB7A70" w:rsidP="00FB7A70">
            <w:pPr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1</w:t>
            </w:r>
          </w:p>
          <w:p w14:paraId="0C5BE8B0" w14:textId="78006C45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473" w:type="dxa"/>
          </w:tcPr>
          <w:p w14:paraId="6C2A0DE4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trifical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Intelligence</w:t>
            </w:r>
          </w:p>
          <w:p w14:paraId="2463CC5B" w14:textId="281F2296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2(T)</w:t>
            </w:r>
          </w:p>
          <w:p w14:paraId="4D7E8E69" w14:textId="78297C8A" w:rsidR="00240D1B" w:rsidRPr="00D84780" w:rsidRDefault="00240D1B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Ms. Fatima Bukhari </w:t>
            </w:r>
          </w:p>
          <w:p w14:paraId="126E22F9" w14:textId="77777777" w:rsidR="00FB7A70" w:rsidRPr="00D84780" w:rsidRDefault="00FB7A70" w:rsidP="00FB7A70">
            <w:pPr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1</w:t>
            </w:r>
          </w:p>
          <w:p w14:paraId="0CBBE684" w14:textId="67ADD26A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323" w:type="dxa"/>
          </w:tcPr>
          <w:p w14:paraId="23A38186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trifical</w:t>
            </w:r>
            <w:proofErr w:type="spellEnd"/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Intelligence</w:t>
            </w:r>
          </w:p>
          <w:p w14:paraId="52ACA993" w14:textId="77777777" w:rsidR="00240D1B" w:rsidRPr="00D84780" w:rsidRDefault="00240D1B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2(T)</w:t>
            </w:r>
          </w:p>
          <w:p w14:paraId="2E6D4025" w14:textId="77777777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Ms. Fatima Bukhari </w:t>
            </w:r>
          </w:p>
          <w:p w14:paraId="0F603FFD" w14:textId="77777777" w:rsidR="00FB7A70" w:rsidRPr="00D84780" w:rsidRDefault="00FB7A70" w:rsidP="00FB7A70">
            <w:pPr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1</w:t>
            </w:r>
          </w:p>
          <w:p w14:paraId="1C927AD7" w14:textId="2640649A" w:rsidR="004A52F1" w:rsidRPr="00D84780" w:rsidRDefault="004A52F1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323" w:type="dxa"/>
          </w:tcPr>
          <w:p w14:paraId="53040D24" w14:textId="77777777" w:rsidR="00240D1B" w:rsidRPr="00D84780" w:rsidRDefault="00240D1B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arallel and Distributing Computing</w:t>
            </w:r>
          </w:p>
          <w:p w14:paraId="5D790D32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10</w:t>
            </w:r>
          </w:p>
          <w:p w14:paraId="07FC1F51" w14:textId="77777777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Ahsan Jameel</w:t>
            </w:r>
          </w:p>
          <w:p w14:paraId="2456AB51" w14:textId="77777777" w:rsidR="00FB7A70" w:rsidRPr="00D84780" w:rsidRDefault="00FB7A70" w:rsidP="00FB7A70">
            <w:pPr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1</w:t>
            </w:r>
          </w:p>
          <w:p w14:paraId="3FB2000F" w14:textId="7A8390CB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179" w:type="dxa"/>
          </w:tcPr>
          <w:p w14:paraId="18908EA1" w14:textId="519BB995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</w:tr>
      <w:tr w:rsidR="00240D1B" w:rsidRPr="00D84780" w14:paraId="00749291" w14:textId="77777777" w:rsidTr="00240D1B">
        <w:trPr>
          <w:trHeight w:hRule="exact" w:val="1751"/>
        </w:trPr>
        <w:tc>
          <w:tcPr>
            <w:tcW w:w="1266" w:type="dxa"/>
            <w:vMerge/>
            <w:tcBorders>
              <w:left w:val="single" w:sz="15" w:space="0" w:color="000000"/>
            </w:tcBorders>
          </w:tcPr>
          <w:p w14:paraId="64312F47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56" w:type="dxa"/>
          </w:tcPr>
          <w:p w14:paraId="4DEFAD67" w14:textId="77777777" w:rsidR="00240D1B" w:rsidRPr="00D84780" w:rsidRDefault="00240D1B" w:rsidP="00240D1B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7EDC36DC" w14:textId="77777777" w:rsidR="00240D1B" w:rsidRPr="00D84780" w:rsidRDefault="00240D1B" w:rsidP="00240D1B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6"/>
              </w:rPr>
            </w:pPr>
          </w:p>
          <w:p w14:paraId="61318C15" w14:textId="42C337F9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4A</w:t>
            </w:r>
          </w:p>
        </w:tc>
        <w:tc>
          <w:tcPr>
            <w:tcW w:w="2623" w:type="dxa"/>
          </w:tcPr>
          <w:p w14:paraId="1DC09B1E" w14:textId="77777777" w:rsidR="00240D1B" w:rsidRPr="00D84780" w:rsidRDefault="00240D1B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atabase Systems</w:t>
            </w:r>
          </w:p>
          <w:p w14:paraId="010B9250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6(T)</w:t>
            </w:r>
          </w:p>
          <w:p w14:paraId="33F8B452" w14:textId="77777777" w:rsidR="00240D1B" w:rsidRPr="00D84780" w:rsidRDefault="00240D1B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1"/>
              </w:rPr>
              <w:t>Israr Hussain</w:t>
            </w:r>
          </w:p>
          <w:p w14:paraId="672A7C8A" w14:textId="77777777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  <w:p w14:paraId="44D7ECB4" w14:textId="13777516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473" w:type="dxa"/>
          </w:tcPr>
          <w:p w14:paraId="63F89BCD" w14:textId="77777777" w:rsidR="00240D1B" w:rsidRPr="00D84780" w:rsidRDefault="00240D1B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atabase Systems</w:t>
            </w:r>
          </w:p>
          <w:p w14:paraId="537DEB93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6(T)</w:t>
            </w:r>
          </w:p>
          <w:p w14:paraId="20C35A05" w14:textId="77777777" w:rsidR="00240D1B" w:rsidRPr="00D84780" w:rsidRDefault="00240D1B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1"/>
              </w:rPr>
              <w:t>Israr Hussain</w:t>
            </w:r>
          </w:p>
          <w:p w14:paraId="01612FB6" w14:textId="77777777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  <w:p w14:paraId="6A2298F1" w14:textId="3257F917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</w:p>
        </w:tc>
        <w:tc>
          <w:tcPr>
            <w:tcW w:w="2323" w:type="dxa"/>
          </w:tcPr>
          <w:p w14:paraId="08700DF2" w14:textId="77777777" w:rsidR="00240D1B" w:rsidRPr="00D84780" w:rsidRDefault="00240D1B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atabase Systems</w:t>
            </w:r>
          </w:p>
          <w:p w14:paraId="4DD3B290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6(T)</w:t>
            </w:r>
          </w:p>
          <w:p w14:paraId="4D7625C0" w14:textId="77777777" w:rsidR="00240D1B" w:rsidRPr="00D84780" w:rsidRDefault="00240D1B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1"/>
              </w:rPr>
              <w:t>Israr Hussain</w:t>
            </w:r>
          </w:p>
          <w:p w14:paraId="48931A68" w14:textId="77777777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  <w:p w14:paraId="0D5D428A" w14:textId="36BBB2F4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323" w:type="dxa"/>
          </w:tcPr>
          <w:p w14:paraId="4E68D196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oftware Engineering</w:t>
            </w:r>
          </w:p>
          <w:p w14:paraId="263D3E1C" w14:textId="77777777" w:rsidR="00240D1B" w:rsidRPr="00D84780" w:rsidRDefault="00240D1B" w:rsidP="00240D1B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2</w:t>
            </w:r>
          </w:p>
          <w:p w14:paraId="1684911D" w14:textId="77777777" w:rsidR="00240D1B" w:rsidRPr="00D84780" w:rsidRDefault="00240D1B" w:rsidP="00240D1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r. Muhammad Sajjad</w:t>
            </w:r>
          </w:p>
          <w:p w14:paraId="76BFD050" w14:textId="77777777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  <w:p w14:paraId="4DCE5F94" w14:textId="7713AF58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79" w:type="dxa"/>
          </w:tcPr>
          <w:p w14:paraId="01359A7E" w14:textId="083CBA00" w:rsidR="00240D1B" w:rsidRPr="00D84780" w:rsidRDefault="00240D1B" w:rsidP="00240D1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</w:rPr>
            </w:pPr>
          </w:p>
        </w:tc>
      </w:tr>
      <w:tr w:rsidR="00094E49" w:rsidRPr="00D84780" w14:paraId="2B1CC66A" w14:textId="77777777" w:rsidTr="00240D1B">
        <w:trPr>
          <w:trHeight w:hRule="exact" w:val="1823"/>
        </w:trPr>
        <w:tc>
          <w:tcPr>
            <w:tcW w:w="1266" w:type="dxa"/>
            <w:vMerge/>
            <w:tcBorders>
              <w:left w:val="single" w:sz="15" w:space="0" w:color="000000"/>
            </w:tcBorders>
          </w:tcPr>
          <w:p w14:paraId="13278066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56" w:type="dxa"/>
            <w:tcBorders>
              <w:bottom w:val="single" w:sz="15" w:space="0" w:color="000000"/>
            </w:tcBorders>
          </w:tcPr>
          <w:p w14:paraId="6D757F1C" w14:textId="4CABE5F2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4B</w:t>
            </w:r>
          </w:p>
        </w:tc>
        <w:tc>
          <w:tcPr>
            <w:tcW w:w="2623" w:type="dxa"/>
            <w:tcBorders>
              <w:bottom w:val="single" w:sz="15" w:space="0" w:color="000000"/>
            </w:tcBorders>
          </w:tcPr>
          <w:p w14:paraId="3905CC46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oftware Engineering</w:t>
            </w:r>
          </w:p>
          <w:p w14:paraId="2E7A68A1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2</w:t>
            </w:r>
          </w:p>
          <w:p w14:paraId="290CC21B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r. Salman Qadri</w:t>
            </w:r>
          </w:p>
          <w:p w14:paraId="4F9A539D" w14:textId="697F4293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Lab 01</w:t>
            </w:r>
          </w:p>
        </w:tc>
        <w:tc>
          <w:tcPr>
            <w:tcW w:w="2473" w:type="dxa"/>
            <w:tcBorders>
              <w:bottom w:val="single" w:sz="15" w:space="0" w:color="000000"/>
            </w:tcBorders>
          </w:tcPr>
          <w:p w14:paraId="515664D6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oftware Engineering</w:t>
            </w:r>
          </w:p>
          <w:p w14:paraId="7A673A8F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2</w:t>
            </w:r>
          </w:p>
          <w:p w14:paraId="653E7177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r. Salman Qadri</w:t>
            </w:r>
          </w:p>
          <w:p w14:paraId="6E86889F" w14:textId="2793C344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Lab 01</w:t>
            </w:r>
          </w:p>
        </w:tc>
        <w:tc>
          <w:tcPr>
            <w:tcW w:w="2323" w:type="dxa"/>
            <w:tcBorders>
              <w:bottom w:val="single" w:sz="15" w:space="0" w:color="000000"/>
            </w:tcBorders>
          </w:tcPr>
          <w:p w14:paraId="01BA98B9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oftware Engineering</w:t>
            </w:r>
          </w:p>
          <w:p w14:paraId="6E81A069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2</w:t>
            </w:r>
          </w:p>
          <w:p w14:paraId="7DF3C69E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r. Salman Qadri</w:t>
            </w:r>
          </w:p>
          <w:p w14:paraId="3A342CC1" w14:textId="0C179084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Lab 01</w:t>
            </w:r>
          </w:p>
        </w:tc>
        <w:tc>
          <w:tcPr>
            <w:tcW w:w="2323" w:type="dxa"/>
            <w:tcBorders>
              <w:bottom w:val="single" w:sz="15" w:space="0" w:color="000000"/>
            </w:tcBorders>
          </w:tcPr>
          <w:p w14:paraId="7EA5BEA7" w14:textId="32A2AE4C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2179" w:type="dxa"/>
            <w:tcBorders>
              <w:bottom w:val="single" w:sz="15" w:space="0" w:color="000000"/>
            </w:tcBorders>
          </w:tcPr>
          <w:p w14:paraId="37900501" w14:textId="41BE0A6C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5B264395" w14:textId="65FB99B9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00452BF2" w14:textId="78B39F4E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1DF35C9D" w14:textId="1C34BCD8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E3D5AB9" w14:textId="02CE4427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3E193095" w14:textId="6769A89C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5B764967" w14:textId="63EAE15D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44D48AAC" w14:textId="28D8B2D1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1C50B699" w14:textId="5F79C7AC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5DEE053F" w14:textId="0F4C3415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7976B635" w14:textId="5A391261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5A82E848" w14:textId="6B15F236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50B81D93" w14:textId="5E1CB54D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14ACA35F" w14:textId="3E0431ED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41FC36B3" w14:textId="03CB568F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tbl>
      <w:tblPr>
        <w:tblW w:w="0" w:type="auto"/>
        <w:tblInd w:w="11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85"/>
        <w:gridCol w:w="1270"/>
        <w:gridCol w:w="2456"/>
        <w:gridCol w:w="2315"/>
        <w:gridCol w:w="2175"/>
        <w:gridCol w:w="2175"/>
        <w:gridCol w:w="2038"/>
      </w:tblGrid>
      <w:tr w:rsidR="00B73314" w:rsidRPr="00D84780" w14:paraId="71BC729C" w14:textId="77777777" w:rsidTr="002D06A4">
        <w:trPr>
          <w:trHeight w:hRule="exact" w:val="275"/>
        </w:trPr>
        <w:tc>
          <w:tcPr>
            <w:tcW w:w="1185" w:type="dxa"/>
            <w:tcBorders>
              <w:left w:val="single" w:sz="15" w:space="0" w:color="000000"/>
              <w:bottom w:val="single" w:sz="15" w:space="0" w:color="000000"/>
            </w:tcBorders>
          </w:tcPr>
          <w:p w14:paraId="557BC2FF" w14:textId="77777777" w:rsidR="00B73314" w:rsidRPr="00D84780" w:rsidRDefault="00B73314" w:rsidP="00D9697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270" w:type="dxa"/>
          </w:tcPr>
          <w:p w14:paraId="07F4974B" w14:textId="77777777" w:rsidR="00B73314" w:rsidRPr="00D84780" w:rsidRDefault="00B73314" w:rsidP="00D9697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456" w:type="dxa"/>
            <w:tcBorders>
              <w:bottom w:val="single" w:sz="15" w:space="0" w:color="000000"/>
            </w:tcBorders>
          </w:tcPr>
          <w:p w14:paraId="4D5CC5E0" w14:textId="77777777" w:rsidR="00B73314" w:rsidRPr="00D84780" w:rsidRDefault="00B73314" w:rsidP="00D96975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1:10pm-2:00pm</w:t>
            </w:r>
          </w:p>
        </w:tc>
        <w:tc>
          <w:tcPr>
            <w:tcW w:w="2315" w:type="dxa"/>
            <w:tcBorders>
              <w:bottom w:val="single" w:sz="15" w:space="0" w:color="000000"/>
            </w:tcBorders>
          </w:tcPr>
          <w:p w14:paraId="7B2013F7" w14:textId="77777777" w:rsidR="00B73314" w:rsidRPr="00D84780" w:rsidRDefault="00B73314" w:rsidP="00D96975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2:00pm-2:50pm</w:t>
            </w:r>
          </w:p>
        </w:tc>
        <w:tc>
          <w:tcPr>
            <w:tcW w:w="2175" w:type="dxa"/>
            <w:tcBorders>
              <w:bottom w:val="single" w:sz="15" w:space="0" w:color="000000"/>
            </w:tcBorders>
          </w:tcPr>
          <w:p w14:paraId="18AAD2A9" w14:textId="77777777" w:rsidR="00B73314" w:rsidRPr="00D84780" w:rsidRDefault="00B73314" w:rsidP="00D96975">
            <w:pPr>
              <w:pStyle w:val="TableParagraph"/>
              <w:spacing w:before="0"/>
              <w:ind w:left="25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2:50pm-3:40pm</w:t>
            </w:r>
          </w:p>
        </w:tc>
        <w:tc>
          <w:tcPr>
            <w:tcW w:w="2175" w:type="dxa"/>
            <w:tcBorders>
              <w:bottom w:val="single" w:sz="15" w:space="0" w:color="000000"/>
            </w:tcBorders>
          </w:tcPr>
          <w:p w14:paraId="6C604E78" w14:textId="77777777" w:rsidR="00B73314" w:rsidRPr="00D84780" w:rsidRDefault="00B73314" w:rsidP="00D96975">
            <w:pPr>
              <w:pStyle w:val="TableParagraph"/>
              <w:spacing w:before="0"/>
              <w:ind w:left="25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3:40pm-4:30pm</w:t>
            </w:r>
          </w:p>
        </w:tc>
        <w:tc>
          <w:tcPr>
            <w:tcW w:w="2038" w:type="dxa"/>
            <w:tcBorders>
              <w:bottom w:val="single" w:sz="15" w:space="0" w:color="000000"/>
            </w:tcBorders>
          </w:tcPr>
          <w:p w14:paraId="45AF50D2" w14:textId="77777777" w:rsidR="00B73314" w:rsidRPr="00D84780" w:rsidRDefault="00B73314" w:rsidP="00D96975">
            <w:pPr>
              <w:pStyle w:val="TableParagraph"/>
              <w:spacing w:before="0"/>
              <w:ind w:left="23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4:30pm-5:20pm</w:t>
            </w:r>
          </w:p>
        </w:tc>
      </w:tr>
      <w:tr w:rsidR="00B73314" w:rsidRPr="00D84780" w14:paraId="01CFDB2B" w14:textId="77777777" w:rsidTr="002D06A4">
        <w:trPr>
          <w:trHeight w:hRule="exact" w:val="1316"/>
        </w:trPr>
        <w:tc>
          <w:tcPr>
            <w:tcW w:w="1185" w:type="dxa"/>
            <w:vMerge w:val="restart"/>
            <w:tcBorders>
              <w:top w:val="single" w:sz="15" w:space="0" w:color="000000"/>
              <w:left w:val="single" w:sz="15" w:space="0" w:color="000000"/>
            </w:tcBorders>
          </w:tcPr>
          <w:p w14:paraId="6585C135" w14:textId="77777777" w:rsidR="00B73314" w:rsidRPr="00D84780" w:rsidRDefault="00B73314" w:rsidP="00D96975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5751F5E1" w14:textId="77777777" w:rsidR="00B73314" w:rsidRPr="00D84780" w:rsidRDefault="00B73314" w:rsidP="00D96975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7E529A97" w14:textId="77777777" w:rsidR="00B73314" w:rsidRPr="00D84780" w:rsidRDefault="00B73314" w:rsidP="00D96975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7"/>
              </w:rPr>
            </w:pPr>
          </w:p>
          <w:p w14:paraId="6E13B551" w14:textId="632B03FE" w:rsidR="00B73314" w:rsidRPr="00D84780" w:rsidRDefault="00B73314" w:rsidP="00B73314">
            <w:pPr>
              <w:pStyle w:val="TableParagraph"/>
              <w:spacing w:before="0" w:line="283" w:lineRule="auto"/>
              <w:ind w:left="153" w:firstLine="21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</w:p>
          <w:p w14:paraId="044522E9" w14:textId="6B58ECE1" w:rsidR="00B73314" w:rsidRPr="00D84780" w:rsidRDefault="00B73314" w:rsidP="00B73314">
            <w:pPr>
              <w:pStyle w:val="TableParagraph"/>
              <w:spacing w:before="0" w:line="283" w:lineRule="auto"/>
              <w:ind w:left="153" w:firstLine="21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</w:p>
          <w:p w14:paraId="4D846255" w14:textId="77777777" w:rsidR="00B73314" w:rsidRPr="00D84780" w:rsidRDefault="00B73314" w:rsidP="00B73314">
            <w:pPr>
              <w:pStyle w:val="TableParagraph"/>
              <w:spacing w:before="0" w:line="283" w:lineRule="auto"/>
              <w:ind w:left="153" w:firstLine="21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</w:p>
          <w:p w14:paraId="311782E4" w14:textId="77777777" w:rsidR="00B73314" w:rsidRPr="00D84780" w:rsidRDefault="00B73314" w:rsidP="00B73314">
            <w:pPr>
              <w:pStyle w:val="TableParagraph"/>
              <w:spacing w:before="0" w:line="283" w:lineRule="auto"/>
              <w:ind w:left="153" w:firstLine="21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</w:p>
          <w:p w14:paraId="5AC911B7" w14:textId="77777777" w:rsidR="00B73314" w:rsidRPr="00D84780" w:rsidRDefault="00B73314" w:rsidP="00B73314">
            <w:pPr>
              <w:pStyle w:val="TableParagraph"/>
              <w:spacing w:before="0" w:line="283" w:lineRule="auto"/>
              <w:ind w:left="153" w:firstLine="21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</w:p>
          <w:p w14:paraId="5B33A657" w14:textId="77777777" w:rsidR="00B73314" w:rsidRPr="00D84780" w:rsidRDefault="00B73314" w:rsidP="00B73314">
            <w:pPr>
              <w:pStyle w:val="TableParagraph"/>
              <w:spacing w:before="0" w:line="283" w:lineRule="auto"/>
              <w:ind w:left="153" w:firstLine="21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</w:p>
          <w:p w14:paraId="6389261E" w14:textId="77777777" w:rsidR="00B73314" w:rsidRPr="00D84780" w:rsidRDefault="00B73314" w:rsidP="00B73314">
            <w:pPr>
              <w:pStyle w:val="TableParagraph"/>
              <w:spacing w:before="0" w:line="283" w:lineRule="auto"/>
              <w:ind w:left="153" w:firstLine="21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</w:p>
          <w:p w14:paraId="477C18BA" w14:textId="77777777" w:rsidR="00B73314" w:rsidRPr="00D84780" w:rsidRDefault="00B73314" w:rsidP="00B73314">
            <w:pPr>
              <w:pStyle w:val="TableParagraph"/>
              <w:spacing w:before="0" w:line="283" w:lineRule="auto"/>
              <w:ind w:left="153" w:firstLine="21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</w:p>
          <w:p w14:paraId="42019B9A" w14:textId="2C480D17" w:rsidR="00B73314" w:rsidRPr="00D84780" w:rsidRDefault="00B73314" w:rsidP="00B73314">
            <w:pPr>
              <w:pStyle w:val="TableParagraph"/>
              <w:spacing w:before="0" w:line="283" w:lineRule="auto"/>
              <w:ind w:left="153" w:firstLine="21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sz w:val="21"/>
              </w:rPr>
              <w:t>Friday</w:t>
            </w:r>
          </w:p>
        </w:tc>
        <w:tc>
          <w:tcPr>
            <w:tcW w:w="1270" w:type="dxa"/>
          </w:tcPr>
          <w:p w14:paraId="52BB2974" w14:textId="77777777" w:rsidR="00B73314" w:rsidRPr="00D84780" w:rsidRDefault="00B73314" w:rsidP="00D96975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71321E0E" w14:textId="77777777" w:rsidR="00B73314" w:rsidRPr="00D84780" w:rsidRDefault="00B73314" w:rsidP="00D96975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6"/>
              </w:rPr>
            </w:pPr>
          </w:p>
          <w:p w14:paraId="2AB7F3E7" w14:textId="77777777" w:rsidR="00B73314" w:rsidRPr="00D84780" w:rsidRDefault="00B73314" w:rsidP="00D96975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6A</w:t>
            </w:r>
          </w:p>
        </w:tc>
        <w:tc>
          <w:tcPr>
            <w:tcW w:w="2456" w:type="dxa"/>
            <w:tcBorders>
              <w:top w:val="single" w:sz="15" w:space="0" w:color="000000"/>
            </w:tcBorders>
          </w:tcPr>
          <w:p w14:paraId="6E149F49" w14:textId="77777777" w:rsidR="00B73314" w:rsidRPr="00D84780" w:rsidRDefault="00B73314" w:rsidP="00D96975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sz w:val="24"/>
              </w:rPr>
            </w:pPr>
          </w:p>
          <w:p w14:paraId="282FA078" w14:textId="77777777" w:rsidR="00B73314" w:rsidRPr="00D84780" w:rsidRDefault="00B73314" w:rsidP="00D96975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315" w:type="dxa"/>
            <w:tcBorders>
              <w:top w:val="single" w:sz="15" w:space="0" w:color="000000"/>
            </w:tcBorders>
          </w:tcPr>
          <w:p w14:paraId="462BD344" w14:textId="65949AB1" w:rsidR="00B73314" w:rsidRPr="00D84780" w:rsidRDefault="00B73314" w:rsidP="00D96975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arallel and Distributing Computing</w:t>
            </w:r>
          </w:p>
          <w:p w14:paraId="78BDE0F0" w14:textId="6DAD76D7" w:rsidR="00B73314" w:rsidRPr="00D84780" w:rsidRDefault="00463C34" w:rsidP="00D96975">
            <w:pPr>
              <w:tabs>
                <w:tab w:val="left" w:pos="1665"/>
              </w:tabs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s. Fatima Bukhari</w:t>
            </w:r>
            <w:r w:rsidR="0024053A"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B73314"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10</w:t>
            </w:r>
          </w:p>
          <w:p w14:paraId="1A54AFF9" w14:textId="406F4F66" w:rsidR="00463C34" w:rsidRPr="00D84780" w:rsidRDefault="002652DC" w:rsidP="00D96975">
            <w:pPr>
              <w:tabs>
                <w:tab w:val="left" w:pos="1665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0</w:t>
            </w:r>
          </w:p>
        </w:tc>
        <w:tc>
          <w:tcPr>
            <w:tcW w:w="2175" w:type="dxa"/>
            <w:tcBorders>
              <w:top w:val="single" w:sz="15" w:space="0" w:color="000000"/>
            </w:tcBorders>
          </w:tcPr>
          <w:p w14:paraId="3DEF95E2" w14:textId="77777777" w:rsidR="00B73314" w:rsidRPr="00D84780" w:rsidRDefault="00B73314" w:rsidP="00D96975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Visual Programming</w:t>
            </w:r>
          </w:p>
          <w:p w14:paraId="2B55E24F" w14:textId="20694B3D" w:rsidR="00B73314" w:rsidRPr="00D84780" w:rsidRDefault="00B73314" w:rsidP="00D96975">
            <w:pPr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S 504 </w:t>
            </w:r>
            <w:r w:rsidRPr="00D84780">
              <w:rPr>
                <w:rFonts w:asciiTheme="majorBidi" w:hAnsiTheme="majorBidi" w:cstheme="majorBidi"/>
                <w:w w:val="105"/>
                <w:sz w:val="21"/>
              </w:rPr>
              <w:t>(P)</w:t>
            </w:r>
          </w:p>
          <w:p w14:paraId="58DA7BF8" w14:textId="77777777" w:rsidR="0024053A" w:rsidRPr="00D84780" w:rsidRDefault="0024053A" w:rsidP="0024053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Mr. </w:t>
            </w:r>
            <w:proofErr w:type="spellStart"/>
            <w:r w:rsidRPr="00D84780">
              <w:rPr>
                <w:rFonts w:asciiTheme="majorBidi" w:hAnsiTheme="majorBidi" w:cstheme="majorBidi"/>
                <w:sz w:val="20"/>
                <w:szCs w:val="20"/>
              </w:rPr>
              <w:t>Arif</w:t>
            </w:r>
            <w:proofErr w:type="spellEnd"/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 Raza</w:t>
            </w:r>
          </w:p>
          <w:p w14:paraId="18D7B70F" w14:textId="5393829F" w:rsidR="00B73314" w:rsidRPr="00D84780" w:rsidRDefault="002652DC" w:rsidP="00D96975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Lab 1</w:t>
            </w:r>
          </w:p>
        </w:tc>
        <w:tc>
          <w:tcPr>
            <w:tcW w:w="2175" w:type="dxa"/>
            <w:tcBorders>
              <w:top w:val="single" w:sz="15" w:space="0" w:color="000000"/>
            </w:tcBorders>
          </w:tcPr>
          <w:p w14:paraId="2696836E" w14:textId="77777777" w:rsidR="00B73314" w:rsidRPr="00D84780" w:rsidRDefault="00B73314" w:rsidP="00D96975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Visual Programming</w:t>
            </w:r>
          </w:p>
          <w:p w14:paraId="773CE9A6" w14:textId="1E78566F" w:rsidR="00B73314" w:rsidRPr="00D84780" w:rsidRDefault="00B73314" w:rsidP="00D96975">
            <w:pPr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S 504 </w:t>
            </w:r>
            <w:r w:rsidRPr="00D84780">
              <w:rPr>
                <w:rFonts w:asciiTheme="majorBidi" w:hAnsiTheme="majorBidi" w:cstheme="majorBidi"/>
                <w:w w:val="105"/>
                <w:sz w:val="21"/>
              </w:rPr>
              <w:t>(P)</w:t>
            </w:r>
          </w:p>
          <w:p w14:paraId="1E7A6752" w14:textId="77777777" w:rsidR="0024053A" w:rsidRPr="00D84780" w:rsidRDefault="0024053A" w:rsidP="0024053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Mr. </w:t>
            </w:r>
            <w:proofErr w:type="spellStart"/>
            <w:r w:rsidRPr="00D84780">
              <w:rPr>
                <w:rFonts w:asciiTheme="majorBidi" w:hAnsiTheme="majorBidi" w:cstheme="majorBidi"/>
                <w:sz w:val="20"/>
                <w:szCs w:val="20"/>
              </w:rPr>
              <w:t>Arif</w:t>
            </w:r>
            <w:proofErr w:type="spellEnd"/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 Raza</w:t>
            </w:r>
          </w:p>
          <w:p w14:paraId="76DC8B93" w14:textId="160191BD" w:rsidR="00B73314" w:rsidRPr="00D84780" w:rsidRDefault="002652DC" w:rsidP="00D96975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Lab 1</w:t>
            </w:r>
          </w:p>
        </w:tc>
        <w:tc>
          <w:tcPr>
            <w:tcW w:w="2038" w:type="dxa"/>
            <w:tcBorders>
              <w:top w:val="single" w:sz="15" w:space="0" w:color="000000"/>
            </w:tcBorders>
          </w:tcPr>
          <w:p w14:paraId="23D8B849" w14:textId="77777777" w:rsidR="00036F09" w:rsidRPr="00D84780" w:rsidRDefault="00036F09" w:rsidP="00036F0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Visual Programming</w:t>
            </w:r>
          </w:p>
          <w:p w14:paraId="4C227EFE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S 504 </w:t>
            </w:r>
            <w:r w:rsidRPr="00D84780">
              <w:rPr>
                <w:rFonts w:asciiTheme="majorBidi" w:hAnsiTheme="majorBidi" w:cstheme="majorBidi"/>
                <w:w w:val="105"/>
                <w:sz w:val="21"/>
              </w:rPr>
              <w:t>(T)</w:t>
            </w:r>
          </w:p>
          <w:p w14:paraId="626EB222" w14:textId="77777777" w:rsidR="00036F09" w:rsidRPr="00D84780" w:rsidRDefault="00036F09" w:rsidP="00036F0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Mr. </w:t>
            </w:r>
            <w:proofErr w:type="spellStart"/>
            <w:r w:rsidRPr="00D84780">
              <w:rPr>
                <w:rFonts w:asciiTheme="majorBidi" w:hAnsiTheme="majorBidi" w:cstheme="majorBidi"/>
                <w:sz w:val="20"/>
                <w:szCs w:val="20"/>
              </w:rPr>
              <w:t>Arif</w:t>
            </w:r>
            <w:proofErr w:type="spellEnd"/>
            <w:r w:rsidRPr="00D84780">
              <w:rPr>
                <w:rFonts w:asciiTheme="majorBidi" w:hAnsiTheme="majorBidi" w:cstheme="majorBidi"/>
                <w:sz w:val="20"/>
                <w:szCs w:val="20"/>
              </w:rPr>
              <w:t xml:space="preserve"> Raza</w:t>
            </w:r>
          </w:p>
          <w:p w14:paraId="05E3736D" w14:textId="18E0C9A5" w:rsidR="00B73314" w:rsidRPr="00D84780" w:rsidRDefault="00036F09" w:rsidP="00D96975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Lab 1</w:t>
            </w:r>
          </w:p>
        </w:tc>
      </w:tr>
      <w:tr w:rsidR="00B73314" w:rsidRPr="00D84780" w14:paraId="0F3C874E" w14:textId="77777777" w:rsidTr="002D06A4">
        <w:trPr>
          <w:trHeight w:hRule="exact" w:val="1316"/>
        </w:trPr>
        <w:tc>
          <w:tcPr>
            <w:tcW w:w="1185" w:type="dxa"/>
            <w:vMerge/>
            <w:tcBorders>
              <w:left w:val="single" w:sz="15" w:space="0" w:color="000000"/>
            </w:tcBorders>
          </w:tcPr>
          <w:p w14:paraId="1E17A770" w14:textId="77777777" w:rsidR="00B73314" w:rsidRPr="00D84780" w:rsidRDefault="00B73314" w:rsidP="00D9697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270" w:type="dxa"/>
          </w:tcPr>
          <w:p w14:paraId="0C7F2A9E" w14:textId="77777777" w:rsidR="00B73314" w:rsidRPr="00D84780" w:rsidRDefault="00B73314" w:rsidP="00D96975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059298FD" w14:textId="77777777" w:rsidR="00B73314" w:rsidRPr="00D84780" w:rsidRDefault="00B73314" w:rsidP="00D96975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6"/>
              </w:rPr>
            </w:pPr>
          </w:p>
          <w:p w14:paraId="6403CE1E" w14:textId="77777777" w:rsidR="00B73314" w:rsidRPr="00D84780" w:rsidRDefault="00B73314" w:rsidP="00D96975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6B</w:t>
            </w:r>
          </w:p>
        </w:tc>
        <w:tc>
          <w:tcPr>
            <w:tcW w:w="2456" w:type="dxa"/>
          </w:tcPr>
          <w:p w14:paraId="0107352F" w14:textId="77777777" w:rsidR="00B73314" w:rsidRPr="00D84780" w:rsidRDefault="00B73314" w:rsidP="00D96975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315" w:type="dxa"/>
          </w:tcPr>
          <w:p w14:paraId="0C900F37" w14:textId="77777777" w:rsidR="00B73314" w:rsidRPr="00D84780" w:rsidRDefault="00B73314" w:rsidP="00D96975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Visual Programming</w:t>
            </w:r>
          </w:p>
          <w:p w14:paraId="0DA45ADF" w14:textId="65FDF2EE" w:rsidR="00B73314" w:rsidRPr="00D84780" w:rsidRDefault="00B73314" w:rsidP="00D96975">
            <w:pPr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S 504 </w:t>
            </w:r>
            <w:r w:rsidRPr="00D84780">
              <w:rPr>
                <w:rFonts w:asciiTheme="majorBidi" w:hAnsiTheme="majorBidi" w:cstheme="majorBidi"/>
                <w:w w:val="105"/>
                <w:sz w:val="21"/>
              </w:rPr>
              <w:t>(P)</w:t>
            </w:r>
          </w:p>
          <w:p w14:paraId="04ADC834" w14:textId="77777777" w:rsidR="00B47CCA" w:rsidRPr="00D84780" w:rsidRDefault="00B47CCA" w:rsidP="00D969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Shoaib Qureshi</w:t>
            </w:r>
          </w:p>
          <w:p w14:paraId="753ECA3A" w14:textId="545A681B" w:rsidR="00B73314" w:rsidRPr="00D84780" w:rsidRDefault="00F977B8" w:rsidP="00D9697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Lab 2</w:t>
            </w:r>
          </w:p>
        </w:tc>
        <w:tc>
          <w:tcPr>
            <w:tcW w:w="2175" w:type="dxa"/>
          </w:tcPr>
          <w:p w14:paraId="04E117E2" w14:textId="77777777" w:rsidR="00B73314" w:rsidRPr="00D84780" w:rsidRDefault="00B73314" w:rsidP="00D96975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Visual Programming</w:t>
            </w:r>
          </w:p>
          <w:p w14:paraId="4A5DFE43" w14:textId="0568ED1F" w:rsidR="00B73314" w:rsidRPr="00D84780" w:rsidRDefault="00B73314" w:rsidP="00D96975">
            <w:pPr>
              <w:jc w:val="center"/>
              <w:rPr>
                <w:rFonts w:asciiTheme="majorBidi" w:hAnsiTheme="majorBidi" w:cstheme="majorBidi"/>
                <w:w w:val="105"/>
                <w:sz w:val="21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S 504 </w:t>
            </w:r>
            <w:r w:rsidRPr="00D84780">
              <w:rPr>
                <w:rFonts w:asciiTheme="majorBidi" w:hAnsiTheme="majorBidi" w:cstheme="majorBidi"/>
                <w:w w:val="105"/>
                <w:sz w:val="21"/>
              </w:rPr>
              <w:t>(P)</w:t>
            </w:r>
          </w:p>
          <w:p w14:paraId="500B6827" w14:textId="77777777" w:rsidR="00B47CCA" w:rsidRPr="00D84780" w:rsidRDefault="00B47CCA" w:rsidP="00D96975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Shoaib Qureshi</w:t>
            </w:r>
          </w:p>
          <w:p w14:paraId="12F01CEB" w14:textId="42C59D88" w:rsidR="00B73314" w:rsidRPr="00D84780" w:rsidRDefault="002652DC" w:rsidP="00D96975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Lab 2</w:t>
            </w:r>
          </w:p>
        </w:tc>
        <w:tc>
          <w:tcPr>
            <w:tcW w:w="2175" w:type="dxa"/>
          </w:tcPr>
          <w:p w14:paraId="5E2B61D8" w14:textId="77777777" w:rsidR="00EB365C" w:rsidRPr="00D84780" w:rsidRDefault="00EB365C" w:rsidP="00EB365C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ompiler Construction </w:t>
            </w:r>
          </w:p>
          <w:p w14:paraId="415577B5" w14:textId="77777777" w:rsidR="00EB365C" w:rsidRPr="00D84780" w:rsidRDefault="00EB365C" w:rsidP="00EB365C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8(P)</w:t>
            </w:r>
          </w:p>
          <w:p w14:paraId="06DE253D" w14:textId="77777777" w:rsidR="00EB365C" w:rsidRPr="00D84780" w:rsidRDefault="00EB365C" w:rsidP="00EB365C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Zaid Sarfraz</w:t>
            </w:r>
          </w:p>
          <w:p w14:paraId="79F88A9B" w14:textId="6E28639F" w:rsidR="00B73314" w:rsidRPr="00D84780" w:rsidRDefault="002652DC" w:rsidP="00EB365C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Lab 2</w:t>
            </w:r>
          </w:p>
        </w:tc>
        <w:tc>
          <w:tcPr>
            <w:tcW w:w="2038" w:type="dxa"/>
          </w:tcPr>
          <w:p w14:paraId="72B7952D" w14:textId="77777777" w:rsidR="00EB365C" w:rsidRPr="00D84780" w:rsidRDefault="00EB365C" w:rsidP="00EB365C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ompiler Construction </w:t>
            </w:r>
          </w:p>
          <w:p w14:paraId="07E2DAE8" w14:textId="77777777" w:rsidR="00EB365C" w:rsidRPr="00D84780" w:rsidRDefault="00EB365C" w:rsidP="00EB365C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508(P)</w:t>
            </w:r>
          </w:p>
          <w:p w14:paraId="24F4BDFD" w14:textId="77777777" w:rsidR="00EB365C" w:rsidRPr="00D84780" w:rsidRDefault="00EB365C" w:rsidP="00EB365C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r. Zaid Sarfraz</w:t>
            </w:r>
          </w:p>
          <w:p w14:paraId="4EEA57F1" w14:textId="195E06BE" w:rsidR="00B73314" w:rsidRPr="00D84780" w:rsidRDefault="002652DC" w:rsidP="00EB365C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Lab 2</w:t>
            </w:r>
          </w:p>
        </w:tc>
      </w:tr>
      <w:tr w:rsidR="00094E49" w:rsidRPr="00D84780" w14:paraId="56CF80B0" w14:textId="77777777" w:rsidTr="002D06A4">
        <w:trPr>
          <w:trHeight w:hRule="exact" w:val="1316"/>
        </w:trPr>
        <w:tc>
          <w:tcPr>
            <w:tcW w:w="1185" w:type="dxa"/>
            <w:vMerge/>
            <w:tcBorders>
              <w:left w:val="single" w:sz="15" w:space="0" w:color="000000"/>
            </w:tcBorders>
          </w:tcPr>
          <w:p w14:paraId="201F6B24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270" w:type="dxa"/>
          </w:tcPr>
          <w:p w14:paraId="705E1992" w14:textId="77777777" w:rsidR="00094E49" w:rsidRPr="00D84780" w:rsidRDefault="00094E49" w:rsidP="00094E4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  <w:p w14:paraId="6507D98B" w14:textId="77777777" w:rsidR="00094E49" w:rsidRPr="00D84780" w:rsidRDefault="00094E49" w:rsidP="00094E4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6"/>
              </w:rPr>
            </w:pPr>
          </w:p>
          <w:p w14:paraId="79318BB9" w14:textId="77777777" w:rsidR="00094E49" w:rsidRPr="00D84780" w:rsidRDefault="00094E49" w:rsidP="00094E4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4A</w:t>
            </w:r>
          </w:p>
        </w:tc>
        <w:tc>
          <w:tcPr>
            <w:tcW w:w="2456" w:type="dxa"/>
          </w:tcPr>
          <w:p w14:paraId="7CCA3D6D" w14:textId="77777777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315" w:type="dxa"/>
          </w:tcPr>
          <w:p w14:paraId="66460EF6" w14:textId="1CA21802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175" w:type="dxa"/>
          </w:tcPr>
          <w:p w14:paraId="117FBCDA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rinciples of</w:t>
            </w:r>
          </w:p>
          <w:p w14:paraId="6C7CAC8B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Accounting</w:t>
            </w:r>
          </w:p>
          <w:p w14:paraId="05F436ED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GT-410</w:t>
            </w:r>
          </w:p>
          <w:p w14:paraId="04EBE144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s. Khadija</w:t>
            </w:r>
          </w:p>
          <w:p w14:paraId="751CD23B" w14:textId="682DA5E6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</w:tc>
        <w:tc>
          <w:tcPr>
            <w:tcW w:w="2175" w:type="dxa"/>
          </w:tcPr>
          <w:p w14:paraId="5A27FAEB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Operating Systems</w:t>
            </w:r>
          </w:p>
          <w:p w14:paraId="4AD1F4E5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4(P)</w:t>
            </w:r>
          </w:p>
          <w:p w14:paraId="73ACC1C4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Engr. Adnan Altaf</w:t>
            </w:r>
          </w:p>
          <w:p w14:paraId="6855D9BF" w14:textId="45926E78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</w:tc>
        <w:tc>
          <w:tcPr>
            <w:tcW w:w="2038" w:type="dxa"/>
          </w:tcPr>
          <w:p w14:paraId="1DA4CB96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Operating Systems</w:t>
            </w:r>
          </w:p>
          <w:p w14:paraId="5622F2BD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4(P)</w:t>
            </w:r>
          </w:p>
          <w:p w14:paraId="15C70DCF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Engr. Adnan Altaf</w:t>
            </w:r>
          </w:p>
          <w:p w14:paraId="408F5C2A" w14:textId="10698D2D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105"/>
                <w:sz w:val="21"/>
              </w:rPr>
              <w:t>Room 242</w:t>
            </w:r>
          </w:p>
        </w:tc>
      </w:tr>
      <w:tr w:rsidR="00094E49" w:rsidRPr="00D84780" w14:paraId="394B027B" w14:textId="77777777" w:rsidTr="002D06A4">
        <w:trPr>
          <w:trHeight w:hRule="exact" w:val="1316"/>
        </w:trPr>
        <w:tc>
          <w:tcPr>
            <w:tcW w:w="1185" w:type="dxa"/>
            <w:vMerge/>
            <w:tcBorders>
              <w:left w:val="single" w:sz="15" w:space="0" w:color="000000"/>
            </w:tcBorders>
          </w:tcPr>
          <w:p w14:paraId="7188BA13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270" w:type="dxa"/>
          </w:tcPr>
          <w:p w14:paraId="25575873" w14:textId="77777777" w:rsidR="00094E49" w:rsidRPr="00D84780" w:rsidRDefault="00094E49" w:rsidP="00094E49">
            <w:pPr>
              <w:pStyle w:val="TableParagraph"/>
              <w:spacing w:before="0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  <w:r w:rsidRPr="00D84780">
              <w:rPr>
                <w:rFonts w:asciiTheme="majorBidi" w:hAnsiTheme="majorBidi" w:cstheme="majorBidi"/>
                <w:b/>
                <w:bCs/>
                <w:w w:val="90"/>
                <w:sz w:val="21"/>
              </w:rPr>
              <w:t>BSCS 4B</w:t>
            </w:r>
          </w:p>
        </w:tc>
        <w:tc>
          <w:tcPr>
            <w:tcW w:w="2456" w:type="dxa"/>
          </w:tcPr>
          <w:p w14:paraId="22E8FCD6" w14:textId="77777777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sz w:val="21"/>
              </w:rPr>
            </w:pPr>
          </w:p>
        </w:tc>
        <w:tc>
          <w:tcPr>
            <w:tcW w:w="2315" w:type="dxa"/>
          </w:tcPr>
          <w:p w14:paraId="5F38550A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rinciples of</w:t>
            </w:r>
          </w:p>
          <w:p w14:paraId="0F233C6C" w14:textId="1B547C3A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Accounting</w:t>
            </w:r>
          </w:p>
          <w:p w14:paraId="6846BBA6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0"/>
                <w:szCs w:val="20"/>
              </w:rPr>
              <w:t>Ms. Khadija</w:t>
            </w:r>
          </w:p>
          <w:p w14:paraId="55D1C244" w14:textId="0A565F0C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GT-410</w:t>
            </w:r>
          </w:p>
          <w:p w14:paraId="6B168C08" w14:textId="49FB6F97" w:rsidR="00094E49" w:rsidRPr="00D84780" w:rsidRDefault="00094E49" w:rsidP="00094E49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1</w:t>
            </w:r>
          </w:p>
        </w:tc>
        <w:tc>
          <w:tcPr>
            <w:tcW w:w="2175" w:type="dxa"/>
          </w:tcPr>
          <w:p w14:paraId="5B070D3C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atabase Systems</w:t>
            </w:r>
          </w:p>
          <w:p w14:paraId="38939A3A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6(T)</w:t>
            </w:r>
          </w:p>
          <w:p w14:paraId="11907E56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1"/>
              </w:rPr>
              <w:t>Israr Hussain</w:t>
            </w:r>
          </w:p>
          <w:p w14:paraId="6F4B65DB" w14:textId="073AE98C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1</w:t>
            </w:r>
          </w:p>
        </w:tc>
        <w:tc>
          <w:tcPr>
            <w:tcW w:w="2175" w:type="dxa"/>
          </w:tcPr>
          <w:p w14:paraId="3A8F80BD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atabase Systems</w:t>
            </w:r>
          </w:p>
          <w:p w14:paraId="2E4AA801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6(T)</w:t>
            </w:r>
          </w:p>
          <w:p w14:paraId="011C03F0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1"/>
              </w:rPr>
              <w:t>Israr Hussain</w:t>
            </w:r>
          </w:p>
          <w:p w14:paraId="2ACFABF0" w14:textId="7A1E5069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1</w:t>
            </w:r>
          </w:p>
        </w:tc>
        <w:tc>
          <w:tcPr>
            <w:tcW w:w="2038" w:type="dxa"/>
          </w:tcPr>
          <w:p w14:paraId="7C03CDEF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atabase Systems</w:t>
            </w:r>
          </w:p>
          <w:p w14:paraId="3900348F" w14:textId="77777777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S 406(T)</w:t>
            </w:r>
          </w:p>
          <w:p w14:paraId="57ED3561" w14:textId="77777777" w:rsidR="00094E49" w:rsidRPr="00D84780" w:rsidRDefault="00094E49" w:rsidP="00094E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sz w:val="21"/>
              </w:rPr>
              <w:t>Israr Hussain</w:t>
            </w:r>
          </w:p>
          <w:p w14:paraId="4225A580" w14:textId="77FFC0F4" w:rsidR="00094E49" w:rsidRPr="00D84780" w:rsidRDefault="00094E49" w:rsidP="00094E4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84780">
              <w:rPr>
                <w:rFonts w:asciiTheme="majorBidi" w:hAnsiTheme="majorBidi" w:cstheme="majorBidi"/>
                <w:b/>
                <w:bCs/>
              </w:rPr>
              <w:t>Room 241</w:t>
            </w:r>
          </w:p>
        </w:tc>
      </w:tr>
    </w:tbl>
    <w:p w14:paraId="65721B77" w14:textId="77777777" w:rsidR="002D06A4" w:rsidRPr="00D84780" w:rsidRDefault="002D06A4" w:rsidP="002D06A4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04533A0" w14:textId="0E64390C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35ED2E51" w14:textId="6716B2AA" w:rsidR="002D06A4" w:rsidRPr="00D84780" w:rsidRDefault="002D06A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6CD10A68" w14:textId="2A893224" w:rsidR="002D06A4" w:rsidRPr="00D84780" w:rsidRDefault="002D06A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6C555A61" w14:textId="21792A22" w:rsidR="002D06A4" w:rsidRPr="00D84780" w:rsidRDefault="002D06A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40522D99" w14:textId="2BAC18DB" w:rsidR="002D06A4" w:rsidRPr="00D84780" w:rsidRDefault="002D06A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5C6993B" w14:textId="1897C350" w:rsidR="002D06A4" w:rsidRPr="00D84780" w:rsidRDefault="002D06A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112C8D16" w14:textId="77777777" w:rsidR="002D06A4" w:rsidRPr="00D84780" w:rsidRDefault="002D06A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62D04D3D" w14:textId="6C2FF6D9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071DCCEF" w14:textId="77777777" w:rsidR="00B73314" w:rsidRPr="00D84780" w:rsidRDefault="00B73314" w:rsidP="00A549A0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32542C2A" w14:textId="1601D452" w:rsidR="00A549A0" w:rsidRPr="00D84780" w:rsidRDefault="00A549A0" w:rsidP="00A549A0">
      <w:pPr>
        <w:rPr>
          <w:rFonts w:asciiTheme="majorBidi" w:eastAsiaTheme="minorHAnsi" w:hAnsiTheme="majorBidi" w:cstheme="majorBidi"/>
          <w:b/>
          <w:sz w:val="20"/>
          <w:szCs w:val="20"/>
        </w:rPr>
      </w:pPr>
      <w:r w:rsidRPr="00D84780">
        <w:rPr>
          <w:rFonts w:asciiTheme="majorBidi" w:hAnsiTheme="majorBidi" w:cstheme="majorBidi"/>
          <w:b/>
          <w:bCs/>
          <w:sz w:val="20"/>
          <w:szCs w:val="20"/>
        </w:rPr>
        <w:t xml:space="preserve">Time Table Incharge:  </w:t>
      </w:r>
      <w:r w:rsidRPr="00D84780">
        <w:rPr>
          <w:rFonts w:asciiTheme="majorBidi" w:hAnsiTheme="majorBidi" w:cstheme="majorBidi"/>
          <w:b/>
          <w:sz w:val="20"/>
          <w:szCs w:val="20"/>
        </w:rPr>
        <w:t>_____________</w:t>
      </w:r>
      <w:r w:rsidRPr="00D84780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Chairman:</w:t>
      </w:r>
      <w:r w:rsidRPr="00D84780">
        <w:rPr>
          <w:rFonts w:asciiTheme="majorBidi" w:hAnsiTheme="majorBidi" w:cstheme="majorBidi"/>
          <w:b/>
          <w:sz w:val="20"/>
          <w:szCs w:val="20"/>
        </w:rPr>
        <w:t xml:space="preserve"> ______________      </w:t>
      </w:r>
      <w:r w:rsidRPr="00D84780">
        <w:rPr>
          <w:rFonts w:asciiTheme="majorBidi" w:hAnsiTheme="majorBidi" w:cstheme="majorBidi"/>
          <w:b/>
          <w:bCs/>
          <w:sz w:val="20"/>
          <w:szCs w:val="20"/>
        </w:rPr>
        <w:tab/>
      </w:r>
      <w:r w:rsidRPr="00D84780">
        <w:rPr>
          <w:rFonts w:asciiTheme="majorBidi" w:hAnsiTheme="majorBidi" w:cstheme="majorBidi"/>
          <w:b/>
          <w:sz w:val="20"/>
          <w:szCs w:val="20"/>
        </w:rPr>
        <w:t xml:space="preserve"> </w:t>
      </w:r>
    </w:p>
    <w:p w14:paraId="622F1089" w14:textId="77777777" w:rsidR="00A549A0" w:rsidRPr="00D84780" w:rsidRDefault="00A549A0" w:rsidP="00A549A0">
      <w:pPr>
        <w:rPr>
          <w:rFonts w:asciiTheme="majorBidi" w:hAnsiTheme="majorBidi" w:cstheme="majorBidi"/>
          <w:b/>
          <w:sz w:val="20"/>
          <w:szCs w:val="20"/>
        </w:rPr>
      </w:pPr>
    </w:p>
    <w:p w14:paraId="429A4A56" w14:textId="77777777" w:rsidR="00A549A0" w:rsidRPr="00D84780" w:rsidRDefault="00A549A0" w:rsidP="00A549A0">
      <w:pPr>
        <w:rPr>
          <w:rFonts w:asciiTheme="majorBidi" w:hAnsiTheme="majorBidi" w:cstheme="majorBidi"/>
          <w:b/>
          <w:sz w:val="20"/>
          <w:szCs w:val="20"/>
        </w:rPr>
      </w:pPr>
      <w:r w:rsidRPr="00D84780">
        <w:rPr>
          <w:rFonts w:asciiTheme="majorBidi" w:hAnsiTheme="majorBidi" w:cstheme="majorBidi"/>
          <w:b/>
          <w:sz w:val="20"/>
          <w:szCs w:val="20"/>
        </w:rPr>
        <w:t>Cc:</w:t>
      </w:r>
    </w:p>
    <w:p w14:paraId="342294AB" w14:textId="77777777" w:rsidR="00A549A0" w:rsidRPr="00D84780" w:rsidRDefault="00A549A0" w:rsidP="00A549A0">
      <w:pPr>
        <w:rPr>
          <w:rFonts w:asciiTheme="majorBidi" w:hAnsiTheme="majorBidi" w:cstheme="majorBidi"/>
          <w:bCs/>
          <w:sz w:val="20"/>
          <w:szCs w:val="20"/>
        </w:rPr>
      </w:pPr>
      <w:r w:rsidRPr="00D84780">
        <w:rPr>
          <w:rFonts w:asciiTheme="majorBidi" w:hAnsiTheme="majorBidi" w:cstheme="majorBidi"/>
          <w:bCs/>
          <w:sz w:val="20"/>
          <w:szCs w:val="20"/>
        </w:rPr>
        <w:t>Director QEC</w:t>
      </w:r>
    </w:p>
    <w:p w14:paraId="24072031" w14:textId="2C2358CA" w:rsidR="00FC774C" w:rsidRPr="00D84780" w:rsidRDefault="00A549A0" w:rsidP="00A549A0">
      <w:pPr>
        <w:rPr>
          <w:rFonts w:asciiTheme="majorBidi" w:hAnsiTheme="majorBidi" w:cstheme="majorBidi"/>
          <w:bCs/>
          <w:sz w:val="20"/>
          <w:szCs w:val="20"/>
        </w:rPr>
      </w:pPr>
      <w:r w:rsidRPr="00D84780">
        <w:rPr>
          <w:rFonts w:asciiTheme="majorBidi" w:hAnsiTheme="majorBidi" w:cstheme="majorBidi"/>
          <w:bCs/>
          <w:sz w:val="20"/>
          <w:szCs w:val="20"/>
        </w:rPr>
        <w:t xml:space="preserve">Dean FA&amp;E                                </w:t>
      </w:r>
    </w:p>
    <w:sectPr w:rsidR="00FC774C" w:rsidRPr="00D84780" w:rsidSect="00A549A0">
      <w:pgSz w:w="15840" w:h="12240" w:orient="landscape"/>
      <w:pgMar w:top="1080" w:right="280" w:bottom="90" w:left="160" w:header="45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1FF74" w14:textId="77777777" w:rsidR="009A50C6" w:rsidRDefault="009A50C6" w:rsidP="00A549A0">
      <w:r>
        <w:separator/>
      </w:r>
    </w:p>
  </w:endnote>
  <w:endnote w:type="continuationSeparator" w:id="0">
    <w:p w14:paraId="7AAEF299" w14:textId="77777777" w:rsidR="009A50C6" w:rsidRDefault="009A50C6" w:rsidP="00A549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57684" w14:textId="77777777" w:rsidR="009A50C6" w:rsidRDefault="009A50C6" w:rsidP="00A549A0">
      <w:r>
        <w:separator/>
      </w:r>
    </w:p>
  </w:footnote>
  <w:footnote w:type="continuationSeparator" w:id="0">
    <w:p w14:paraId="16792651" w14:textId="77777777" w:rsidR="009A50C6" w:rsidRDefault="009A50C6" w:rsidP="00A549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83EF6" w14:textId="3E785A16" w:rsidR="00A549A0" w:rsidRPr="00A549A0" w:rsidRDefault="00A549A0" w:rsidP="00A549A0">
    <w:pPr>
      <w:jc w:val="center"/>
      <w:rPr>
        <w:rFonts w:ascii="Arial" w:eastAsia="Times New Roman" w:hAnsi="Arial" w:cs="Arial"/>
        <w:b/>
        <w:bCs/>
        <w:color w:val="000000"/>
        <w:sz w:val="28"/>
        <w:szCs w:val="28"/>
      </w:rPr>
    </w:pPr>
    <w:r>
      <w:rPr>
        <w:rFonts w:ascii="Arial" w:eastAsia="Times New Roman" w:hAnsi="Arial" w:cs="Arial"/>
        <w:b/>
        <w:bCs/>
        <w:color w:val="000000"/>
      </w:rPr>
      <w:t>MNS- University of Agriculture, Multan</w:t>
    </w:r>
    <w:r>
      <w:rPr>
        <w:rFonts w:ascii="Arial" w:eastAsia="Times New Roman" w:hAnsi="Arial" w:cs="Arial"/>
        <w:b/>
        <w:bCs/>
        <w:color w:val="000000"/>
        <w:sz w:val="28"/>
        <w:szCs w:val="28"/>
      </w:rPr>
      <w:br/>
      <w:t xml:space="preserve">                                      Department of Computer Science                   </w:t>
    </w:r>
    <w:r>
      <w:rPr>
        <w:rFonts w:ascii="Arial" w:eastAsia="Times New Roman" w:hAnsi="Arial" w:cs="Arial"/>
        <w:b/>
        <w:bCs/>
        <w:color w:val="000000"/>
      </w:rPr>
      <w:t xml:space="preserve">Date: </w:t>
    </w:r>
    <w:r w:rsidR="00094E49">
      <w:rPr>
        <w:rFonts w:ascii="Arial" w:eastAsia="Times New Roman" w:hAnsi="Arial" w:cs="Arial"/>
        <w:b/>
        <w:bCs/>
        <w:color w:val="000000"/>
      </w:rPr>
      <w:t>04</w:t>
    </w:r>
    <w:r>
      <w:rPr>
        <w:rFonts w:ascii="Arial" w:eastAsia="Times New Roman" w:hAnsi="Arial" w:cs="Arial"/>
        <w:b/>
        <w:bCs/>
        <w:color w:val="000000"/>
      </w:rPr>
      <w:t>-</w:t>
    </w:r>
    <w:r w:rsidR="00A655FF">
      <w:rPr>
        <w:rFonts w:ascii="Arial" w:eastAsia="Times New Roman" w:hAnsi="Arial" w:cs="Arial"/>
        <w:b/>
        <w:bCs/>
        <w:color w:val="000000"/>
      </w:rPr>
      <w:t>0</w:t>
    </w:r>
    <w:r w:rsidR="00094E49">
      <w:rPr>
        <w:rFonts w:ascii="Arial" w:eastAsia="Times New Roman" w:hAnsi="Arial" w:cs="Arial"/>
        <w:b/>
        <w:bCs/>
        <w:color w:val="000000"/>
      </w:rPr>
      <w:t>3</w:t>
    </w:r>
    <w:r w:rsidR="00A655FF">
      <w:rPr>
        <w:rFonts w:ascii="Arial" w:eastAsia="Times New Roman" w:hAnsi="Arial" w:cs="Arial"/>
        <w:b/>
        <w:bCs/>
        <w:color w:val="000000"/>
      </w:rPr>
      <w:t>-22</w:t>
    </w:r>
    <w:r>
      <w:rPr>
        <w:rFonts w:ascii="Arial" w:eastAsia="Times New Roman" w:hAnsi="Arial" w:cs="Arial"/>
        <w:b/>
        <w:bCs/>
        <w:color w:val="000000"/>
      </w:rPr>
      <w:br/>
      <w:t xml:space="preserve">                          </w:t>
    </w:r>
    <w:r w:rsidR="00A655FF">
      <w:rPr>
        <w:rFonts w:ascii="Arial" w:eastAsia="Times New Roman" w:hAnsi="Arial" w:cs="Arial"/>
        <w:b/>
        <w:bCs/>
        <w:color w:val="000000"/>
      </w:rPr>
      <w:t xml:space="preserve">           Timetable BSCS</w:t>
    </w:r>
    <w:r w:rsidR="00AD6BB7">
      <w:rPr>
        <w:rFonts w:ascii="Arial" w:eastAsia="Times New Roman" w:hAnsi="Arial" w:cs="Arial"/>
        <w:b/>
        <w:bCs/>
        <w:color w:val="000000"/>
      </w:rPr>
      <w:t xml:space="preserve"> 4</w:t>
    </w:r>
    <w:r w:rsidR="00AD6BB7" w:rsidRPr="00AD6BB7">
      <w:rPr>
        <w:rFonts w:ascii="Arial" w:eastAsia="Times New Roman" w:hAnsi="Arial" w:cs="Arial"/>
        <w:b/>
        <w:bCs/>
        <w:color w:val="000000"/>
        <w:vertAlign w:val="superscript"/>
      </w:rPr>
      <w:t>th</w:t>
    </w:r>
    <w:r w:rsidR="00AD6BB7">
      <w:rPr>
        <w:rFonts w:ascii="Arial" w:eastAsia="Times New Roman" w:hAnsi="Arial" w:cs="Arial"/>
        <w:b/>
        <w:bCs/>
        <w:color w:val="000000"/>
      </w:rPr>
      <w:t xml:space="preserve"> &amp; 6</w:t>
    </w:r>
    <w:r w:rsidR="00AD6BB7" w:rsidRPr="00AD6BB7">
      <w:rPr>
        <w:rFonts w:ascii="Arial" w:eastAsia="Times New Roman" w:hAnsi="Arial" w:cs="Arial"/>
        <w:b/>
        <w:bCs/>
        <w:color w:val="000000"/>
        <w:vertAlign w:val="superscript"/>
      </w:rPr>
      <w:t>th</w:t>
    </w:r>
    <w:r w:rsidR="00AD6BB7">
      <w:rPr>
        <w:rFonts w:ascii="Arial" w:eastAsia="Times New Roman" w:hAnsi="Arial" w:cs="Arial"/>
        <w:b/>
        <w:bCs/>
        <w:color w:val="000000"/>
      </w:rPr>
      <w:t xml:space="preserve"> </w:t>
    </w:r>
    <w:r w:rsidR="00A655FF">
      <w:rPr>
        <w:rFonts w:ascii="Arial" w:eastAsia="Times New Roman" w:hAnsi="Arial" w:cs="Arial"/>
        <w:b/>
        <w:bCs/>
        <w:color w:val="000000"/>
      </w:rPr>
      <w:t>Spring</w:t>
    </w:r>
    <w:r>
      <w:rPr>
        <w:rFonts w:ascii="Arial" w:eastAsia="Times New Roman" w:hAnsi="Arial" w:cs="Arial"/>
        <w:b/>
        <w:bCs/>
        <w:color w:val="000000"/>
      </w:rPr>
      <w:t xml:space="preserve"> Semester 2021-22            </w:t>
    </w:r>
    <w:r>
      <w:rPr>
        <w:rFonts w:ascii="Arial" w:eastAsia="Times New Roman" w:hAnsi="Arial" w:cs="Arial"/>
        <w:b/>
        <w:bCs/>
        <w:color w:val="000000"/>
      </w:rPr>
      <w:tab/>
      <w:t xml:space="preserve">        CS/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Dc1MjE3Nbc0NjJS0lEKTi0uzszPAymwrAUAZm/vriwAAAA="/>
  </w:docVars>
  <w:rsids>
    <w:rsidRoot w:val="00284756"/>
    <w:rsid w:val="00002BBF"/>
    <w:rsid w:val="00003DCD"/>
    <w:rsid w:val="0001003F"/>
    <w:rsid w:val="00031B5A"/>
    <w:rsid w:val="00036F09"/>
    <w:rsid w:val="0004645C"/>
    <w:rsid w:val="00053DD9"/>
    <w:rsid w:val="000647E9"/>
    <w:rsid w:val="00083D3A"/>
    <w:rsid w:val="00094E49"/>
    <w:rsid w:val="000E0480"/>
    <w:rsid w:val="00101665"/>
    <w:rsid w:val="00102E95"/>
    <w:rsid w:val="00110B9B"/>
    <w:rsid w:val="00136709"/>
    <w:rsid w:val="00141D40"/>
    <w:rsid w:val="00145249"/>
    <w:rsid w:val="0014685D"/>
    <w:rsid w:val="00151BA6"/>
    <w:rsid w:val="0017358B"/>
    <w:rsid w:val="00182940"/>
    <w:rsid w:val="001A04E4"/>
    <w:rsid w:val="001A2B7A"/>
    <w:rsid w:val="001A5A5D"/>
    <w:rsid w:val="001B0E8B"/>
    <w:rsid w:val="001B3E93"/>
    <w:rsid w:val="001C311A"/>
    <w:rsid w:val="001E1866"/>
    <w:rsid w:val="001E1C0B"/>
    <w:rsid w:val="001F180C"/>
    <w:rsid w:val="001F1AC7"/>
    <w:rsid w:val="00221944"/>
    <w:rsid w:val="00227CC7"/>
    <w:rsid w:val="00237930"/>
    <w:rsid w:val="0024053A"/>
    <w:rsid w:val="00240D1B"/>
    <w:rsid w:val="002506AC"/>
    <w:rsid w:val="002535F9"/>
    <w:rsid w:val="002652DC"/>
    <w:rsid w:val="00265B3C"/>
    <w:rsid w:val="00284756"/>
    <w:rsid w:val="00286DB4"/>
    <w:rsid w:val="002D06A4"/>
    <w:rsid w:val="00303C87"/>
    <w:rsid w:val="00314775"/>
    <w:rsid w:val="00321391"/>
    <w:rsid w:val="00321D14"/>
    <w:rsid w:val="00391602"/>
    <w:rsid w:val="003956DE"/>
    <w:rsid w:val="003A59AB"/>
    <w:rsid w:val="003D01EA"/>
    <w:rsid w:val="003D650D"/>
    <w:rsid w:val="0040304D"/>
    <w:rsid w:val="00416C56"/>
    <w:rsid w:val="004218F1"/>
    <w:rsid w:val="00441384"/>
    <w:rsid w:val="00444FD6"/>
    <w:rsid w:val="00460912"/>
    <w:rsid w:val="00463C34"/>
    <w:rsid w:val="004812E5"/>
    <w:rsid w:val="004A52F1"/>
    <w:rsid w:val="004B30DF"/>
    <w:rsid w:val="004B4BFF"/>
    <w:rsid w:val="004E6BB4"/>
    <w:rsid w:val="004F0740"/>
    <w:rsid w:val="0050241A"/>
    <w:rsid w:val="00502E13"/>
    <w:rsid w:val="00506557"/>
    <w:rsid w:val="0058616B"/>
    <w:rsid w:val="005F3ECF"/>
    <w:rsid w:val="005F5DCE"/>
    <w:rsid w:val="0060280C"/>
    <w:rsid w:val="00604DF4"/>
    <w:rsid w:val="00612664"/>
    <w:rsid w:val="00622ED9"/>
    <w:rsid w:val="00624DFE"/>
    <w:rsid w:val="006465E1"/>
    <w:rsid w:val="00650A6E"/>
    <w:rsid w:val="006562AC"/>
    <w:rsid w:val="00662D44"/>
    <w:rsid w:val="006768B3"/>
    <w:rsid w:val="00692D7D"/>
    <w:rsid w:val="00697098"/>
    <w:rsid w:val="006B3C03"/>
    <w:rsid w:val="00713AE0"/>
    <w:rsid w:val="00714506"/>
    <w:rsid w:val="0074680B"/>
    <w:rsid w:val="00752E73"/>
    <w:rsid w:val="00784184"/>
    <w:rsid w:val="00794D84"/>
    <w:rsid w:val="00795954"/>
    <w:rsid w:val="007A11DB"/>
    <w:rsid w:val="007A350E"/>
    <w:rsid w:val="007E0E45"/>
    <w:rsid w:val="007E4367"/>
    <w:rsid w:val="007E7E2B"/>
    <w:rsid w:val="008358A8"/>
    <w:rsid w:val="0083677E"/>
    <w:rsid w:val="008462CF"/>
    <w:rsid w:val="00860653"/>
    <w:rsid w:val="00873392"/>
    <w:rsid w:val="00887AC5"/>
    <w:rsid w:val="008A7AD2"/>
    <w:rsid w:val="008B6B52"/>
    <w:rsid w:val="008C6630"/>
    <w:rsid w:val="008C7B8A"/>
    <w:rsid w:val="008D10E9"/>
    <w:rsid w:val="008E295D"/>
    <w:rsid w:val="00937EED"/>
    <w:rsid w:val="009432FD"/>
    <w:rsid w:val="0095773D"/>
    <w:rsid w:val="00960E02"/>
    <w:rsid w:val="009A16C0"/>
    <w:rsid w:val="009A22C1"/>
    <w:rsid w:val="009A50C6"/>
    <w:rsid w:val="009E535B"/>
    <w:rsid w:val="00A1253F"/>
    <w:rsid w:val="00A40E33"/>
    <w:rsid w:val="00A41906"/>
    <w:rsid w:val="00A41995"/>
    <w:rsid w:val="00A549A0"/>
    <w:rsid w:val="00A655FF"/>
    <w:rsid w:val="00A7354A"/>
    <w:rsid w:val="00AA31E0"/>
    <w:rsid w:val="00AA43EE"/>
    <w:rsid w:val="00AA545C"/>
    <w:rsid w:val="00AB664E"/>
    <w:rsid w:val="00AD6BB7"/>
    <w:rsid w:val="00B43A74"/>
    <w:rsid w:val="00B44340"/>
    <w:rsid w:val="00B47CCA"/>
    <w:rsid w:val="00B62F01"/>
    <w:rsid w:val="00B6336B"/>
    <w:rsid w:val="00B65A29"/>
    <w:rsid w:val="00B73314"/>
    <w:rsid w:val="00B82D63"/>
    <w:rsid w:val="00BA0EDF"/>
    <w:rsid w:val="00BA36C1"/>
    <w:rsid w:val="00BA45EB"/>
    <w:rsid w:val="00BD1428"/>
    <w:rsid w:val="00BD2EC9"/>
    <w:rsid w:val="00BE0D35"/>
    <w:rsid w:val="00BF014A"/>
    <w:rsid w:val="00C42F05"/>
    <w:rsid w:val="00C53447"/>
    <w:rsid w:val="00C70C48"/>
    <w:rsid w:val="00CA5A10"/>
    <w:rsid w:val="00CA6E8C"/>
    <w:rsid w:val="00CE54C1"/>
    <w:rsid w:val="00D05AEF"/>
    <w:rsid w:val="00D13FDE"/>
    <w:rsid w:val="00D2449E"/>
    <w:rsid w:val="00D245AD"/>
    <w:rsid w:val="00D37BAA"/>
    <w:rsid w:val="00D467CE"/>
    <w:rsid w:val="00D71C3B"/>
    <w:rsid w:val="00D84780"/>
    <w:rsid w:val="00D87E51"/>
    <w:rsid w:val="00D975F9"/>
    <w:rsid w:val="00DE3244"/>
    <w:rsid w:val="00DF7F6F"/>
    <w:rsid w:val="00E00150"/>
    <w:rsid w:val="00E05E15"/>
    <w:rsid w:val="00E11D07"/>
    <w:rsid w:val="00E276BA"/>
    <w:rsid w:val="00E3794A"/>
    <w:rsid w:val="00E7298C"/>
    <w:rsid w:val="00E8614E"/>
    <w:rsid w:val="00E87A78"/>
    <w:rsid w:val="00EB365C"/>
    <w:rsid w:val="00EB37F2"/>
    <w:rsid w:val="00EC614E"/>
    <w:rsid w:val="00EC78A3"/>
    <w:rsid w:val="00ED39FB"/>
    <w:rsid w:val="00EF6008"/>
    <w:rsid w:val="00F018A2"/>
    <w:rsid w:val="00F127D1"/>
    <w:rsid w:val="00F307B3"/>
    <w:rsid w:val="00F33B5F"/>
    <w:rsid w:val="00F47253"/>
    <w:rsid w:val="00F52A5F"/>
    <w:rsid w:val="00F57F72"/>
    <w:rsid w:val="00F76E63"/>
    <w:rsid w:val="00F9390B"/>
    <w:rsid w:val="00F94535"/>
    <w:rsid w:val="00F977B8"/>
    <w:rsid w:val="00FB3179"/>
    <w:rsid w:val="00FB52BD"/>
    <w:rsid w:val="00FB7A70"/>
    <w:rsid w:val="00FC774C"/>
    <w:rsid w:val="00FD289C"/>
    <w:rsid w:val="00FD6BFC"/>
    <w:rsid w:val="00FE287F"/>
    <w:rsid w:val="00FE5259"/>
    <w:rsid w:val="00FE5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126A7"/>
  <w15:docId w15:val="{EF8C4ABF-95FA-45F6-B6CF-0F9714B2D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7A70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  <w:ind w:left="28"/>
    </w:pPr>
  </w:style>
  <w:style w:type="paragraph" w:styleId="NoSpacing">
    <w:name w:val="No Spacing"/>
    <w:link w:val="NoSpacingChar"/>
    <w:uiPriority w:val="1"/>
    <w:qFormat/>
    <w:rsid w:val="00CA6E8C"/>
    <w:pPr>
      <w:widowControl/>
      <w:autoSpaceDE/>
      <w:autoSpaceDN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A6E8C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A549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49A0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549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49A0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9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9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9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4</TotalTime>
  <Pages>5</Pages>
  <Words>882</Words>
  <Characters>50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SCS Time table Winter 2021 Version - 2.xlsx</vt:lpstr>
    </vt:vector>
  </TitlesOfParts>
  <Company/>
  <LinksUpToDate>false</LinksUpToDate>
  <CharactersWithSpaces>5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CS Time table Winter 2021 Version - 2.xlsx</dc:title>
  <dc:creator>israr</dc:creator>
  <cp:lastModifiedBy>adnan altaf</cp:lastModifiedBy>
  <cp:revision>159</cp:revision>
  <dcterms:created xsi:type="dcterms:W3CDTF">2021-09-19T11:45:00Z</dcterms:created>
  <dcterms:modified xsi:type="dcterms:W3CDTF">2022-03-04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17T00:00:00Z</vt:filetime>
  </property>
  <property fmtid="{D5CDD505-2E9C-101B-9397-08002B2CF9AE}" pid="3" name="LastSaved">
    <vt:filetime>2021-09-19T00:00:00Z</vt:filetime>
  </property>
</Properties>
</file>